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C9DD2" w14:textId="7106E7A7" w:rsidR="003A5B3E" w:rsidRPr="0006491A" w:rsidRDefault="00FC69BA" w:rsidP="00FC69BA">
      <w:pPr>
        <w:tabs>
          <w:tab w:val="center" w:pos="5400"/>
          <w:tab w:val="left" w:pos="9310"/>
        </w:tabs>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RAJESH THIRUKACHOOR</w:t>
      </w:r>
      <w:r w:rsidR="00C53C16">
        <w:rPr>
          <w:rFonts w:ascii="Times New Roman" w:hAnsi="Times New Roman" w:cs="Times New Roman"/>
          <w:b/>
          <w:sz w:val="20"/>
          <w:szCs w:val="20"/>
        </w:rPr>
        <w:t xml:space="preserve"> RAJENDRAN</w:t>
      </w:r>
    </w:p>
    <w:p w14:paraId="0B2A9636" w14:textId="62B5102F" w:rsidR="006C787E" w:rsidRPr="0006491A" w:rsidRDefault="00FC69BA" w:rsidP="00FC69BA">
      <w:pPr>
        <w:tabs>
          <w:tab w:val="center" w:pos="5400"/>
          <w:tab w:val="left" w:pos="9310"/>
        </w:tabs>
        <w:autoSpaceDE w:val="0"/>
        <w:autoSpaceDN w:val="0"/>
        <w:adjustRightInd w:val="0"/>
        <w:spacing w:after="0" w:line="240" w:lineRule="auto"/>
        <w:jc w:val="center"/>
        <w:rPr>
          <w:rFonts w:ascii="Times New Roman" w:hAnsi="Times New Roman" w:cs="Times New Roman"/>
          <w:sz w:val="20"/>
          <w:szCs w:val="20"/>
        </w:rPr>
      </w:pPr>
      <w:r w:rsidRPr="00FC69BA">
        <w:rPr>
          <w:rStyle w:val="Hyperlink"/>
        </w:rPr>
        <w:t>trrajesh.rajendran@gmail.com</w:t>
      </w:r>
      <w:r w:rsidR="00721512">
        <w:rPr>
          <w:rFonts w:ascii="Times New Roman" w:hAnsi="Times New Roman" w:cs="Times New Roman"/>
          <w:b/>
          <w:sz w:val="20"/>
          <w:szCs w:val="20"/>
        </w:rPr>
        <w:t xml:space="preserve"> | </w:t>
      </w:r>
      <w:r w:rsidR="005702DE" w:rsidRPr="005702DE">
        <w:rPr>
          <w:rFonts w:ascii="Times New Roman" w:hAnsi="Times New Roman" w:cs="Times New Roman"/>
          <w:b/>
          <w:sz w:val="20"/>
          <w:szCs w:val="20"/>
        </w:rPr>
        <w:t>925-</w:t>
      </w:r>
      <w:r w:rsidR="00D706CA">
        <w:rPr>
          <w:rFonts w:ascii="Times New Roman" w:hAnsi="Times New Roman" w:cs="Times New Roman"/>
          <w:b/>
          <w:sz w:val="20"/>
          <w:szCs w:val="20"/>
        </w:rPr>
        <w:t>6</w:t>
      </w:r>
      <w:r w:rsidR="005E5A45">
        <w:rPr>
          <w:rFonts w:ascii="Times New Roman" w:hAnsi="Times New Roman" w:cs="Times New Roman"/>
          <w:b/>
          <w:sz w:val="20"/>
          <w:szCs w:val="20"/>
        </w:rPr>
        <w:t xml:space="preserve">99-7586 | </w:t>
      </w:r>
      <w:hyperlink r:id="rId8" w:history="1">
        <w:r w:rsidR="005E5A45" w:rsidRPr="005E5A45">
          <w:rPr>
            <w:rStyle w:val="Hyperlink"/>
            <w:rFonts w:ascii="Times New Roman" w:hAnsi="Times New Roman" w:cs="Times New Roman"/>
            <w:bCs/>
            <w:sz w:val="20"/>
            <w:szCs w:val="20"/>
          </w:rPr>
          <w:t>https://www.linkedin.com/in/rajesh-thirukachoor-rajendran-9235697/</w:t>
        </w:r>
      </w:hyperlink>
      <w:r w:rsidR="005E5A45" w:rsidRPr="005E5A45">
        <w:rPr>
          <w:rFonts w:ascii="Times New Roman" w:hAnsi="Times New Roman" w:cs="Times New Roman"/>
          <w:bCs/>
          <w:sz w:val="20"/>
          <w:szCs w:val="20"/>
        </w:rPr>
        <w:t xml:space="preserve"> </w:t>
      </w:r>
      <w:r w:rsidR="00850FEE">
        <w:rPr>
          <w:rFonts w:ascii="Times New Roman" w:eastAsia="Calibri" w:hAnsi="Times New Roman" w:cs="Times New Roman"/>
          <w:sz w:val="20"/>
          <w:szCs w:val="20"/>
        </w:rPr>
        <w:pict w14:anchorId="0B2A969F">
          <v:rect id="_x0000_i1025" style="width:0;height:1.5pt" o:hralign="center" o:hrstd="t" o:hr="t" fillcolor="#a0a0a0" stroked="f"/>
        </w:pict>
      </w:r>
    </w:p>
    <w:p w14:paraId="1610025F" w14:textId="2CFB2861" w:rsidR="00FE7763" w:rsidRPr="0006491A" w:rsidRDefault="00FE7763" w:rsidP="00FE7763">
      <w:pPr>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PROFESSIONAL SUMMARY</w:t>
      </w:r>
    </w:p>
    <w:p w14:paraId="123E9451" w14:textId="69C3A3EF" w:rsidR="00D42A0F" w:rsidRDefault="00D42A0F" w:rsidP="00D5649F">
      <w:pPr>
        <w:spacing w:after="0" w:line="120" w:lineRule="exact"/>
        <w:jc w:val="both"/>
        <w:rPr>
          <w:rFonts w:ascii="Times New Roman" w:eastAsia="Calibri" w:hAnsi="Times New Roman" w:cs="Times New Roman"/>
          <w:sz w:val="20"/>
          <w:szCs w:val="20"/>
        </w:rPr>
      </w:pPr>
    </w:p>
    <w:p w14:paraId="297B10A4" w14:textId="77777777"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Solution architect specialized in Big Data technologies with 16 years of experience with the focus to create business value from cloud services and analytics by improving processes, product performance and decision making</w:t>
      </w:r>
    </w:p>
    <w:p w14:paraId="713A1EFE" w14:textId="77777777"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Designed and Implemented the end-to-end solutions that runs on cloud services AWS, Snowflake following the best practices in well architected framework which includes the cost, security, performance, reliability and operation excellence.</w:t>
      </w:r>
    </w:p>
    <w:p w14:paraId="5DC3F80C" w14:textId="022F83A6"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Technical expertise and good experience in migration from on-prem (SAP HANA) to AWS Cloud</w:t>
      </w:r>
      <w:r w:rsidR="00945967">
        <w:rPr>
          <w:rFonts w:ascii="Times New Roman" w:eastAsia="Calibri" w:hAnsi="Times New Roman" w:cs="Times New Roman"/>
          <w:sz w:val="20"/>
          <w:szCs w:val="20"/>
        </w:rPr>
        <w:t xml:space="preserve"> &amp; Snowflake</w:t>
      </w:r>
    </w:p>
    <w:p w14:paraId="420FD547" w14:textId="02DDE351"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Multi-skilled and result oriented IT professional with strong experience in Enterprise Technology, Cloud and Solutions Architecture of Data</w:t>
      </w:r>
      <w:r w:rsidR="00945967">
        <w:rPr>
          <w:rFonts w:ascii="Times New Roman" w:eastAsia="Calibri" w:hAnsi="Times New Roman" w:cs="Times New Roman"/>
          <w:sz w:val="20"/>
          <w:szCs w:val="20"/>
        </w:rPr>
        <w:t xml:space="preserve"> </w:t>
      </w:r>
      <w:r w:rsidRPr="00FC69BA">
        <w:rPr>
          <w:rFonts w:ascii="Times New Roman" w:eastAsia="Calibri" w:hAnsi="Times New Roman" w:cs="Times New Roman"/>
          <w:sz w:val="20"/>
          <w:szCs w:val="20"/>
        </w:rPr>
        <w:t>Warehousing, Business Intelligence, Reporting, and Analytics</w:t>
      </w:r>
    </w:p>
    <w:p w14:paraId="7475D45D" w14:textId="77777777"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Extensive experience in architecting and solutioning for various clients in US in Big data and Analytics space</w:t>
      </w:r>
    </w:p>
    <w:p w14:paraId="6760F03D" w14:textId="77777777"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10+ years of progressive experience with various SAP methodologies, Data Warehousing, Business Intelligence and SAP HANA</w:t>
      </w:r>
    </w:p>
    <w:p w14:paraId="0CED4920" w14:textId="6BA38B63"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Extensive experience in implementation of large million-dollar projects in High Tech industry like Telecommunication, Networking, Healthcare and pharmaceuticals</w:t>
      </w:r>
    </w:p>
    <w:p w14:paraId="061B18DC" w14:textId="7C274235" w:rsidR="00FC69BA" w:rsidRPr="00FC69BA" w:rsidRDefault="00FC69BA" w:rsidP="00FC69BA">
      <w:pPr>
        <w:pStyle w:val="ListParagraph"/>
        <w:numPr>
          <w:ilvl w:val="0"/>
          <w:numId w:val="19"/>
        </w:numPr>
        <w:spacing w:after="0" w:line="240" w:lineRule="auto"/>
        <w:jc w:val="both"/>
        <w:rPr>
          <w:rFonts w:ascii="Times New Roman" w:eastAsia="Calibri" w:hAnsi="Times New Roman" w:cs="Times New Roman"/>
          <w:sz w:val="20"/>
          <w:szCs w:val="20"/>
        </w:rPr>
      </w:pPr>
      <w:r w:rsidRPr="00FC69BA">
        <w:rPr>
          <w:rFonts w:ascii="Times New Roman" w:eastAsia="Calibri" w:hAnsi="Times New Roman" w:cs="Times New Roman"/>
          <w:sz w:val="20"/>
          <w:szCs w:val="20"/>
        </w:rPr>
        <w:t>AWS Certified Data &amp; Analytics – Specialty, AWS Certified Solution Architect, and Snowflake Certified SnowPro Core</w:t>
      </w:r>
    </w:p>
    <w:p w14:paraId="12F6F185" w14:textId="77777777" w:rsidR="00342499" w:rsidRPr="0006491A" w:rsidRDefault="00850FEE" w:rsidP="00342499">
      <w:pPr>
        <w:autoSpaceDE w:val="0"/>
        <w:autoSpaceDN w:val="0"/>
        <w:adjustRightInd w:val="0"/>
        <w:spacing w:after="20" w:line="240" w:lineRule="auto"/>
        <w:jc w:val="center"/>
        <w:rPr>
          <w:rFonts w:ascii="Times New Roman" w:hAnsi="Times New Roman" w:cs="Times New Roman"/>
          <w:b/>
          <w:bCs/>
          <w:sz w:val="20"/>
          <w:szCs w:val="20"/>
        </w:rPr>
      </w:pPr>
      <w:r>
        <w:rPr>
          <w:rFonts w:ascii="Times New Roman" w:eastAsia="Calibri" w:hAnsi="Times New Roman" w:cs="Times New Roman"/>
          <w:sz w:val="20"/>
          <w:szCs w:val="20"/>
        </w:rPr>
        <w:pict w14:anchorId="5FE2983B">
          <v:rect id="_x0000_i1026" style="width:0;height:1.5pt" o:hralign="center" o:hrstd="t" o:hr="t" fillcolor="#a0a0a0" stroked="f"/>
        </w:pict>
      </w:r>
    </w:p>
    <w:p w14:paraId="0B2A9658" w14:textId="5E8A4EA3" w:rsidR="006C787E" w:rsidRDefault="00342499" w:rsidP="00342499">
      <w:pPr>
        <w:autoSpaceDE w:val="0"/>
        <w:autoSpaceDN w:val="0"/>
        <w:adjustRightInd w:val="0"/>
        <w:spacing w:after="20" w:line="240" w:lineRule="auto"/>
        <w:jc w:val="center"/>
        <w:rPr>
          <w:rFonts w:ascii="Times New Roman" w:hAnsi="Times New Roman" w:cs="Times New Roman"/>
          <w:b/>
          <w:bCs/>
          <w:sz w:val="20"/>
          <w:szCs w:val="20"/>
        </w:rPr>
      </w:pPr>
      <w:r>
        <w:rPr>
          <w:rFonts w:ascii="Times New Roman" w:hAnsi="Times New Roman" w:cs="Times New Roman"/>
          <w:b/>
          <w:bCs/>
          <w:sz w:val="20"/>
          <w:szCs w:val="20"/>
        </w:rPr>
        <w:t>AREA OF EXPERTISE</w:t>
      </w:r>
    </w:p>
    <w:p w14:paraId="7AF7B328" w14:textId="0B735428" w:rsidR="00D40BB5" w:rsidRDefault="00D40BB5" w:rsidP="00572799">
      <w:pPr>
        <w:autoSpaceDE w:val="0"/>
        <w:autoSpaceDN w:val="0"/>
        <w:adjustRightInd w:val="0"/>
        <w:spacing w:after="0" w:line="120" w:lineRule="exact"/>
        <w:jc w:val="center"/>
        <w:rPr>
          <w:rFonts w:ascii="Times New Roman" w:hAnsi="Times New Roman" w:cs="Times New Roman"/>
          <w:b/>
          <w:bCs/>
          <w:sz w:val="20"/>
          <w:szCs w:val="20"/>
        </w:rPr>
      </w:pPr>
    </w:p>
    <w:tbl>
      <w:tblPr>
        <w:tblW w:w="11903" w:type="dxa"/>
        <w:tblInd w:w="-113" w:type="dxa"/>
        <w:tblLook w:val="04A0" w:firstRow="1" w:lastRow="0" w:firstColumn="1" w:lastColumn="0" w:noHBand="0" w:noVBand="1"/>
      </w:tblPr>
      <w:tblGrid>
        <w:gridCol w:w="3399"/>
        <w:gridCol w:w="3295"/>
        <w:gridCol w:w="5209"/>
      </w:tblGrid>
      <w:tr w:rsidR="00342499" w:rsidRPr="00342499" w14:paraId="0F2DC231" w14:textId="77777777" w:rsidTr="00902567">
        <w:trPr>
          <w:trHeight w:val="655"/>
        </w:trPr>
        <w:tc>
          <w:tcPr>
            <w:tcW w:w="3399" w:type="dxa"/>
          </w:tcPr>
          <w:p w14:paraId="66353C04" w14:textId="77777777" w:rsidR="00FC69BA" w:rsidRPr="00C4069D" w:rsidRDefault="00FC69BA" w:rsidP="00FC69BA">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Solution Designing and Architecting</w:t>
            </w:r>
          </w:p>
          <w:p w14:paraId="39626B89"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Data warehouse design and Implementation</w:t>
            </w:r>
          </w:p>
          <w:p w14:paraId="7BF11B0F" w14:textId="25915DDF" w:rsidR="00342499" w:rsidRPr="0004473C" w:rsidRDefault="00902567" w:rsidP="00902567">
            <w:pPr>
              <w:pStyle w:val="ListParagraph"/>
              <w:numPr>
                <w:ilvl w:val="0"/>
                <w:numId w:val="19"/>
              </w:numPr>
              <w:spacing w:after="0" w:line="240" w:lineRule="auto"/>
              <w:rPr>
                <w:rFonts w:ascii="Times New Roman" w:eastAsia="Calibri" w:hAnsi="Times New Roman" w:cs="Times New Roman"/>
                <w:sz w:val="20"/>
                <w:szCs w:val="20"/>
              </w:rPr>
            </w:pPr>
            <w:r w:rsidRPr="00C4069D">
              <w:rPr>
                <w:rFonts w:ascii="Times New Roman" w:eastAsia="Calibri" w:hAnsi="Times New Roman"/>
                <w:sz w:val="20"/>
                <w:szCs w:val="20"/>
              </w:rPr>
              <w:t>Big Data Processing Frameworks</w:t>
            </w:r>
          </w:p>
        </w:tc>
        <w:tc>
          <w:tcPr>
            <w:tcW w:w="3295" w:type="dxa"/>
            <w:hideMark/>
          </w:tcPr>
          <w:p w14:paraId="07F42E84"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Cloud Services - AWS, Snowflake, SAP HANA Cloud</w:t>
            </w:r>
          </w:p>
          <w:p w14:paraId="4BC0BE6F"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Data Ingestion, Modeling, Security and Performance Tuning</w:t>
            </w:r>
          </w:p>
          <w:p w14:paraId="36B81B1E"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Data Analysis and Visualization</w:t>
            </w:r>
          </w:p>
          <w:p w14:paraId="2183FC59" w14:textId="40BED583" w:rsidR="00342499" w:rsidRPr="00342499" w:rsidRDefault="00342499" w:rsidP="00342499">
            <w:pPr>
              <w:pStyle w:val="ListParagraph"/>
              <w:spacing w:after="0" w:line="240" w:lineRule="auto"/>
              <w:ind w:left="360"/>
              <w:rPr>
                <w:rFonts w:ascii="Times New Roman" w:eastAsia="Calibri" w:hAnsi="Times New Roman" w:cs="Times New Roman"/>
                <w:sz w:val="20"/>
                <w:szCs w:val="20"/>
              </w:rPr>
            </w:pPr>
          </w:p>
        </w:tc>
        <w:tc>
          <w:tcPr>
            <w:tcW w:w="5209" w:type="dxa"/>
            <w:hideMark/>
          </w:tcPr>
          <w:p w14:paraId="75724593"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Project Management</w:t>
            </w:r>
          </w:p>
          <w:p w14:paraId="57E77935" w14:textId="77777777" w:rsidR="00902567" w:rsidRPr="00C4069D" w:rsidRDefault="00902567" w:rsidP="00902567">
            <w:pPr>
              <w:pStyle w:val="ListParagraph"/>
              <w:numPr>
                <w:ilvl w:val="0"/>
                <w:numId w:val="19"/>
              </w:numPr>
              <w:spacing w:after="0" w:line="240" w:lineRule="auto"/>
              <w:rPr>
                <w:rFonts w:ascii="Times New Roman" w:eastAsia="Calibri" w:hAnsi="Times New Roman"/>
                <w:sz w:val="20"/>
                <w:szCs w:val="20"/>
              </w:rPr>
            </w:pPr>
            <w:r w:rsidRPr="00C4069D">
              <w:rPr>
                <w:rFonts w:ascii="Times New Roman" w:eastAsia="Calibri" w:hAnsi="Times New Roman"/>
                <w:sz w:val="20"/>
                <w:szCs w:val="20"/>
              </w:rPr>
              <w:t xml:space="preserve">Partner, client and </w:t>
            </w:r>
          </w:p>
          <w:p w14:paraId="6621C663" w14:textId="77777777" w:rsidR="00902567" w:rsidRPr="00C4069D" w:rsidRDefault="00902567" w:rsidP="00902567">
            <w:pPr>
              <w:pStyle w:val="ListParagraph"/>
              <w:ind w:left="360"/>
              <w:rPr>
                <w:rFonts w:ascii="Times New Roman" w:eastAsia="Calibri" w:hAnsi="Times New Roman"/>
                <w:sz w:val="20"/>
                <w:szCs w:val="20"/>
              </w:rPr>
            </w:pPr>
            <w:r w:rsidRPr="00C4069D">
              <w:rPr>
                <w:rFonts w:ascii="Times New Roman" w:eastAsia="Calibri" w:hAnsi="Times New Roman"/>
                <w:sz w:val="20"/>
                <w:szCs w:val="20"/>
              </w:rPr>
              <w:t>Stakeholder management</w:t>
            </w:r>
          </w:p>
          <w:p w14:paraId="2784C672" w14:textId="77777777" w:rsidR="00D03E03" w:rsidRPr="00241C87" w:rsidRDefault="00342499" w:rsidP="00843F8C">
            <w:pPr>
              <w:pStyle w:val="ListParagraph"/>
              <w:numPr>
                <w:ilvl w:val="0"/>
                <w:numId w:val="19"/>
              </w:numPr>
              <w:spacing w:after="0" w:line="240" w:lineRule="auto"/>
              <w:rPr>
                <w:sz w:val="20"/>
                <w:szCs w:val="20"/>
                <w:lang w:bidi="en-US"/>
              </w:rPr>
            </w:pPr>
            <w:r w:rsidRPr="00342499">
              <w:rPr>
                <w:rFonts w:ascii="Times New Roman" w:eastAsia="Calibri" w:hAnsi="Times New Roman" w:cs="Times New Roman"/>
                <w:sz w:val="20"/>
                <w:szCs w:val="20"/>
              </w:rPr>
              <w:t>Technical Presales</w:t>
            </w:r>
            <w:r>
              <w:rPr>
                <w:rFonts w:ascii="Times New Roman" w:eastAsia="Calibri" w:hAnsi="Times New Roman" w:cs="Times New Roman"/>
                <w:sz w:val="20"/>
                <w:szCs w:val="20"/>
              </w:rPr>
              <w:t>/A</w:t>
            </w:r>
            <w:r w:rsidRPr="00342499">
              <w:rPr>
                <w:rFonts w:ascii="Times New Roman" w:eastAsia="Calibri" w:hAnsi="Times New Roman" w:cs="Times New Roman"/>
                <w:sz w:val="20"/>
                <w:szCs w:val="20"/>
              </w:rPr>
              <w:t>lliance</w:t>
            </w:r>
          </w:p>
          <w:p w14:paraId="79DC3016" w14:textId="2B9FAB8B" w:rsidR="00241C87" w:rsidRPr="00843F8C" w:rsidRDefault="00241C87" w:rsidP="00241C87">
            <w:pPr>
              <w:pStyle w:val="ListParagraph"/>
              <w:spacing w:after="0" w:line="120" w:lineRule="exact"/>
              <w:ind w:left="360"/>
              <w:rPr>
                <w:sz w:val="20"/>
                <w:szCs w:val="20"/>
                <w:lang w:bidi="en-US"/>
              </w:rPr>
            </w:pPr>
          </w:p>
        </w:tc>
      </w:tr>
    </w:tbl>
    <w:p w14:paraId="2EC61285" w14:textId="25D91CC4" w:rsidR="00342499" w:rsidRPr="0006491A" w:rsidRDefault="00850FEE" w:rsidP="007B48A0">
      <w:pPr>
        <w:autoSpaceDE w:val="0"/>
        <w:autoSpaceDN w:val="0"/>
        <w:adjustRightInd w:val="0"/>
        <w:spacing w:after="20" w:line="240" w:lineRule="auto"/>
        <w:rPr>
          <w:rFonts w:ascii="Times New Roman" w:hAnsi="Times New Roman" w:cs="Times New Roman"/>
          <w:b/>
          <w:bCs/>
          <w:sz w:val="20"/>
          <w:szCs w:val="20"/>
        </w:rPr>
      </w:pPr>
      <w:r>
        <w:rPr>
          <w:rFonts w:ascii="Times New Roman" w:eastAsia="Calibri" w:hAnsi="Times New Roman" w:cs="Times New Roman"/>
          <w:sz w:val="20"/>
          <w:szCs w:val="20"/>
        </w:rPr>
        <w:pict w14:anchorId="28A07570">
          <v:rect id="_x0000_i1027" style="width:0;height:1.5pt" o:hralign="center" o:hrstd="t" o:hr="t" fillcolor="#a0a0a0" stroked="f"/>
        </w:pict>
      </w:r>
    </w:p>
    <w:p w14:paraId="12BAF046" w14:textId="7FC14111" w:rsidR="00342499" w:rsidRPr="0006491A" w:rsidRDefault="00342499" w:rsidP="00342499">
      <w:pPr>
        <w:autoSpaceDE w:val="0"/>
        <w:autoSpaceDN w:val="0"/>
        <w:adjustRightInd w:val="0"/>
        <w:spacing w:after="20" w:line="240" w:lineRule="auto"/>
        <w:jc w:val="center"/>
        <w:rPr>
          <w:rFonts w:ascii="Times New Roman" w:hAnsi="Times New Roman" w:cs="Times New Roman"/>
          <w:b/>
          <w:sz w:val="20"/>
          <w:szCs w:val="20"/>
        </w:rPr>
      </w:pPr>
      <w:r w:rsidRPr="0006491A">
        <w:rPr>
          <w:rFonts w:ascii="Times New Roman" w:hAnsi="Times New Roman" w:cs="Times New Roman"/>
          <w:b/>
          <w:bCs/>
          <w:sz w:val="20"/>
          <w:szCs w:val="20"/>
        </w:rPr>
        <w:t xml:space="preserve">PROFESSIONAL </w:t>
      </w:r>
      <w:r w:rsidRPr="0006491A">
        <w:rPr>
          <w:rFonts w:ascii="Times New Roman" w:hAnsi="Times New Roman" w:cs="Times New Roman"/>
          <w:b/>
          <w:sz w:val="20"/>
          <w:szCs w:val="20"/>
        </w:rPr>
        <w:t>EXPERIENCE</w:t>
      </w:r>
    </w:p>
    <w:p w14:paraId="09EE3EC6" w14:textId="77777777" w:rsidR="00237B00" w:rsidRDefault="00237B00" w:rsidP="00D5649F">
      <w:pPr>
        <w:tabs>
          <w:tab w:val="right" w:pos="10800"/>
        </w:tabs>
        <w:autoSpaceDE w:val="0"/>
        <w:autoSpaceDN w:val="0"/>
        <w:adjustRightInd w:val="0"/>
        <w:spacing w:before="20" w:after="0" w:line="120" w:lineRule="exact"/>
        <w:rPr>
          <w:rFonts w:ascii="Times New Roman" w:hAnsi="Times New Roman" w:cs="Times New Roman"/>
          <w:b/>
          <w:sz w:val="20"/>
          <w:szCs w:val="20"/>
        </w:rPr>
      </w:pPr>
    </w:p>
    <w:p w14:paraId="0B2A965A" w14:textId="5E438854" w:rsidR="00541576" w:rsidRPr="0006491A" w:rsidRDefault="00902567" w:rsidP="00541576">
      <w:pPr>
        <w:tabs>
          <w:tab w:val="right" w:pos="10800"/>
        </w:tabs>
        <w:autoSpaceDE w:val="0"/>
        <w:autoSpaceDN w:val="0"/>
        <w:adjustRightInd w:val="0"/>
        <w:spacing w:before="20" w:after="0" w:line="240" w:lineRule="auto"/>
        <w:rPr>
          <w:rFonts w:ascii="Times New Roman" w:hAnsi="Times New Roman" w:cs="Times New Roman"/>
          <w:b/>
          <w:bCs/>
          <w:sz w:val="20"/>
          <w:szCs w:val="20"/>
        </w:rPr>
      </w:pPr>
      <w:r>
        <w:rPr>
          <w:rFonts w:ascii="Times New Roman" w:hAnsi="Times New Roman" w:cs="Times New Roman"/>
          <w:b/>
          <w:sz w:val="20"/>
          <w:szCs w:val="20"/>
        </w:rPr>
        <w:t>@CISCO</w:t>
      </w:r>
      <w:r w:rsidR="008E77C1" w:rsidRPr="0006491A">
        <w:rPr>
          <w:rFonts w:ascii="Times New Roman" w:hAnsi="Times New Roman" w:cs="Times New Roman"/>
          <w:b/>
          <w:sz w:val="20"/>
          <w:szCs w:val="20"/>
        </w:rPr>
        <w:t xml:space="preserve"> </w:t>
      </w:r>
      <w:r>
        <w:rPr>
          <w:rFonts w:ascii="Times New Roman" w:hAnsi="Times New Roman" w:cs="Times New Roman"/>
          <w:b/>
          <w:sz w:val="20"/>
          <w:szCs w:val="20"/>
        </w:rPr>
        <w:t xml:space="preserve">                                                                                                                                                                            </w:t>
      </w:r>
      <w:r w:rsidR="00895BA1" w:rsidRPr="0006491A">
        <w:rPr>
          <w:rFonts w:ascii="Times New Roman" w:hAnsi="Times New Roman" w:cs="Times New Roman"/>
          <w:b/>
          <w:bCs/>
          <w:sz w:val="20"/>
          <w:szCs w:val="20"/>
        </w:rPr>
        <w:t>201</w:t>
      </w:r>
      <w:r>
        <w:rPr>
          <w:rFonts w:ascii="Times New Roman" w:hAnsi="Times New Roman" w:cs="Times New Roman"/>
          <w:b/>
          <w:bCs/>
          <w:sz w:val="20"/>
          <w:szCs w:val="20"/>
        </w:rPr>
        <w:t>6</w:t>
      </w:r>
      <w:r w:rsidR="002C389A">
        <w:rPr>
          <w:rFonts w:ascii="Times New Roman" w:hAnsi="Times New Roman" w:cs="Times New Roman"/>
          <w:b/>
          <w:bCs/>
          <w:sz w:val="20"/>
          <w:szCs w:val="20"/>
        </w:rPr>
        <w:t xml:space="preserve"> </w:t>
      </w:r>
      <w:r w:rsidR="00895BA1" w:rsidRPr="0006491A">
        <w:rPr>
          <w:rFonts w:ascii="Times New Roman" w:hAnsi="Times New Roman" w:cs="Times New Roman"/>
          <w:b/>
          <w:bCs/>
          <w:sz w:val="20"/>
          <w:szCs w:val="20"/>
        </w:rPr>
        <w:t>-</w:t>
      </w:r>
      <w:r w:rsidR="002C389A">
        <w:rPr>
          <w:rFonts w:ascii="Times New Roman" w:hAnsi="Times New Roman" w:cs="Times New Roman"/>
          <w:b/>
          <w:bCs/>
          <w:sz w:val="20"/>
          <w:szCs w:val="20"/>
        </w:rPr>
        <w:t xml:space="preserve"> </w:t>
      </w:r>
      <w:r w:rsidR="00895BA1" w:rsidRPr="0006491A">
        <w:rPr>
          <w:rFonts w:ascii="Times New Roman" w:hAnsi="Times New Roman" w:cs="Times New Roman"/>
          <w:b/>
          <w:bCs/>
          <w:sz w:val="20"/>
          <w:szCs w:val="20"/>
        </w:rPr>
        <w:t>pre</w:t>
      </w:r>
      <w:r>
        <w:rPr>
          <w:rFonts w:ascii="Times New Roman" w:hAnsi="Times New Roman" w:cs="Times New Roman"/>
          <w:b/>
          <w:bCs/>
          <w:sz w:val="20"/>
          <w:szCs w:val="20"/>
        </w:rPr>
        <w:t>sent</w:t>
      </w:r>
    </w:p>
    <w:p w14:paraId="0B2A965C" w14:textId="6BAC0CB6" w:rsidR="00D61A55" w:rsidRPr="0006491A" w:rsidRDefault="00902567" w:rsidP="001A5B49">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 xml:space="preserve">Solution Architect – Data &amp; Analytics                                                                                                                                San Jose, USA     </w:t>
      </w:r>
    </w:p>
    <w:p w14:paraId="49BF1BF7" w14:textId="090634C4" w:rsidR="002850D5" w:rsidRDefault="002850D5" w:rsidP="00E85F33">
      <w:pPr>
        <w:spacing w:after="0" w:line="120" w:lineRule="exact"/>
        <w:jc w:val="both"/>
        <w:rPr>
          <w:rFonts w:ascii="Times New Roman" w:eastAsia="Calibri" w:hAnsi="Times New Roman" w:cs="Times New Roman"/>
          <w:sz w:val="20"/>
          <w:szCs w:val="20"/>
        </w:rPr>
      </w:pPr>
    </w:p>
    <w:p w14:paraId="3D6212E9"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Lead and manage Data Platform Center of Excellence for Data and Analytics platform</w:t>
      </w:r>
    </w:p>
    <w:p w14:paraId="767C3C33"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Created Internal white papers on Standards, Best Practices and Guidelines to be followed across all solutioning teams in D&amp;A Platform</w:t>
      </w:r>
    </w:p>
    <w:p w14:paraId="171E5C47" w14:textId="46C2F59A"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Involved in design, configuration, testing, Implementation while migrating the on-prem workload to AWS, HANA</w:t>
      </w:r>
      <w:r w:rsidR="000B0D02">
        <w:rPr>
          <w:rFonts w:ascii="Times New Roman" w:eastAsia="Calibri" w:hAnsi="Times New Roman" w:cs="Times New Roman"/>
          <w:sz w:val="20"/>
          <w:szCs w:val="20"/>
        </w:rPr>
        <w:t xml:space="preserve"> </w:t>
      </w:r>
      <w:r w:rsidRPr="002C389A">
        <w:rPr>
          <w:rFonts w:ascii="Times New Roman" w:eastAsia="Calibri" w:hAnsi="Times New Roman" w:cs="Times New Roman"/>
          <w:sz w:val="20"/>
          <w:szCs w:val="20"/>
        </w:rPr>
        <w:t>Cloud, Snowflake</w:t>
      </w:r>
    </w:p>
    <w:p w14:paraId="02C6CB11" w14:textId="77777777" w:rsidR="002C389A" w:rsidRPr="002C389A" w:rsidRDefault="002C389A" w:rsidP="002C389A">
      <w:pPr>
        <w:pStyle w:val="BodyText"/>
        <w:numPr>
          <w:ilvl w:val="0"/>
          <w:numId w:val="19"/>
        </w:numPr>
        <w:spacing w:after="0" w:line="240" w:lineRule="auto"/>
        <w:rPr>
          <w:rFonts w:ascii="Times New Roman" w:eastAsia="Calibri" w:hAnsi="Times New Roman" w:cs="Times New Roman"/>
          <w:sz w:val="20"/>
          <w:szCs w:val="20"/>
        </w:rPr>
      </w:pPr>
      <w:r w:rsidRPr="002C389A">
        <w:rPr>
          <w:rFonts w:ascii="Times New Roman" w:eastAsia="Calibri" w:hAnsi="Times New Roman" w:cs="Times New Roman"/>
          <w:sz w:val="20"/>
          <w:szCs w:val="20"/>
        </w:rPr>
        <w:t xml:space="preserve">Lead and manage automations and frameworks in big data platforms like SAP HANA, HADOOP, AWS, SNOWFLAKE </w:t>
      </w:r>
    </w:p>
    <w:p w14:paraId="1F68F24A"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Designed and Implemented security model for the entire platform team in complaint to the best practices recommended by SAP</w:t>
      </w:r>
    </w:p>
    <w:p w14:paraId="1823D3AF"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Experience working with AWS Services such as Athena, Glue, Lambda, S3, DynamoDB NoSQL, Relational Database Service (RDS), Amazon EMR and Amazon Redshift</w:t>
      </w:r>
    </w:p>
    <w:p w14:paraId="317CA00A"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Involved in architecting, design and Implementation of Python based consumer framework to ingest and process the near Real time CISCO Quote JSON data from KAFKA consumers to HANA. This reduced the quote data latency from 24 hours to few mins</w:t>
      </w:r>
    </w:p>
    <w:p w14:paraId="151473B5" w14:textId="77777777" w:rsidR="002C389A" w:rsidRPr="002C389A" w:rsidRDefault="002C389A" w:rsidP="002C389A">
      <w:pPr>
        <w:pStyle w:val="ListParagraph"/>
        <w:numPr>
          <w:ilvl w:val="0"/>
          <w:numId w:val="19"/>
        </w:numPr>
        <w:spacing w:after="0" w:line="240" w:lineRule="auto"/>
        <w:jc w:val="both"/>
        <w:rPr>
          <w:rFonts w:ascii="Times New Roman" w:eastAsia="Calibri" w:hAnsi="Times New Roman" w:cs="Times New Roman"/>
          <w:sz w:val="20"/>
          <w:szCs w:val="20"/>
        </w:rPr>
      </w:pPr>
      <w:r w:rsidRPr="002C389A">
        <w:rPr>
          <w:rFonts w:ascii="Times New Roman" w:eastAsia="Calibri" w:hAnsi="Times New Roman" w:cs="Times New Roman"/>
          <w:sz w:val="20"/>
          <w:szCs w:val="20"/>
        </w:rPr>
        <w:t>Designed and Implemented the architecture and approach for incremental data extraction from HANA to Snowflake</w:t>
      </w:r>
    </w:p>
    <w:p w14:paraId="4CA79296" w14:textId="3B06C67F" w:rsidR="002C389A" w:rsidRDefault="002C389A" w:rsidP="002C389A">
      <w:pPr>
        <w:pStyle w:val="BodyText"/>
        <w:numPr>
          <w:ilvl w:val="0"/>
          <w:numId w:val="19"/>
        </w:numPr>
        <w:spacing w:line="240" w:lineRule="auto"/>
        <w:rPr>
          <w:rFonts w:ascii="Times New Roman" w:eastAsia="Calibri" w:hAnsi="Times New Roman" w:cs="Times New Roman"/>
          <w:sz w:val="20"/>
          <w:szCs w:val="20"/>
        </w:rPr>
      </w:pPr>
      <w:r w:rsidRPr="002C389A">
        <w:rPr>
          <w:rFonts w:ascii="Times New Roman" w:eastAsia="Calibri" w:hAnsi="Times New Roman" w:cs="Times New Roman"/>
          <w:sz w:val="20"/>
          <w:szCs w:val="20"/>
        </w:rPr>
        <w:t>Optimize performance on snowflake to reduce the cost by 10 to 15%</w:t>
      </w:r>
    </w:p>
    <w:p w14:paraId="43A0FC02" w14:textId="77777777" w:rsidR="002C389A" w:rsidRPr="00BD268D" w:rsidRDefault="002C389A" w:rsidP="002C389A">
      <w:pPr>
        <w:pStyle w:val="BodyText"/>
        <w:rPr>
          <w:b/>
          <w:bCs/>
          <w:i/>
          <w:sz w:val="20"/>
          <w:szCs w:val="20"/>
        </w:rPr>
      </w:pPr>
      <w:r w:rsidRPr="00BD268D">
        <w:rPr>
          <w:b/>
          <w:bCs/>
          <w:iCs/>
          <w:sz w:val="20"/>
          <w:szCs w:val="20"/>
        </w:rPr>
        <w:t>Technologies used</w:t>
      </w:r>
      <w:r w:rsidRPr="00BD268D">
        <w:rPr>
          <w:b/>
          <w:bCs/>
          <w:i/>
          <w:sz w:val="20"/>
          <w:szCs w:val="20"/>
        </w:rPr>
        <w:t xml:space="preserve">: </w:t>
      </w:r>
      <w:r w:rsidRPr="00BD268D">
        <w:rPr>
          <w:rFonts w:ascii="Times New Roman" w:eastAsia="Calibri" w:hAnsi="Times New Roman"/>
          <w:sz w:val="20"/>
          <w:szCs w:val="20"/>
        </w:rPr>
        <w:t xml:space="preserve">SAP HANA Cloud, AWS (Kinesis, Lambda, Glue, S3, </w:t>
      </w:r>
      <w:proofErr w:type="spellStart"/>
      <w:r w:rsidRPr="00BD268D">
        <w:rPr>
          <w:rFonts w:ascii="Times New Roman" w:eastAsia="Calibri" w:hAnsi="Times New Roman"/>
          <w:sz w:val="20"/>
          <w:szCs w:val="20"/>
        </w:rPr>
        <w:t>Quicksight</w:t>
      </w:r>
      <w:proofErr w:type="spellEnd"/>
      <w:r w:rsidRPr="00BD268D">
        <w:rPr>
          <w:rFonts w:ascii="Times New Roman" w:eastAsia="Calibri" w:hAnsi="Times New Roman"/>
          <w:sz w:val="20"/>
          <w:szCs w:val="20"/>
        </w:rPr>
        <w:t>), Snowflake, Data analytics tools &amp; technologies (SAP HANA, SAP BI suite, SAP ETL), Python, Apache Kafka, Teradata, Oracle</w:t>
      </w:r>
      <w:r w:rsidRPr="00BD268D">
        <w:rPr>
          <w:b/>
          <w:bCs/>
          <w:i/>
          <w:sz w:val="20"/>
          <w:szCs w:val="20"/>
        </w:rPr>
        <w:t xml:space="preserve"> </w:t>
      </w:r>
    </w:p>
    <w:p w14:paraId="4C2D5B23" w14:textId="25B36CDD" w:rsidR="002C389A" w:rsidRPr="0006491A" w:rsidRDefault="002C389A" w:rsidP="002C389A">
      <w:pPr>
        <w:tabs>
          <w:tab w:val="right" w:pos="10800"/>
        </w:tabs>
        <w:autoSpaceDE w:val="0"/>
        <w:autoSpaceDN w:val="0"/>
        <w:adjustRightInd w:val="0"/>
        <w:spacing w:before="20" w:after="0" w:line="240" w:lineRule="auto"/>
        <w:rPr>
          <w:rFonts w:ascii="Times New Roman" w:hAnsi="Times New Roman" w:cs="Times New Roman"/>
          <w:b/>
          <w:bCs/>
          <w:sz w:val="20"/>
          <w:szCs w:val="20"/>
        </w:rPr>
      </w:pPr>
      <w:r>
        <w:rPr>
          <w:rFonts w:ascii="Times New Roman" w:hAnsi="Times New Roman" w:cs="Times New Roman"/>
          <w:b/>
          <w:sz w:val="20"/>
          <w:szCs w:val="20"/>
        </w:rPr>
        <w:t xml:space="preserve">@MemorialCare Health System                                                                                                                                   </w:t>
      </w:r>
      <w:r w:rsidRPr="0006491A">
        <w:rPr>
          <w:rFonts w:ascii="Times New Roman" w:hAnsi="Times New Roman" w:cs="Times New Roman"/>
          <w:b/>
          <w:bCs/>
          <w:sz w:val="20"/>
          <w:szCs w:val="20"/>
        </w:rPr>
        <w:t>201</w:t>
      </w:r>
      <w:r>
        <w:rPr>
          <w:rFonts w:ascii="Times New Roman" w:hAnsi="Times New Roman" w:cs="Times New Roman"/>
          <w:b/>
          <w:bCs/>
          <w:sz w:val="20"/>
          <w:szCs w:val="20"/>
        </w:rPr>
        <w:t>5 – 2016</w:t>
      </w:r>
    </w:p>
    <w:p w14:paraId="030E223D" w14:textId="34166546" w:rsidR="002C389A" w:rsidRDefault="002C389A" w:rsidP="002C389A">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 xml:space="preserve">Technical Manager/Solution Architect                                                                                                                          Los Angeles, USA    </w:t>
      </w:r>
    </w:p>
    <w:p w14:paraId="5A380F50" w14:textId="77777777" w:rsidR="002C389A" w:rsidRPr="0006491A" w:rsidRDefault="002C389A" w:rsidP="002C389A">
      <w:pPr>
        <w:tabs>
          <w:tab w:val="right" w:pos="10800"/>
        </w:tabs>
        <w:autoSpaceDE w:val="0"/>
        <w:autoSpaceDN w:val="0"/>
        <w:adjustRightInd w:val="0"/>
        <w:spacing w:before="20" w:after="0" w:line="240" w:lineRule="auto"/>
        <w:rPr>
          <w:rFonts w:ascii="Times New Roman" w:hAnsi="Times New Roman" w:cs="Times New Roman"/>
          <w:b/>
          <w:i/>
          <w:sz w:val="20"/>
          <w:szCs w:val="20"/>
        </w:rPr>
      </w:pPr>
    </w:p>
    <w:p w14:paraId="7FC65781"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Lead architect in designing and Implementation of migrating Oracle DB to SAP HANA DB</w:t>
      </w:r>
    </w:p>
    <w:p w14:paraId="7717DB4F"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Involved in Business and Architecture discussions. Writing the technical specifications, standard modeling and Implementation documentation for HANA for four tracks – Professional Billing, Managed Care, Appointment/Schedules and Accountable Care Organization.</w:t>
      </w:r>
    </w:p>
    <w:p w14:paraId="694551D2"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Using Oracle as source and SAP HANA as target with SAP Data Services as the Integrator</w:t>
      </w:r>
    </w:p>
    <w:p w14:paraId="2360C353"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Analyzed and translated the client's business requirements and functional specifications into technical specifications, data flow diagrams and data models</w:t>
      </w:r>
    </w:p>
    <w:p w14:paraId="52321F6B"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Contributing to story point estimation and assisted in velocity calculations, Prepared and Presented Sprint releases and product demos in an agile environment</w:t>
      </w:r>
    </w:p>
    <w:p w14:paraId="67EC24A9"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Architected the data ingestion strategy from various source systems.</w:t>
      </w:r>
    </w:p>
    <w:p w14:paraId="69474A99"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Lead and managed the team to build data models in SAP HANA.</w:t>
      </w:r>
    </w:p>
    <w:p w14:paraId="6F05BC4D" w14:textId="77777777" w:rsidR="002C389A" w:rsidRPr="006679E7" w:rsidRDefault="002C389A" w:rsidP="002C389A">
      <w:pPr>
        <w:pStyle w:val="ListParagraph"/>
        <w:numPr>
          <w:ilvl w:val="0"/>
          <w:numId w:val="19"/>
        </w:numPr>
        <w:suppressAutoHyphens/>
        <w:spacing w:after="0" w:line="240" w:lineRule="auto"/>
        <w:jc w:val="both"/>
        <w:rPr>
          <w:rFonts w:cs="Arial"/>
          <w:sz w:val="20"/>
          <w:szCs w:val="20"/>
        </w:rPr>
      </w:pPr>
      <w:r w:rsidRPr="006679E7">
        <w:rPr>
          <w:rFonts w:ascii="Times New Roman" w:eastAsia="Calibri" w:hAnsi="Times New Roman"/>
          <w:sz w:val="20"/>
          <w:szCs w:val="20"/>
        </w:rPr>
        <w:t>Lead the BI Team to build reporting solution.</w:t>
      </w:r>
    </w:p>
    <w:p w14:paraId="57C6C6D2" w14:textId="3FB52E7E" w:rsidR="002C389A" w:rsidRDefault="002C389A" w:rsidP="00D31540">
      <w:pPr>
        <w:pStyle w:val="BodyText"/>
        <w:spacing w:line="120" w:lineRule="auto"/>
        <w:rPr>
          <w:rFonts w:ascii="Times New Roman" w:eastAsia="Calibri" w:hAnsi="Times New Roman" w:cs="Times New Roman"/>
          <w:sz w:val="20"/>
          <w:szCs w:val="20"/>
        </w:rPr>
      </w:pPr>
    </w:p>
    <w:p w14:paraId="4303C3F8" w14:textId="394970EC" w:rsidR="002C389A" w:rsidRPr="006679E7" w:rsidRDefault="002C389A" w:rsidP="002C389A">
      <w:pPr>
        <w:pStyle w:val="BodyText"/>
        <w:rPr>
          <w:b/>
          <w:bCs/>
          <w:i/>
          <w:sz w:val="20"/>
          <w:szCs w:val="20"/>
        </w:rPr>
      </w:pPr>
      <w:r w:rsidRPr="006679E7">
        <w:rPr>
          <w:b/>
          <w:bCs/>
          <w:iCs/>
          <w:sz w:val="20"/>
          <w:szCs w:val="20"/>
        </w:rPr>
        <w:t>Technologies used</w:t>
      </w:r>
      <w:r w:rsidRPr="006679E7">
        <w:rPr>
          <w:rFonts w:ascii="Times New Roman" w:eastAsia="Calibri" w:hAnsi="Times New Roman"/>
          <w:sz w:val="20"/>
          <w:szCs w:val="20"/>
        </w:rPr>
        <w:t>: SAP HANA, SAP BW, SAP BI suite, SAP BODS, XCELCIUS, Teradata, Informatica, Oracle 10g/11g</w:t>
      </w:r>
    </w:p>
    <w:p w14:paraId="229FC003" w14:textId="2BB06D46" w:rsidR="002C389A" w:rsidRPr="0006491A" w:rsidRDefault="002C389A" w:rsidP="002C389A">
      <w:pPr>
        <w:tabs>
          <w:tab w:val="right" w:pos="10800"/>
        </w:tabs>
        <w:autoSpaceDE w:val="0"/>
        <w:autoSpaceDN w:val="0"/>
        <w:adjustRightInd w:val="0"/>
        <w:spacing w:before="20" w:after="0" w:line="240" w:lineRule="auto"/>
        <w:rPr>
          <w:rFonts w:ascii="Times New Roman" w:hAnsi="Times New Roman" w:cs="Times New Roman"/>
          <w:b/>
          <w:bCs/>
          <w:sz w:val="20"/>
          <w:szCs w:val="20"/>
        </w:rPr>
      </w:pPr>
      <w:r>
        <w:rPr>
          <w:rFonts w:ascii="Times New Roman" w:hAnsi="Times New Roman" w:cs="Times New Roman"/>
          <w:b/>
          <w:sz w:val="20"/>
          <w:szCs w:val="20"/>
        </w:rPr>
        <w:lastRenderedPageBreak/>
        <w:t xml:space="preserve">@eBay Inc.                                                                                                                                                                          </w:t>
      </w:r>
      <w:r w:rsidRPr="0006491A">
        <w:rPr>
          <w:rFonts w:ascii="Times New Roman" w:hAnsi="Times New Roman" w:cs="Times New Roman"/>
          <w:b/>
          <w:bCs/>
          <w:sz w:val="20"/>
          <w:szCs w:val="20"/>
        </w:rPr>
        <w:t>201</w:t>
      </w:r>
      <w:r>
        <w:rPr>
          <w:rFonts w:ascii="Times New Roman" w:hAnsi="Times New Roman" w:cs="Times New Roman"/>
          <w:b/>
          <w:bCs/>
          <w:sz w:val="20"/>
          <w:szCs w:val="20"/>
        </w:rPr>
        <w:t>4 – 2015</w:t>
      </w:r>
    </w:p>
    <w:p w14:paraId="6595E6B7" w14:textId="438DF2B3" w:rsidR="002C389A" w:rsidRDefault="00EF1DD7" w:rsidP="002C389A">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 xml:space="preserve">Lead </w:t>
      </w:r>
      <w:r w:rsidR="002C389A">
        <w:rPr>
          <w:rFonts w:ascii="Times New Roman" w:hAnsi="Times New Roman" w:cs="Times New Roman"/>
          <w:b/>
          <w:i/>
          <w:sz w:val="20"/>
          <w:szCs w:val="20"/>
        </w:rPr>
        <w:t xml:space="preserve">Data Architect                                                                                                                                                             San Jose, USA    </w:t>
      </w:r>
    </w:p>
    <w:p w14:paraId="6C1CF490" w14:textId="77777777" w:rsidR="002C389A" w:rsidRDefault="002C389A" w:rsidP="00D31540">
      <w:pPr>
        <w:tabs>
          <w:tab w:val="right" w:pos="10800"/>
        </w:tabs>
        <w:autoSpaceDE w:val="0"/>
        <w:autoSpaceDN w:val="0"/>
        <w:adjustRightInd w:val="0"/>
        <w:spacing w:before="20" w:after="0" w:line="120" w:lineRule="auto"/>
        <w:rPr>
          <w:rFonts w:ascii="Times New Roman" w:hAnsi="Times New Roman" w:cs="Times New Roman"/>
          <w:b/>
          <w:i/>
          <w:sz w:val="20"/>
          <w:szCs w:val="20"/>
        </w:rPr>
      </w:pPr>
    </w:p>
    <w:p w14:paraId="7DB2C5EF"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Architected complex Workday HCM replacement project for SAP BW to address the reporting needs for Human Resources, Finance and the Talent Acquisition teams</w:t>
      </w:r>
    </w:p>
    <w:p w14:paraId="4E606EC4"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Lead and managed the team in design, development of new 22 custom interfaces to move the source of the HR data from SAP to Workday</w:t>
      </w:r>
    </w:p>
    <w:p w14:paraId="6486224D"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Involved in full life cycle implementation that includes Analysis, Development, Testing, Reporting, Go-live and Post Go-live support</w:t>
      </w:r>
    </w:p>
    <w:p w14:paraId="08DEE0A8"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Analyzed and translated the client's business requirements/functional specs into technical specs, data flow diagrams and data models</w:t>
      </w:r>
    </w:p>
    <w:p w14:paraId="695D4A18" w14:textId="77777777" w:rsidR="002C389A" w:rsidRPr="006679E7" w:rsidRDefault="002C389A" w:rsidP="002C389A">
      <w:pPr>
        <w:pStyle w:val="ListParagraph"/>
        <w:numPr>
          <w:ilvl w:val="0"/>
          <w:numId w:val="19"/>
        </w:numPr>
        <w:spacing w:after="0" w:line="240" w:lineRule="auto"/>
        <w:jc w:val="both"/>
        <w:rPr>
          <w:rFonts w:ascii="Times New Roman" w:eastAsia="Calibri" w:hAnsi="Times New Roman"/>
          <w:sz w:val="20"/>
          <w:szCs w:val="20"/>
        </w:rPr>
      </w:pPr>
      <w:r w:rsidRPr="006679E7">
        <w:rPr>
          <w:rFonts w:ascii="Times New Roman" w:eastAsia="Calibri" w:hAnsi="Times New Roman"/>
          <w:sz w:val="20"/>
          <w:szCs w:val="20"/>
        </w:rPr>
        <w:t>Involved in a detailed gap analysis between the SAP Standard Business Content and Reporting Requirements</w:t>
      </w:r>
    </w:p>
    <w:p w14:paraId="36DF1EF3" w14:textId="2DDF1A3F" w:rsidR="002C389A" w:rsidRDefault="002C389A" w:rsidP="00232705">
      <w:pPr>
        <w:pStyle w:val="ListParagraph"/>
        <w:numPr>
          <w:ilvl w:val="0"/>
          <w:numId w:val="19"/>
        </w:numPr>
        <w:spacing w:after="0" w:line="240" w:lineRule="auto"/>
        <w:jc w:val="both"/>
        <w:rPr>
          <w:rFonts w:ascii="Times New Roman" w:eastAsia="Calibri" w:hAnsi="Times New Roman"/>
          <w:sz w:val="20"/>
          <w:szCs w:val="20"/>
        </w:rPr>
      </w:pPr>
      <w:r w:rsidRPr="002C389A">
        <w:rPr>
          <w:rFonts w:ascii="Times New Roman" w:eastAsia="Calibri" w:hAnsi="Times New Roman"/>
          <w:sz w:val="20"/>
          <w:szCs w:val="20"/>
        </w:rPr>
        <w:t>Extensively involved in creating the detailed reporting requirements documents for each reporting area and for the cross functional reporting</w:t>
      </w:r>
    </w:p>
    <w:p w14:paraId="62FEA5F2" w14:textId="77777777" w:rsidR="002C389A" w:rsidRPr="002C389A" w:rsidRDefault="002C389A" w:rsidP="00D31540">
      <w:pPr>
        <w:pStyle w:val="ListParagraph"/>
        <w:spacing w:after="0" w:line="120" w:lineRule="auto"/>
        <w:ind w:left="360"/>
        <w:jc w:val="both"/>
        <w:rPr>
          <w:rFonts w:ascii="Times New Roman" w:eastAsia="Calibri" w:hAnsi="Times New Roman"/>
          <w:sz w:val="20"/>
          <w:szCs w:val="20"/>
        </w:rPr>
      </w:pPr>
    </w:p>
    <w:p w14:paraId="28B32818" w14:textId="77777777" w:rsidR="002C389A" w:rsidRPr="00C53C59" w:rsidRDefault="002C389A" w:rsidP="002C389A">
      <w:pPr>
        <w:pStyle w:val="BodyText"/>
        <w:rPr>
          <w:b/>
          <w:bCs/>
          <w:i/>
          <w:sz w:val="20"/>
          <w:szCs w:val="20"/>
        </w:rPr>
      </w:pPr>
      <w:r w:rsidRPr="006679E7">
        <w:rPr>
          <w:b/>
          <w:bCs/>
          <w:iCs/>
          <w:sz w:val="20"/>
          <w:szCs w:val="20"/>
        </w:rPr>
        <w:t>Technologies used</w:t>
      </w:r>
      <w:r w:rsidRPr="007A0322">
        <w:rPr>
          <w:b/>
          <w:bCs/>
          <w:iCs/>
          <w:sz w:val="20"/>
          <w:szCs w:val="20"/>
        </w:rPr>
        <w:t>:</w:t>
      </w:r>
      <w:r w:rsidRPr="007A0322">
        <w:rPr>
          <w:rFonts w:ascii="Times New Roman" w:eastAsia="Calibri" w:hAnsi="Times New Roman"/>
          <w:sz w:val="24"/>
        </w:rPr>
        <w:t xml:space="preserve"> </w:t>
      </w:r>
      <w:r w:rsidRPr="006679E7">
        <w:rPr>
          <w:rFonts w:ascii="Times New Roman" w:eastAsia="Calibri" w:hAnsi="Times New Roman"/>
          <w:sz w:val="20"/>
          <w:szCs w:val="20"/>
        </w:rPr>
        <w:t>SAP HANA, SAP BW on HANA, DB2, Informatica, Workday, Python, Business Objects Reporting, Business Objects Universe Design, Informatica, DB2, AIX, MS SQL Server, Quality Center, XCELCIUS, UNIX Scripting</w:t>
      </w:r>
    </w:p>
    <w:p w14:paraId="5A0F7BFE" w14:textId="3541BC26" w:rsidR="00311C6D" w:rsidRPr="0006491A" w:rsidRDefault="00311C6D" w:rsidP="00311C6D">
      <w:pPr>
        <w:tabs>
          <w:tab w:val="right" w:pos="10800"/>
        </w:tabs>
        <w:autoSpaceDE w:val="0"/>
        <w:autoSpaceDN w:val="0"/>
        <w:adjustRightInd w:val="0"/>
        <w:spacing w:before="20" w:after="0" w:line="240" w:lineRule="auto"/>
        <w:rPr>
          <w:rFonts w:ascii="Times New Roman" w:hAnsi="Times New Roman" w:cs="Times New Roman"/>
          <w:b/>
          <w:bCs/>
          <w:sz w:val="20"/>
          <w:szCs w:val="20"/>
        </w:rPr>
      </w:pPr>
      <w:r>
        <w:rPr>
          <w:rFonts w:ascii="Times New Roman" w:hAnsi="Times New Roman" w:cs="Times New Roman"/>
          <w:b/>
          <w:sz w:val="20"/>
          <w:szCs w:val="20"/>
        </w:rPr>
        <w:t xml:space="preserve">@Kaiser Permanente Inc.                                                                                                                                              </w:t>
      </w:r>
      <w:r w:rsidR="000C5D09">
        <w:rPr>
          <w:rFonts w:ascii="Times New Roman" w:hAnsi="Times New Roman" w:cs="Times New Roman"/>
          <w:b/>
          <w:sz w:val="20"/>
          <w:szCs w:val="20"/>
        </w:rPr>
        <w:t xml:space="preserve"> </w:t>
      </w:r>
      <w:r w:rsidRPr="0006491A">
        <w:rPr>
          <w:rFonts w:ascii="Times New Roman" w:hAnsi="Times New Roman" w:cs="Times New Roman"/>
          <w:b/>
          <w:bCs/>
          <w:sz w:val="20"/>
          <w:szCs w:val="20"/>
        </w:rPr>
        <w:t>20</w:t>
      </w:r>
      <w:r>
        <w:rPr>
          <w:rFonts w:ascii="Times New Roman" w:hAnsi="Times New Roman" w:cs="Times New Roman"/>
          <w:b/>
          <w:bCs/>
          <w:sz w:val="20"/>
          <w:szCs w:val="20"/>
        </w:rPr>
        <w:t>0</w:t>
      </w:r>
      <w:r w:rsidR="001E0019">
        <w:rPr>
          <w:rFonts w:ascii="Times New Roman" w:hAnsi="Times New Roman" w:cs="Times New Roman"/>
          <w:b/>
          <w:bCs/>
          <w:sz w:val="20"/>
          <w:szCs w:val="20"/>
        </w:rPr>
        <w:t>7</w:t>
      </w:r>
      <w:r>
        <w:rPr>
          <w:rFonts w:ascii="Times New Roman" w:hAnsi="Times New Roman" w:cs="Times New Roman"/>
          <w:b/>
          <w:bCs/>
          <w:sz w:val="20"/>
          <w:szCs w:val="20"/>
        </w:rPr>
        <w:t xml:space="preserve"> – 2014</w:t>
      </w:r>
    </w:p>
    <w:p w14:paraId="1F149DE9" w14:textId="662B29AE" w:rsidR="00311C6D" w:rsidRDefault="00311C6D" w:rsidP="00311C6D">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 xml:space="preserve">Data Architect                                                                                                                                                                   Pleasanton, USA    </w:t>
      </w:r>
    </w:p>
    <w:p w14:paraId="74FAC550" w14:textId="77777777" w:rsidR="00311C6D" w:rsidRDefault="00311C6D" w:rsidP="00311C6D">
      <w:pPr>
        <w:tabs>
          <w:tab w:val="right" w:pos="10800"/>
        </w:tabs>
        <w:autoSpaceDE w:val="0"/>
        <w:autoSpaceDN w:val="0"/>
        <w:adjustRightInd w:val="0"/>
        <w:spacing w:before="20" w:after="0" w:line="120" w:lineRule="auto"/>
        <w:rPr>
          <w:rFonts w:ascii="Times New Roman" w:hAnsi="Times New Roman" w:cs="Times New Roman"/>
          <w:b/>
          <w:i/>
          <w:sz w:val="20"/>
          <w:szCs w:val="20"/>
        </w:rPr>
      </w:pPr>
    </w:p>
    <w:p w14:paraId="482E6F3F"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Worked closely with SAP team on implementing the First Customer's project on HANA.</w:t>
      </w:r>
    </w:p>
    <w:p w14:paraId="386E939C"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Analysis of the BWA setup, sizing, BWA configuration, memory utilization, query/indexing performance, monitoring and troubleshooting various performance and stability issues to ensure successful go live and smooth ongoing operations</w:t>
      </w:r>
    </w:p>
    <w:p w14:paraId="0521ABB4"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Worked on extractions from heterogeneous Source System including SAP and non-SAP systems.</w:t>
      </w:r>
    </w:p>
    <w:p w14:paraId="77C4DEAC"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Importing Meta data in the ETL process using the Import Selective Meta data for (SAP BODS) prior to on boarding data into SAP HANA</w:t>
      </w:r>
    </w:p>
    <w:p w14:paraId="569F54DC"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Developed Jobs in BODS with simple and complex transformation which do the ETL between Oracle and HANA</w:t>
      </w:r>
    </w:p>
    <w:p w14:paraId="398756D0"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 xml:space="preserve">Configured, Imported meta data, Table definitions, Created transformation, Replication, Troubleshooting using SLT(Replication Server) </w:t>
      </w:r>
    </w:p>
    <w:p w14:paraId="181A29B4" w14:textId="77777777" w:rsidR="00311C6D" w:rsidRP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Created data sources using generic and application specific extraction (LIS) for SD and MM modules and loaded the business content. Created Info Packages and Info-Package Groups to do Full, Initial, and Delta extraction for both Master and Transaction data.</w:t>
      </w:r>
    </w:p>
    <w:p w14:paraId="44A5EEDE" w14:textId="7A592F46" w:rsidR="00311C6D" w:rsidRDefault="00311C6D" w:rsidP="00311C6D">
      <w:pPr>
        <w:pStyle w:val="ListParagraph"/>
        <w:numPr>
          <w:ilvl w:val="0"/>
          <w:numId w:val="19"/>
        </w:numPr>
        <w:spacing w:after="0" w:line="240" w:lineRule="auto"/>
        <w:jc w:val="both"/>
        <w:rPr>
          <w:rFonts w:ascii="Times New Roman" w:eastAsia="Calibri" w:hAnsi="Times New Roman"/>
          <w:sz w:val="20"/>
          <w:szCs w:val="20"/>
        </w:rPr>
      </w:pPr>
      <w:r w:rsidRPr="00311C6D">
        <w:rPr>
          <w:rFonts w:ascii="Times New Roman" w:eastAsia="Calibri" w:hAnsi="Times New Roman"/>
          <w:sz w:val="20"/>
          <w:szCs w:val="20"/>
        </w:rPr>
        <w:t>Created classical and interactive reports using BEx Reports, Workbooks and Queries for the required</w:t>
      </w:r>
      <w:r>
        <w:rPr>
          <w:rFonts w:ascii="Times New Roman" w:eastAsia="Calibri" w:hAnsi="Times New Roman"/>
          <w:sz w:val="20"/>
          <w:szCs w:val="20"/>
        </w:rPr>
        <w:t xml:space="preserve"> </w:t>
      </w:r>
      <w:r w:rsidRPr="00311C6D">
        <w:rPr>
          <w:rFonts w:ascii="Times New Roman" w:eastAsia="Calibri" w:hAnsi="Times New Roman"/>
          <w:sz w:val="20"/>
          <w:szCs w:val="20"/>
        </w:rPr>
        <w:t>Purchasing and Sales Order queries</w:t>
      </w:r>
    </w:p>
    <w:p w14:paraId="4A778FBC" w14:textId="77777777" w:rsidR="00311C6D" w:rsidRPr="002C389A" w:rsidRDefault="00311C6D" w:rsidP="00311C6D">
      <w:pPr>
        <w:pStyle w:val="ListParagraph"/>
        <w:spacing w:after="0" w:line="240" w:lineRule="auto"/>
        <w:ind w:left="360"/>
        <w:jc w:val="both"/>
        <w:rPr>
          <w:rFonts w:ascii="Times New Roman" w:eastAsia="Calibri" w:hAnsi="Times New Roman"/>
          <w:sz w:val="20"/>
          <w:szCs w:val="20"/>
        </w:rPr>
      </w:pPr>
    </w:p>
    <w:p w14:paraId="2CC9879A" w14:textId="258C0223" w:rsidR="00311C6D" w:rsidRDefault="00311C6D" w:rsidP="00311C6D">
      <w:pPr>
        <w:pStyle w:val="BodyText"/>
        <w:rPr>
          <w:rFonts w:ascii="Times New Roman" w:eastAsia="Calibri" w:hAnsi="Times New Roman"/>
          <w:sz w:val="20"/>
          <w:szCs w:val="20"/>
        </w:rPr>
      </w:pPr>
      <w:r w:rsidRPr="006679E7">
        <w:rPr>
          <w:b/>
          <w:bCs/>
          <w:iCs/>
          <w:sz w:val="20"/>
          <w:szCs w:val="20"/>
        </w:rPr>
        <w:t>Technologies used</w:t>
      </w:r>
      <w:r w:rsidRPr="007A0322">
        <w:rPr>
          <w:b/>
          <w:bCs/>
          <w:iCs/>
          <w:sz w:val="20"/>
          <w:szCs w:val="20"/>
        </w:rPr>
        <w:t>:</w:t>
      </w:r>
      <w:r w:rsidRPr="007A0322">
        <w:rPr>
          <w:rFonts w:ascii="Times New Roman" w:eastAsia="Calibri" w:hAnsi="Times New Roman"/>
          <w:sz w:val="24"/>
        </w:rPr>
        <w:t xml:space="preserve"> </w:t>
      </w:r>
      <w:r w:rsidRPr="00311C6D">
        <w:rPr>
          <w:rFonts w:ascii="Times New Roman" w:eastAsia="Calibri" w:hAnsi="Times New Roman"/>
          <w:sz w:val="20"/>
          <w:szCs w:val="20"/>
        </w:rPr>
        <w:t>DB2, Mainframe, COBOL, Quality Center, Tandem, SQL Developer, QTP, Toad, SAP BW, BODS, SAP HANA</w:t>
      </w:r>
    </w:p>
    <w:p w14:paraId="73B58566" w14:textId="415A990F" w:rsidR="00DF2E8E" w:rsidRPr="0006491A" w:rsidRDefault="00DF2E8E" w:rsidP="00DF2E8E">
      <w:pPr>
        <w:tabs>
          <w:tab w:val="right" w:pos="10800"/>
        </w:tabs>
        <w:autoSpaceDE w:val="0"/>
        <w:autoSpaceDN w:val="0"/>
        <w:adjustRightInd w:val="0"/>
        <w:spacing w:before="20" w:after="0" w:line="240" w:lineRule="auto"/>
        <w:rPr>
          <w:rFonts w:ascii="Times New Roman" w:hAnsi="Times New Roman" w:cs="Times New Roman"/>
          <w:b/>
          <w:bCs/>
          <w:sz w:val="20"/>
          <w:szCs w:val="20"/>
        </w:rPr>
      </w:pPr>
      <w:r>
        <w:rPr>
          <w:rFonts w:ascii="Times New Roman" w:hAnsi="Times New Roman" w:cs="Times New Roman"/>
          <w:b/>
          <w:sz w:val="20"/>
          <w:szCs w:val="20"/>
        </w:rPr>
        <w:t xml:space="preserve">@CSC </w:t>
      </w:r>
      <w:r w:rsidR="001820C4">
        <w:rPr>
          <w:rFonts w:ascii="Times New Roman" w:hAnsi="Times New Roman" w:cs="Times New Roman"/>
          <w:b/>
          <w:sz w:val="20"/>
          <w:szCs w:val="20"/>
        </w:rPr>
        <w:t xml:space="preserve">/ </w:t>
      </w:r>
      <w:r>
        <w:rPr>
          <w:rFonts w:ascii="Times New Roman" w:hAnsi="Times New Roman" w:cs="Times New Roman"/>
          <w:b/>
          <w:sz w:val="20"/>
          <w:szCs w:val="20"/>
        </w:rPr>
        <w:t xml:space="preserve">Kaiser Permanente Inc.                                                                                                                     </w:t>
      </w:r>
      <w:r w:rsidR="001820C4">
        <w:rPr>
          <w:rFonts w:ascii="Times New Roman" w:hAnsi="Times New Roman" w:cs="Times New Roman"/>
          <w:b/>
          <w:sz w:val="20"/>
          <w:szCs w:val="20"/>
        </w:rPr>
        <w:t xml:space="preserve">            </w:t>
      </w:r>
      <w:r w:rsidRPr="0006491A">
        <w:rPr>
          <w:rFonts w:ascii="Times New Roman" w:hAnsi="Times New Roman" w:cs="Times New Roman"/>
          <w:b/>
          <w:bCs/>
          <w:sz w:val="20"/>
          <w:szCs w:val="20"/>
        </w:rPr>
        <w:t>20</w:t>
      </w:r>
      <w:r>
        <w:rPr>
          <w:rFonts w:ascii="Times New Roman" w:hAnsi="Times New Roman" w:cs="Times New Roman"/>
          <w:b/>
          <w:bCs/>
          <w:sz w:val="20"/>
          <w:szCs w:val="20"/>
        </w:rPr>
        <w:t>04 – 2007</w:t>
      </w:r>
    </w:p>
    <w:p w14:paraId="0CBE7429" w14:textId="08871A5D" w:rsidR="00DF2E8E" w:rsidRDefault="004F5169" w:rsidP="00DF2E8E">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Data Engineer</w:t>
      </w:r>
      <w:r w:rsidR="0073286D">
        <w:rPr>
          <w:rFonts w:ascii="Times New Roman" w:hAnsi="Times New Roman" w:cs="Times New Roman"/>
          <w:b/>
          <w:i/>
          <w:sz w:val="20"/>
          <w:szCs w:val="20"/>
        </w:rPr>
        <w:t>/Tech Lead</w:t>
      </w:r>
      <w:r w:rsidR="00DF2E8E">
        <w:rPr>
          <w:rFonts w:ascii="Times New Roman" w:hAnsi="Times New Roman" w:cs="Times New Roman"/>
          <w:b/>
          <w:i/>
          <w:sz w:val="20"/>
          <w:szCs w:val="20"/>
        </w:rPr>
        <w:t xml:space="preserve">                                                                                                                                             Chennai, INDIA</w:t>
      </w:r>
    </w:p>
    <w:p w14:paraId="15CB813C" w14:textId="3C9DCC96" w:rsidR="00DF2E8E" w:rsidRDefault="00DF2E8E" w:rsidP="00DF2E8E">
      <w:pPr>
        <w:tabs>
          <w:tab w:val="right" w:pos="10800"/>
        </w:tabs>
        <w:autoSpaceDE w:val="0"/>
        <w:autoSpaceDN w:val="0"/>
        <w:adjustRightInd w:val="0"/>
        <w:spacing w:before="20" w:after="0" w:line="240" w:lineRule="auto"/>
        <w:rPr>
          <w:rFonts w:ascii="Times New Roman" w:hAnsi="Times New Roman" w:cs="Times New Roman"/>
          <w:b/>
          <w:i/>
          <w:sz w:val="20"/>
          <w:szCs w:val="20"/>
        </w:rPr>
      </w:pPr>
      <w:r>
        <w:rPr>
          <w:rFonts w:ascii="Times New Roman" w:hAnsi="Times New Roman" w:cs="Times New Roman"/>
          <w:b/>
          <w:i/>
          <w:sz w:val="20"/>
          <w:szCs w:val="20"/>
        </w:rPr>
        <w:t xml:space="preserve">    </w:t>
      </w:r>
    </w:p>
    <w:p w14:paraId="20CFCFE8" w14:textId="21500C1B" w:rsidR="004F5169" w:rsidRPr="004F5169" w:rsidRDefault="004F5169" w:rsidP="004F5169">
      <w:pPr>
        <w:pStyle w:val="ListParagraph"/>
        <w:numPr>
          <w:ilvl w:val="0"/>
          <w:numId w:val="19"/>
        </w:numPr>
        <w:spacing w:after="0" w:line="240" w:lineRule="auto"/>
        <w:jc w:val="both"/>
        <w:rPr>
          <w:rFonts w:ascii="Times New Roman" w:eastAsia="Calibri" w:hAnsi="Times New Roman"/>
          <w:sz w:val="20"/>
          <w:szCs w:val="20"/>
        </w:rPr>
      </w:pPr>
      <w:r w:rsidRPr="004F5169">
        <w:rPr>
          <w:rFonts w:ascii="Times New Roman" w:eastAsia="Calibri" w:hAnsi="Times New Roman"/>
          <w:sz w:val="20"/>
          <w:szCs w:val="20"/>
        </w:rPr>
        <w:t>Built the Reporting Solution for all the Core Base Tables for the IT Stake holders of the Providers and Pharmacists group</w:t>
      </w:r>
    </w:p>
    <w:p w14:paraId="556F1043" w14:textId="5F67AA88" w:rsidR="004F5169" w:rsidRDefault="004F5169" w:rsidP="004F5169">
      <w:pPr>
        <w:pStyle w:val="ListParagraph"/>
        <w:numPr>
          <w:ilvl w:val="0"/>
          <w:numId w:val="19"/>
        </w:numPr>
        <w:spacing w:after="0" w:line="240" w:lineRule="auto"/>
        <w:jc w:val="both"/>
        <w:rPr>
          <w:rFonts w:ascii="Times New Roman" w:eastAsia="Calibri" w:hAnsi="Times New Roman"/>
          <w:sz w:val="20"/>
          <w:szCs w:val="20"/>
        </w:rPr>
      </w:pPr>
      <w:r w:rsidRPr="004F5169">
        <w:rPr>
          <w:rFonts w:ascii="Times New Roman" w:eastAsia="Calibri" w:hAnsi="Times New Roman"/>
          <w:sz w:val="20"/>
          <w:szCs w:val="20"/>
        </w:rPr>
        <w:t>As the part of BI team, maintained ETL processing and data validations</w:t>
      </w:r>
    </w:p>
    <w:p w14:paraId="073ABEC7" w14:textId="4D5F2083" w:rsidR="00DF2E8E" w:rsidRPr="00DF2E8E" w:rsidRDefault="00DF2E8E" w:rsidP="00DF2E8E">
      <w:pPr>
        <w:pStyle w:val="ListParagraph"/>
        <w:numPr>
          <w:ilvl w:val="0"/>
          <w:numId w:val="19"/>
        </w:numPr>
        <w:spacing w:after="0" w:line="240" w:lineRule="auto"/>
        <w:jc w:val="both"/>
        <w:rPr>
          <w:rFonts w:ascii="Times New Roman" w:eastAsia="Calibri" w:hAnsi="Times New Roman"/>
          <w:sz w:val="20"/>
          <w:szCs w:val="20"/>
        </w:rPr>
      </w:pPr>
      <w:r w:rsidRPr="00DF2E8E">
        <w:rPr>
          <w:rFonts w:ascii="Times New Roman" w:eastAsia="Calibri" w:hAnsi="Times New Roman"/>
          <w:sz w:val="20"/>
          <w:szCs w:val="20"/>
        </w:rPr>
        <w:t>Maintained Rational Clear Quest defect tracking tool including submitting and assigning defects to the application developers along with the release of defect aging reports</w:t>
      </w:r>
    </w:p>
    <w:p w14:paraId="543B50D6" w14:textId="7D291E12" w:rsidR="00DF2E8E" w:rsidRPr="00DF2E8E" w:rsidRDefault="00DF2E8E" w:rsidP="00DF2E8E">
      <w:pPr>
        <w:pStyle w:val="ListParagraph"/>
        <w:numPr>
          <w:ilvl w:val="0"/>
          <w:numId w:val="19"/>
        </w:numPr>
        <w:spacing w:after="0" w:line="240" w:lineRule="auto"/>
        <w:jc w:val="both"/>
        <w:rPr>
          <w:rFonts w:ascii="Times New Roman" w:eastAsia="Calibri" w:hAnsi="Times New Roman"/>
          <w:sz w:val="20"/>
          <w:szCs w:val="20"/>
        </w:rPr>
      </w:pPr>
      <w:r w:rsidRPr="00DF2E8E">
        <w:rPr>
          <w:rFonts w:ascii="Times New Roman" w:eastAsia="Calibri" w:hAnsi="Times New Roman"/>
          <w:sz w:val="20"/>
          <w:szCs w:val="20"/>
        </w:rPr>
        <w:t>Analyzed the business requirement documents and functional requirement document, use cases, technical specification document</w:t>
      </w:r>
    </w:p>
    <w:p w14:paraId="712411AE" w14:textId="2152FCCD" w:rsidR="00DF2E8E" w:rsidRDefault="00451E7D" w:rsidP="00DF2E8E">
      <w:pPr>
        <w:pStyle w:val="ListParagraph"/>
        <w:numPr>
          <w:ilvl w:val="0"/>
          <w:numId w:val="19"/>
        </w:numPr>
        <w:spacing w:after="0" w:line="240" w:lineRule="auto"/>
        <w:jc w:val="both"/>
        <w:rPr>
          <w:rFonts w:ascii="Times New Roman" w:eastAsia="Calibri" w:hAnsi="Times New Roman"/>
          <w:sz w:val="20"/>
          <w:szCs w:val="20"/>
        </w:rPr>
      </w:pPr>
      <w:r w:rsidRPr="00451E7D">
        <w:rPr>
          <w:rFonts w:ascii="Times New Roman" w:eastAsia="Calibri" w:hAnsi="Times New Roman"/>
          <w:sz w:val="20"/>
          <w:szCs w:val="20"/>
        </w:rPr>
        <w:t>Developed and recognized for recommending feasible solutions to complex problems and trouble shooting them within deadlines</w:t>
      </w:r>
    </w:p>
    <w:p w14:paraId="07B901D8" w14:textId="77777777" w:rsidR="00451E7D" w:rsidRPr="00DF2E8E" w:rsidRDefault="00451E7D" w:rsidP="00451E7D">
      <w:pPr>
        <w:pStyle w:val="ListParagraph"/>
        <w:spacing w:after="0" w:line="240" w:lineRule="auto"/>
        <w:ind w:left="360"/>
        <w:jc w:val="both"/>
        <w:rPr>
          <w:rFonts w:ascii="Times New Roman" w:eastAsia="Calibri" w:hAnsi="Times New Roman"/>
          <w:sz w:val="20"/>
          <w:szCs w:val="20"/>
        </w:rPr>
      </w:pPr>
    </w:p>
    <w:p w14:paraId="376C55B2" w14:textId="44053D10" w:rsidR="00654837" w:rsidRPr="0006491A" w:rsidRDefault="00DF2E8E" w:rsidP="00DF2E8E">
      <w:pPr>
        <w:pStyle w:val="BodyText"/>
        <w:rPr>
          <w:rFonts w:ascii="Times New Roman" w:eastAsia="Calibri" w:hAnsi="Times New Roman" w:cs="Times New Roman"/>
          <w:sz w:val="20"/>
          <w:szCs w:val="20"/>
        </w:rPr>
      </w:pPr>
      <w:r w:rsidRPr="006679E7">
        <w:rPr>
          <w:b/>
          <w:bCs/>
          <w:iCs/>
          <w:sz w:val="20"/>
          <w:szCs w:val="20"/>
        </w:rPr>
        <w:t>Technologies used</w:t>
      </w:r>
      <w:r w:rsidRPr="007A0322">
        <w:rPr>
          <w:b/>
          <w:bCs/>
          <w:iCs/>
          <w:sz w:val="20"/>
          <w:szCs w:val="20"/>
        </w:rPr>
        <w:t>:</w:t>
      </w:r>
      <w:r w:rsidRPr="007A0322">
        <w:rPr>
          <w:rFonts w:ascii="Times New Roman" w:eastAsia="Calibri" w:hAnsi="Times New Roman"/>
          <w:sz w:val="24"/>
        </w:rPr>
        <w:t xml:space="preserve"> </w:t>
      </w:r>
      <w:r w:rsidRPr="00311C6D">
        <w:rPr>
          <w:rFonts w:ascii="Times New Roman" w:eastAsia="Calibri" w:hAnsi="Times New Roman"/>
          <w:sz w:val="20"/>
          <w:szCs w:val="20"/>
        </w:rPr>
        <w:t xml:space="preserve">DB2, </w:t>
      </w:r>
      <w:r w:rsidR="004F5169">
        <w:rPr>
          <w:rFonts w:ascii="Times New Roman" w:eastAsia="Calibri" w:hAnsi="Times New Roman"/>
          <w:sz w:val="20"/>
          <w:szCs w:val="20"/>
        </w:rPr>
        <w:t xml:space="preserve">Informatica, Business Objects Reporting, </w:t>
      </w:r>
      <w:r w:rsidRPr="00311C6D">
        <w:rPr>
          <w:rFonts w:ascii="Times New Roman" w:eastAsia="Calibri" w:hAnsi="Times New Roman"/>
          <w:sz w:val="20"/>
          <w:szCs w:val="20"/>
        </w:rPr>
        <w:t>Mainframe, COBOL, Quality Center, Tandem</w:t>
      </w:r>
    </w:p>
    <w:p w14:paraId="0B2A9698" w14:textId="77777777" w:rsidR="008E77C1" w:rsidRPr="0006491A" w:rsidRDefault="00850FEE" w:rsidP="008E77C1">
      <w:pPr>
        <w:tabs>
          <w:tab w:val="right" w:pos="9360"/>
        </w:tabs>
        <w:spacing w:after="0" w:line="23" w:lineRule="atLeast"/>
        <w:rPr>
          <w:rFonts w:ascii="Times New Roman" w:eastAsia="Cambria" w:hAnsi="Times New Roman" w:cs="Times New Roman"/>
          <w:b/>
          <w:sz w:val="20"/>
          <w:szCs w:val="20"/>
          <w:u w:val="single"/>
        </w:rPr>
      </w:pPr>
      <w:r>
        <w:rPr>
          <w:rFonts w:ascii="Times New Roman" w:eastAsia="Calibri" w:hAnsi="Times New Roman" w:cs="Times New Roman"/>
          <w:sz w:val="20"/>
          <w:szCs w:val="20"/>
        </w:rPr>
        <w:pict w14:anchorId="0B2A96A2">
          <v:rect id="_x0000_i1028" style="width:0;height:1.5pt" o:hralign="center" o:hrstd="t" o:hr="t" fillcolor="#a0a0a0" stroked="f"/>
        </w:pict>
      </w:r>
    </w:p>
    <w:p w14:paraId="6C2256EB" w14:textId="00E86CE6" w:rsidR="009965EC" w:rsidRDefault="009965EC" w:rsidP="009965EC">
      <w:pPr>
        <w:autoSpaceDE w:val="0"/>
        <w:autoSpaceDN w:val="0"/>
        <w:adjustRightInd w:val="0"/>
        <w:spacing w:after="0" w:line="240" w:lineRule="auto"/>
        <w:jc w:val="center"/>
        <w:rPr>
          <w:rFonts w:ascii="Times New Roman" w:hAnsi="Times New Roman" w:cs="Times New Roman"/>
          <w:b/>
          <w:sz w:val="20"/>
          <w:szCs w:val="20"/>
        </w:rPr>
      </w:pPr>
      <w:r w:rsidRPr="0006491A">
        <w:rPr>
          <w:rFonts w:ascii="Times New Roman" w:hAnsi="Times New Roman" w:cs="Times New Roman"/>
          <w:b/>
          <w:sz w:val="20"/>
          <w:szCs w:val="20"/>
        </w:rPr>
        <w:t>CERTIFICATIONS</w:t>
      </w:r>
    </w:p>
    <w:p w14:paraId="30FECFDC"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AWS Certified Data Analytics – Specialty</w:t>
      </w:r>
    </w:p>
    <w:p w14:paraId="3A78FEC4"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AWS Certified Solution Architect – Associate</w:t>
      </w:r>
    </w:p>
    <w:p w14:paraId="4ED288DB"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Snowflake Certified SnowPro Core</w:t>
      </w:r>
    </w:p>
    <w:p w14:paraId="7DD929B9"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SAP Certified Application Associate for SAP HANA</w:t>
      </w:r>
    </w:p>
    <w:p w14:paraId="0F229B31"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PMI Certified Project Management Professional – PMP</w:t>
      </w:r>
    </w:p>
    <w:p w14:paraId="3DA85961" w14:textId="77777777" w:rsidR="00C02828" w:rsidRPr="00C02828" w:rsidRDefault="00C02828" w:rsidP="00C02828">
      <w:pPr>
        <w:pStyle w:val="ListParagraph"/>
        <w:numPr>
          <w:ilvl w:val="0"/>
          <w:numId w:val="19"/>
        </w:numPr>
        <w:spacing w:after="0" w:line="240" w:lineRule="auto"/>
        <w:jc w:val="both"/>
        <w:rPr>
          <w:rFonts w:ascii="Times New Roman" w:eastAsia="Calibri" w:hAnsi="Times New Roman" w:cs="Times New Roman"/>
          <w:sz w:val="20"/>
          <w:szCs w:val="20"/>
        </w:rPr>
      </w:pPr>
      <w:r w:rsidRPr="00C02828">
        <w:rPr>
          <w:rFonts w:ascii="Times New Roman" w:eastAsia="Calibri" w:hAnsi="Times New Roman" w:cs="Times New Roman"/>
          <w:sz w:val="20"/>
          <w:szCs w:val="20"/>
        </w:rPr>
        <w:t>ASQ Certified Six Sigma Black Belt Professional - SSBB</w:t>
      </w:r>
    </w:p>
    <w:p w14:paraId="37180EDC" w14:textId="59B48FB5" w:rsidR="00C02828" w:rsidRPr="00C02828" w:rsidRDefault="00C02828" w:rsidP="0012343A">
      <w:pPr>
        <w:pStyle w:val="ListParagraph"/>
        <w:numPr>
          <w:ilvl w:val="0"/>
          <w:numId w:val="19"/>
        </w:numPr>
        <w:spacing w:after="0" w:line="23" w:lineRule="atLeast"/>
        <w:jc w:val="both"/>
        <w:rPr>
          <w:rFonts w:ascii="Times New Roman" w:eastAsia="Cambria" w:hAnsi="Times New Roman" w:cs="Times New Roman"/>
          <w:b/>
          <w:sz w:val="20"/>
          <w:szCs w:val="20"/>
          <w:u w:val="single"/>
        </w:rPr>
      </w:pPr>
      <w:r w:rsidRPr="00C02828">
        <w:rPr>
          <w:rFonts w:ascii="Times New Roman" w:eastAsia="Calibri" w:hAnsi="Times New Roman" w:cs="Times New Roman"/>
          <w:sz w:val="20"/>
          <w:szCs w:val="20"/>
        </w:rPr>
        <w:t>IBM Certified Database Associate</w:t>
      </w:r>
    </w:p>
    <w:p w14:paraId="73EE8C52" w14:textId="77777777" w:rsidR="009965EC" w:rsidRPr="0006491A" w:rsidRDefault="00850FEE" w:rsidP="009965EC">
      <w:pPr>
        <w:autoSpaceDE w:val="0"/>
        <w:autoSpaceDN w:val="0"/>
        <w:adjustRightInd w:val="0"/>
        <w:spacing w:after="0" w:line="240" w:lineRule="auto"/>
        <w:jc w:val="center"/>
        <w:rPr>
          <w:rFonts w:ascii="Times New Roman" w:hAnsi="Times New Roman" w:cs="Times New Roman"/>
          <w:b/>
          <w:sz w:val="20"/>
          <w:szCs w:val="20"/>
        </w:rPr>
      </w:pPr>
      <w:r>
        <w:rPr>
          <w:rFonts w:ascii="Times New Roman" w:eastAsia="Calibri" w:hAnsi="Times New Roman" w:cs="Times New Roman"/>
          <w:sz w:val="20"/>
          <w:szCs w:val="20"/>
        </w:rPr>
        <w:pict w14:anchorId="4384AFF8">
          <v:rect id="_x0000_i1029" style="width:0;height:1.5pt" o:hralign="center" o:hrstd="t" o:hr="t" fillcolor="#a0a0a0" stroked="f"/>
        </w:pict>
      </w:r>
    </w:p>
    <w:p w14:paraId="4773C5F9" w14:textId="0A640025" w:rsidR="009965EC" w:rsidRDefault="009965EC" w:rsidP="00544E6A">
      <w:pPr>
        <w:autoSpaceDE w:val="0"/>
        <w:autoSpaceDN w:val="0"/>
        <w:adjustRightInd w:val="0"/>
        <w:spacing w:after="0" w:line="240" w:lineRule="auto"/>
        <w:jc w:val="center"/>
        <w:rPr>
          <w:rFonts w:ascii="Times New Roman" w:hAnsi="Times New Roman" w:cs="Times New Roman"/>
          <w:b/>
          <w:sz w:val="20"/>
          <w:szCs w:val="20"/>
        </w:rPr>
      </w:pPr>
      <w:r w:rsidRPr="0006491A">
        <w:rPr>
          <w:rFonts w:ascii="Times New Roman" w:hAnsi="Times New Roman" w:cs="Times New Roman"/>
          <w:b/>
          <w:sz w:val="20"/>
          <w:szCs w:val="20"/>
        </w:rPr>
        <w:t>EDUCATION</w:t>
      </w:r>
    </w:p>
    <w:p w14:paraId="39664330" w14:textId="77777777" w:rsidR="00544E6A" w:rsidRPr="0006491A" w:rsidRDefault="00544E6A" w:rsidP="00D5649F">
      <w:pPr>
        <w:autoSpaceDE w:val="0"/>
        <w:autoSpaceDN w:val="0"/>
        <w:adjustRightInd w:val="0"/>
        <w:spacing w:after="0" w:line="120" w:lineRule="exact"/>
        <w:jc w:val="center"/>
        <w:rPr>
          <w:rFonts w:ascii="Times New Roman" w:eastAsiaTheme="minorHAnsi" w:hAnsi="Times New Roman" w:cs="Times New Roman"/>
          <w:b/>
          <w:sz w:val="20"/>
          <w:szCs w:val="20"/>
        </w:rPr>
      </w:pPr>
    </w:p>
    <w:p w14:paraId="65ED8E26" w14:textId="205A48E0" w:rsidR="00C02828" w:rsidRPr="0006491A" w:rsidRDefault="00C02828" w:rsidP="00C02828">
      <w:pPr>
        <w:tabs>
          <w:tab w:val="right" w:pos="10800"/>
        </w:tabs>
        <w:autoSpaceDE w:val="0"/>
        <w:autoSpaceDN w:val="0"/>
        <w:adjustRightInd w:val="0"/>
        <w:spacing w:after="0" w:line="240" w:lineRule="auto"/>
        <w:rPr>
          <w:rFonts w:ascii="Times New Roman" w:eastAsiaTheme="minorHAnsi" w:hAnsi="Times New Roman" w:cs="Times New Roman"/>
          <w:b/>
          <w:sz w:val="20"/>
          <w:szCs w:val="20"/>
        </w:rPr>
      </w:pPr>
      <w:r w:rsidRPr="002050ED">
        <w:rPr>
          <w:rFonts w:ascii="Times New Roman" w:eastAsiaTheme="minorHAnsi" w:hAnsi="Times New Roman" w:cs="Times New Roman"/>
          <w:b/>
          <w:sz w:val="20"/>
          <w:szCs w:val="20"/>
        </w:rPr>
        <w:t>U</w:t>
      </w:r>
      <w:r>
        <w:rPr>
          <w:rFonts w:ascii="Times New Roman" w:eastAsiaTheme="minorHAnsi" w:hAnsi="Times New Roman" w:cs="Times New Roman"/>
          <w:b/>
          <w:sz w:val="20"/>
          <w:szCs w:val="20"/>
        </w:rPr>
        <w:t xml:space="preserve">niversity </w:t>
      </w:r>
      <w:r w:rsidR="00D706CA">
        <w:rPr>
          <w:rFonts w:ascii="Times New Roman" w:eastAsiaTheme="minorHAnsi" w:hAnsi="Times New Roman" w:cs="Times New Roman"/>
          <w:b/>
          <w:sz w:val="20"/>
          <w:szCs w:val="20"/>
        </w:rPr>
        <w:t>of</w:t>
      </w:r>
      <w:r>
        <w:rPr>
          <w:rFonts w:ascii="Times New Roman" w:eastAsiaTheme="minorHAnsi" w:hAnsi="Times New Roman" w:cs="Times New Roman"/>
          <w:b/>
          <w:sz w:val="20"/>
          <w:szCs w:val="20"/>
        </w:rPr>
        <w:t xml:space="preserve"> California</w:t>
      </w:r>
      <w:r w:rsidRPr="0006491A">
        <w:rPr>
          <w:rFonts w:ascii="Times New Roman" w:eastAsiaTheme="minorHAnsi" w:hAnsi="Times New Roman" w:cs="Times New Roman"/>
          <w:b/>
          <w:sz w:val="20"/>
          <w:szCs w:val="20"/>
        </w:rPr>
        <w:t xml:space="preserve">, </w:t>
      </w:r>
      <w:r>
        <w:rPr>
          <w:rFonts w:ascii="Times New Roman" w:eastAsiaTheme="minorHAnsi" w:hAnsi="Times New Roman" w:cs="Times New Roman"/>
          <w:b/>
          <w:sz w:val="20"/>
          <w:szCs w:val="20"/>
        </w:rPr>
        <w:t>Berkeley</w:t>
      </w:r>
      <w:r w:rsidRPr="0006491A">
        <w:rPr>
          <w:rFonts w:ascii="Times New Roman" w:eastAsiaTheme="minorHAnsi" w:hAnsi="Times New Roman" w:cs="Times New Roman"/>
          <w:b/>
          <w:sz w:val="20"/>
          <w:szCs w:val="20"/>
        </w:rPr>
        <w:t xml:space="preserve"> </w:t>
      </w:r>
      <w:r w:rsidRPr="0006491A">
        <w:rPr>
          <w:rFonts w:ascii="Times New Roman" w:eastAsiaTheme="minorHAnsi" w:hAnsi="Times New Roman" w:cs="Times New Roman"/>
          <w:b/>
          <w:sz w:val="20"/>
          <w:szCs w:val="20"/>
        </w:rPr>
        <w:tab/>
      </w:r>
    </w:p>
    <w:p w14:paraId="380376BD" w14:textId="77777777" w:rsidR="00C02828" w:rsidRPr="00C02828" w:rsidRDefault="00C02828" w:rsidP="00C02828">
      <w:pPr>
        <w:tabs>
          <w:tab w:val="right" w:pos="10800"/>
        </w:tabs>
        <w:autoSpaceDE w:val="0"/>
        <w:autoSpaceDN w:val="0"/>
        <w:adjustRightInd w:val="0"/>
        <w:spacing w:after="0" w:line="240" w:lineRule="auto"/>
        <w:rPr>
          <w:rFonts w:ascii="Times New Roman" w:eastAsiaTheme="minorHAnsi" w:hAnsi="Times New Roman" w:cs="Times New Roman"/>
          <w:sz w:val="20"/>
          <w:szCs w:val="20"/>
        </w:rPr>
      </w:pPr>
      <w:r w:rsidRPr="00C02828">
        <w:rPr>
          <w:rFonts w:ascii="Times New Roman" w:eastAsiaTheme="minorHAnsi" w:hAnsi="Times New Roman" w:cs="Times New Roman"/>
          <w:sz w:val="20"/>
          <w:szCs w:val="20"/>
        </w:rPr>
        <w:t xml:space="preserve">Data &amp; Analytics Program </w:t>
      </w:r>
    </w:p>
    <w:p w14:paraId="77EEFAE9" w14:textId="77777777" w:rsidR="00C02828" w:rsidRPr="00C02828" w:rsidRDefault="00C02828" w:rsidP="00C02828">
      <w:pPr>
        <w:tabs>
          <w:tab w:val="right" w:pos="10800"/>
        </w:tabs>
        <w:autoSpaceDE w:val="0"/>
        <w:autoSpaceDN w:val="0"/>
        <w:adjustRightInd w:val="0"/>
        <w:spacing w:after="0" w:line="240" w:lineRule="auto"/>
        <w:rPr>
          <w:rFonts w:ascii="Times New Roman" w:eastAsiaTheme="minorHAnsi" w:hAnsi="Times New Roman" w:cs="Times New Roman"/>
          <w:sz w:val="20"/>
          <w:szCs w:val="20"/>
        </w:rPr>
      </w:pPr>
      <w:r w:rsidRPr="00C02828">
        <w:rPr>
          <w:rFonts w:ascii="Times New Roman" w:eastAsiaTheme="minorHAnsi" w:hAnsi="Times New Roman" w:cs="Times New Roman"/>
          <w:sz w:val="20"/>
          <w:szCs w:val="20"/>
        </w:rPr>
        <w:t>Big Data, AWS Cloud, Machine Learning, Visualization</w:t>
      </w:r>
    </w:p>
    <w:p w14:paraId="20712570" w14:textId="77777777" w:rsidR="00C02828" w:rsidRDefault="00C02828" w:rsidP="009965EC">
      <w:pPr>
        <w:tabs>
          <w:tab w:val="right" w:pos="10800"/>
        </w:tabs>
        <w:autoSpaceDE w:val="0"/>
        <w:autoSpaceDN w:val="0"/>
        <w:adjustRightInd w:val="0"/>
        <w:spacing w:after="0" w:line="240" w:lineRule="auto"/>
        <w:rPr>
          <w:rFonts w:ascii="Times New Roman" w:eastAsiaTheme="minorHAnsi" w:hAnsi="Times New Roman" w:cs="Times New Roman"/>
          <w:b/>
          <w:sz w:val="20"/>
          <w:szCs w:val="20"/>
        </w:rPr>
      </w:pPr>
    </w:p>
    <w:p w14:paraId="3F7ECE41" w14:textId="2110027F" w:rsidR="009965EC" w:rsidRPr="0006491A" w:rsidRDefault="009965EC" w:rsidP="009965EC">
      <w:pPr>
        <w:tabs>
          <w:tab w:val="right" w:pos="10800"/>
        </w:tabs>
        <w:autoSpaceDE w:val="0"/>
        <w:autoSpaceDN w:val="0"/>
        <w:adjustRightInd w:val="0"/>
        <w:spacing w:after="0" w:line="240" w:lineRule="auto"/>
        <w:rPr>
          <w:rFonts w:ascii="Times New Roman" w:eastAsiaTheme="minorHAnsi" w:hAnsi="Times New Roman" w:cs="Times New Roman"/>
          <w:b/>
          <w:sz w:val="20"/>
          <w:szCs w:val="20"/>
        </w:rPr>
      </w:pPr>
      <w:r w:rsidRPr="002050ED">
        <w:rPr>
          <w:rFonts w:ascii="Times New Roman" w:eastAsiaTheme="minorHAnsi" w:hAnsi="Times New Roman" w:cs="Times New Roman"/>
          <w:b/>
          <w:sz w:val="20"/>
          <w:szCs w:val="20"/>
        </w:rPr>
        <w:t>U</w:t>
      </w:r>
      <w:r w:rsidR="00D706CA">
        <w:rPr>
          <w:rFonts w:ascii="Times New Roman" w:eastAsiaTheme="minorHAnsi" w:hAnsi="Times New Roman" w:cs="Times New Roman"/>
          <w:b/>
          <w:sz w:val="20"/>
          <w:szCs w:val="20"/>
        </w:rPr>
        <w:t>niversity of Madras</w:t>
      </w:r>
      <w:r w:rsidRPr="0006491A">
        <w:rPr>
          <w:rFonts w:ascii="Times New Roman" w:eastAsiaTheme="minorHAnsi" w:hAnsi="Times New Roman" w:cs="Times New Roman"/>
          <w:b/>
          <w:sz w:val="20"/>
          <w:szCs w:val="20"/>
        </w:rPr>
        <w:t xml:space="preserve">, India </w:t>
      </w:r>
      <w:r w:rsidRPr="0006491A">
        <w:rPr>
          <w:rFonts w:ascii="Times New Roman" w:eastAsiaTheme="minorHAnsi" w:hAnsi="Times New Roman" w:cs="Times New Roman"/>
          <w:b/>
          <w:sz w:val="20"/>
          <w:szCs w:val="20"/>
        </w:rPr>
        <w:tab/>
        <w:t xml:space="preserve"> </w:t>
      </w:r>
    </w:p>
    <w:p w14:paraId="6C8812C9" w14:textId="5E3CE482" w:rsidR="00255F3D" w:rsidRPr="007C0547" w:rsidRDefault="009965EC" w:rsidP="007C0547">
      <w:pPr>
        <w:tabs>
          <w:tab w:val="right" w:pos="10800"/>
        </w:tabs>
        <w:autoSpaceDE w:val="0"/>
        <w:autoSpaceDN w:val="0"/>
        <w:adjustRightInd w:val="0"/>
        <w:spacing w:after="0" w:line="240" w:lineRule="auto"/>
        <w:rPr>
          <w:rFonts w:ascii="Times New Roman" w:eastAsiaTheme="minorHAnsi" w:hAnsi="Times New Roman" w:cs="Times New Roman"/>
          <w:b/>
          <w:sz w:val="20"/>
          <w:szCs w:val="20"/>
        </w:rPr>
      </w:pPr>
      <w:r w:rsidRPr="004C1DDE">
        <w:rPr>
          <w:rFonts w:ascii="Times New Roman" w:eastAsiaTheme="minorHAnsi" w:hAnsi="Times New Roman" w:cs="Times New Roman"/>
          <w:sz w:val="20"/>
          <w:szCs w:val="20"/>
        </w:rPr>
        <w:t>Bachelors in Electronics and Communication Engineering</w:t>
      </w:r>
      <w:r w:rsidRPr="0006491A">
        <w:rPr>
          <w:rFonts w:ascii="Times New Roman" w:eastAsiaTheme="minorHAnsi" w:hAnsi="Times New Roman" w:cs="Times New Roman"/>
          <w:b/>
          <w:sz w:val="20"/>
          <w:szCs w:val="20"/>
        </w:rPr>
        <w:tab/>
      </w:r>
    </w:p>
    <w:sectPr w:rsidR="00255F3D" w:rsidRPr="007C0547" w:rsidSect="00646EEF">
      <w:headerReference w:type="even" r:id="rId9"/>
      <w:headerReference w:type="default" r:id="rId10"/>
      <w:footerReference w:type="even" r:id="rId11"/>
      <w:footerReference w:type="default" r:id="rId12"/>
      <w:headerReference w:type="first" r:id="rId13"/>
      <w:footerReference w:type="first" r:id="rId14"/>
      <w:pgSz w:w="12240" w:h="15840"/>
      <w:pgMar w:top="288" w:right="720" w:bottom="720" w:left="720" w:header="0"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F4594" w14:textId="77777777" w:rsidR="00850FEE" w:rsidRDefault="00850FEE" w:rsidP="00A10AD7">
      <w:pPr>
        <w:spacing w:after="0" w:line="240" w:lineRule="auto"/>
      </w:pPr>
      <w:r>
        <w:separator/>
      </w:r>
    </w:p>
  </w:endnote>
  <w:endnote w:type="continuationSeparator" w:id="0">
    <w:p w14:paraId="503DD082" w14:textId="77777777" w:rsidR="00850FEE" w:rsidRDefault="00850FEE" w:rsidP="00A10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D4MLArialUnicodeMS">
    <w:panose1 w:val="00000000000000000000"/>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5B6BE" w14:textId="77777777" w:rsidR="0006491A" w:rsidRDefault="000649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F9696" w14:textId="77777777" w:rsidR="0006491A" w:rsidRDefault="0006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500FB" w14:textId="77777777" w:rsidR="0006491A" w:rsidRDefault="000649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0375B" w14:textId="77777777" w:rsidR="00850FEE" w:rsidRDefault="00850FEE" w:rsidP="00A10AD7">
      <w:pPr>
        <w:spacing w:after="0" w:line="240" w:lineRule="auto"/>
      </w:pPr>
      <w:r>
        <w:separator/>
      </w:r>
    </w:p>
  </w:footnote>
  <w:footnote w:type="continuationSeparator" w:id="0">
    <w:p w14:paraId="0EE84407" w14:textId="77777777" w:rsidR="00850FEE" w:rsidRDefault="00850FEE" w:rsidP="00A10A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A64B2" w14:textId="77777777" w:rsidR="0006491A" w:rsidRDefault="000649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96A7" w14:textId="755661B6" w:rsidR="0006491A" w:rsidRPr="00541576" w:rsidRDefault="0006491A">
    <w:pPr>
      <w:pStyle w:val="Header"/>
      <w:rPr>
        <w:rFonts w:ascii="Times New Roman" w:hAnsi="Times New Roman" w:cs="Times New Roman"/>
        <w:b/>
        <w:i/>
        <w:sz w:val="20"/>
        <w:szCs w:val="20"/>
      </w:rPr>
    </w:pPr>
    <w:r w:rsidRPr="00541576">
      <w:rPr>
        <w:rFonts w:ascii="Times New Roman" w:hAnsi="Times New Roman" w:cs="Times New Roman"/>
        <w:b/>
        <w:i/>
        <w:sz w:val="20"/>
        <w:szCs w:val="20"/>
      </w:rPr>
      <w:tab/>
    </w:r>
    <w:r w:rsidRPr="00541576">
      <w:rPr>
        <w:rFonts w:ascii="Times New Roman" w:hAnsi="Times New Roman" w:cs="Times New Roman"/>
        <w:b/>
        <w:i/>
        <w:sz w:val="20"/>
        <w:szCs w:val="20"/>
      </w:rPr>
      <w:tab/>
    </w:r>
    <w:r w:rsidRPr="00541576">
      <w:rPr>
        <w:rFonts w:ascii="Times New Roman" w:hAnsi="Times New Roman" w:cs="Times New Roman"/>
        <w:b/>
        <w:i/>
        <w:sz w:val="20"/>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084470" w14:textId="77777777" w:rsidR="0006491A" w:rsidRDefault="000649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24BBB"/>
    <w:multiLevelType w:val="hybridMultilevel"/>
    <w:tmpl w:val="10B8A352"/>
    <w:lvl w:ilvl="0" w:tplc="AC2A48E6">
      <w:start w:val="2013"/>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11FD4"/>
    <w:multiLevelType w:val="hybridMultilevel"/>
    <w:tmpl w:val="7F8C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8B7E16"/>
    <w:multiLevelType w:val="hybridMultilevel"/>
    <w:tmpl w:val="B5949C24"/>
    <w:lvl w:ilvl="0" w:tplc="E6A027F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84766"/>
    <w:multiLevelType w:val="hybridMultilevel"/>
    <w:tmpl w:val="8F7644F2"/>
    <w:lvl w:ilvl="0" w:tplc="08090003">
      <w:start w:val="1"/>
      <w:numFmt w:val="bullet"/>
      <w:lvlText w:val="o"/>
      <w:lvlJc w:val="left"/>
      <w:pPr>
        <w:tabs>
          <w:tab w:val="num" w:pos="360"/>
        </w:tabs>
        <w:ind w:left="360" w:hanging="360"/>
      </w:pPr>
      <w:rPr>
        <w:rFonts w:ascii="Courier New" w:hAnsi="Courier New" w:cs="Wingdings" w:hint="default"/>
      </w:rPr>
    </w:lvl>
    <w:lvl w:ilvl="1" w:tplc="08090003">
      <w:start w:val="1"/>
      <w:numFmt w:val="bullet"/>
      <w:lvlText w:val="o"/>
      <w:lvlJc w:val="left"/>
      <w:pPr>
        <w:tabs>
          <w:tab w:val="num" w:pos="1080"/>
        </w:tabs>
        <w:ind w:left="1080" w:hanging="360"/>
      </w:pPr>
      <w:rPr>
        <w:rFonts w:ascii="Courier New" w:hAnsi="Courier New" w:cs="Wingdings" w:hint="default"/>
      </w:rPr>
    </w:lvl>
    <w:lvl w:ilvl="2" w:tplc="08090005">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Wingdings"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Wingdings"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3253427"/>
    <w:multiLevelType w:val="hybridMultilevel"/>
    <w:tmpl w:val="68BEB36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4105BDC"/>
    <w:multiLevelType w:val="hybridMultilevel"/>
    <w:tmpl w:val="A1107C40"/>
    <w:lvl w:ilvl="0" w:tplc="04090005">
      <w:start w:val="1"/>
      <w:numFmt w:val="bullet"/>
      <w:lvlText w:val=""/>
      <w:lvlJc w:val="left"/>
      <w:pPr>
        <w:ind w:left="-2360" w:hanging="360"/>
      </w:pPr>
      <w:rPr>
        <w:rFonts w:ascii="Wingdings" w:hAnsi="Wingdings" w:hint="default"/>
      </w:rPr>
    </w:lvl>
    <w:lvl w:ilvl="1" w:tplc="04090003">
      <w:start w:val="1"/>
      <w:numFmt w:val="bullet"/>
      <w:lvlText w:val="o"/>
      <w:lvlJc w:val="left"/>
      <w:pPr>
        <w:ind w:left="-1006" w:hanging="360"/>
      </w:pPr>
      <w:rPr>
        <w:rFonts w:ascii="Courier New" w:hAnsi="Courier New" w:cs="Courier New" w:hint="default"/>
      </w:rPr>
    </w:lvl>
    <w:lvl w:ilvl="2" w:tplc="04090005" w:tentative="1">
      <w:start w:val="1"/>
      <w:numFmt w:val="bullet"/>
      <w:lvlText w:val=""/>
      <w:lvlJc w:val="left"/>
      <w:pPr>
        <w:ind w:left="-286" w:hanging="360"/>
      </w:pPr>
      <w:rPr>
        <w:rFonts w:ascii="Wingdings" w:hAnsi="Wingdings" w:hint="default"/>
      </w:rPr>
    </w:lvl>
    <w:lvl w:ilvl="3" w:tplc="04090001" w:tentative="1">
      <w:start w:val="1"/>
      <w:numFmt w:val="bullet"/>
      <w:lvlText w:val=""/>
      <w:lvlJc w:val="left"/>
      <w:pPr>
        <w:ind w:left="434" w:hanging="360"/>
      </w:pPr>
      <w:rPr>
        <w:rFonts w:ascii="Symbol" w:hAnsi="Symbol" w:hint="default"/>
      </w:rPr>
    </w:lvl>
    <w:lvl w:ilvl="4" w:tplc="04090003" w:tentative="1">
      <w:start w:val="1"/>
      <w:numFmt w:val="bullet"/>
      <w:lvlText w:val="o"/>
      <w:lvlJc w:val="left"/>
      <w:pPr>
        <w:ind w:left="1154" w:hanging="360"/>
      </w:pPr>
      <w:rPr>
        <w:rFonts w:ascii="Courier New" w:hAnsi="Courier New" w:cs="Courier New" w:hint="default"/>
      </w:rPr>
    </w:lvl>
    <w:lvl w:ilvl="5" w:tplc="04090005" w:tentative="1">
      <w:start w:val="1"/>
      <w:numFmt w:val="bullet"/>
      <w:lvlText w:val=""/>
      <w:lvlJc w:val="left"/>
      <w:pPr>
        <w:ind w:left="1874" w:hanging="360"/>
      </w:pPr>
      <w:rPr>
        <w:rFonts w:ascii="Wingdings" w:hAnsi="Wingdings" w:hint="default"/>
      </w:rPr>
    </w:lvl>
    <w:lvl w:ilvl="6" w:tplc="04090001" w:tentative="1">
      <w:start w:val="1"/>
      <w:numFmt w:val="bullet"/>
      <w:lvlText w:val=""/>
      <w:lvlJc w:val="left"/>
      <w:pPr>
        <w:ind w:left="2594" w:hanging="360"/>
      </w:pPr>
      <w:rPr>
        <w:rFonts w:ascii="Symbol" w:hAnsi="Symbol" w:hint="default"/>
      </w:rPr>
    </w:lvl>
    <w:lvl w:ilvl="7" w:tplc="04090003" w:tentative="1">
      <w:start w:val="1"/>
      <w:numFmt w:val="bullet"/>
      <w:lvlText w:val="o"/>
      <w:lvlJc w:val="left"/>
      <w:pPr>
        <w:ind w:left="3314" w:hanging="360"/>
      </w:pPr>
      <w:rPr>
        <w:rFonts w:ascii="Courier New" w:hAnsi="Courier New" w:cs="Courier New" w:hint="default"/>
      </w:rPr>
    </w:lvl>
    <w:lvl w:ilvl="8" w:tplc="04090005" w:tentative="1">
      <w:start w:val="1"/>
      <w:numFmt w:val="bullet"/>
      <w:lvlText w:val=""/>
      <w:lvlJc w:val="left"/>
      <w:pPr>
        <w:ind w:left="4034" w:hanging="360"/>
      </w:pPr>
      <w:rPr>
        <w:rFonts w:ascii="Wingdings" w:hAnsi="Wingdings" w:hint="default"/>
      </w:rPr>
    </w:lvl>
  </w:abstractNum>
  <w:abstractNum w:abstractNumId="6" w15:restartNumberingAfterBreak="0">
    <w:nsid w:val="177B1176"/>
    <w:multiLevelType w:val="hybridMultilevel"/>
    <w:tmpl w:val="43A8DA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7DF6E58"/>
    <w:multiLevelType w:val="hybridMultilevel"/>
    <w:tmpl w:val="E74CF4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7F958D1"/>
    <w:multiLevelType w:val="hybridMultilevel"/>
    <w:tmpl w:val="C6CABB52"/>
    <w:lvl w:ilvl="0" w:tplc="E6A027FC">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2275BD"/>
    <w:multiLevelType w:val="hybridMultilevel"/>
    <w:tmpl w:val="4F2A69B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B766B"/>
    <w:multiLevelType w:val="hybridMultilevel"/>
    <w:tmpl w:val="7B5C185E"/>
    <w:lvl w:ilvl="0" w:tplc="04090005">
      <w:start w:val="1"/>
      <w:numFmt w:val="bullet"/>
      <w:lvlText w:val=""/>
      <w:lvlJc w:val="left"/>
      <w:pPr>
        <w:ind w:left="450" w:hanging="360"/>
      </w:pPr>
      <w:rPr>
        <w:rFonts w:ascii="Wingdings" w:hAnsi="Wingdings" w:hint="default"/>
      </w:rPr>
    </w:lvl>
    <w:lvl w:ilvl="1" w:tplc="04090003">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1" w15:restartNumberingAfterBreak="0">
    <w:nsid w:val="1C936681"/>
    <w:multiLevelType w:val="hybridMultilevel"/>
    <w:tmpl w:val="492C867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D740D2"/>
    <w:multiLevelType w:val="hybridMultilevel"/>
    <w:tmpl w:val="8D267B6A"/>
    <w:lvl w:ilvl="0" w:tplc="FE90946E">
      <w:start w:val="1"/>
      <w:numFmt w:val="bullet"/>
      <w:lvlText w:val=""/>
      <w:lvlJc w:val="left"/>
      <w:pPr>
        <w:ind w:left="720" w:hanging="360"/>
      </w:pPr>
      <w:rPr>
        <w:rFonts w:ascii="Wingdings" w:hAnsi="Wingdings" w:hint="default"/>
        <w:color w:val="auto"/>
        <w:sz w:val="20"/>
        <w:szCs w:val="20"/>
      </w:rPr>
    </w:lvl>
    <w:lvl w:ilvl="1" w:tplc="04090003">
      <w:start w:val="1"/>
      <w:numFmt w:val="bullet"/>
      <w:lvlText w:val="o"/>
      <w:lvlJc w:val="left"/>
      <w:pPr>
        <w:ind w:left="1440" w:hanging="360"/>
      </w:pPr>
      <w:rPr>
        <w:rFonts w:ascii="Courier New" w:hAnsi="Courier New"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Arial"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Arial"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DA96ABF"/>
    <w:multiLevelType w:val="hybridMultilevel"/>
    <w:tmpl w:val="01F463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E9E237D"/>
    <w:multiLevelType w:val="hybridMultilevel"/>
    <w:tmpl w:val="6FBE24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5FE0EAA"/>
    <w:multiLevelType w:val="hybridMultilevel"/>
    <w:tmpl w:val="6AFEF132"/>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4F350C"/>
    <w:multiLevelType w:val="hybridMultilevel"/>
    <w:tmpl w:val="B2ACDED6"/>
    <w:lvl w:ilvl="0" w:tplc="D8C2071E">
      <w:start w:val="1"/>
      <w:numFmt w:val="bullet"/>
      <w:lvlText w:val=""/>
      <w:lvlJc w:val="left"/>
      <w:pPr>
        <w:tabs>
          <w:tab w:val="num" w:pos="360"/>
        </w:tabs>
        <w:ind w:left="360" w:hanging="360"/>
      </w:pPr>
      <w:rPr>
        <w:rFonts w:ascii="Wingdings" w:hAnsi="Wingdings" w:hint="default"/>
        <w:b w:val="0"/>
        <w:i w:val="0"/>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455CE1"/>
    <w:multiLevelType w:val="hybridMultilevel"/>
    <w:tmpl w:val="E7E60C58"/>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A54EE3"/>
    <w:multiLevelType w:val="hybridMultilevel"/>
    <w:tmpl w:val="20F474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D56521F"/>
    <w:multiLevelType w:val="hybridMultilevel"/>
    <w:tmpl w:val="7EE493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7A2842"/>
    <w:multiLevelType w:val="hybridMultilevel"/>
    <w:tmpl w:val="64E893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F78B1"/>
    <w:multiLevelType w:val="hybridMultilevel"/>
    <w:tmpl w:val="D1ECD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984394"/>
    <w:multiLevelType w:val="hybridMultilevel"/>
    <w:tmpl w:val="AD426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9242B1D"/>
    <w:multiLevelType w:val="hybridMultilevel"/>
    <w:tmpl w:val="4B963630"/>
    <w:lvl w:ilvl="0" w:tplc="04090003">
      <w:start w:val="1"/>
      <w:numFmt w:val="bullet"/>
      <w:lvlText w:val="o"/>
      <w:lvlJc w:val="left"/>
      <w:pPr>
        <w:ind w:left="162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3">
      <w:start w:val="1"/>
      <w:numFmt w:val="bullet"/>
      <w:lvlText w:val="o"/>
      <w:lvlJc w:val="left"/>
      <w:pPr>
        <w:ind w:left="1530" w:hanging="360"/>
      </w:pPr>
      <w:rPr>
        <w:rFonts w:ascii="Courier New" w:hAnsi="Courier New" w:cs="Courier New" w:hint="default"/>
      </w:rPr>
    </w:lvl>
    <w:lvl w:ilvl="3" w:tplc="04090001">
      <w:start w:val="1"/>
      <w:numFmt w:val="bullet"/>
      <w:lvlText w:val=""/>
      <w:lvlJc w:val="left"/>
      <w:pPr>
        <w:ind w:left="225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A0C608E"/>
    <w:multiLevelType w:val="hybridMultilevel"/>
    <w:tmpl w:val="0B7854D8"/>
    <w:lvl w:ilvl="0" w:tplc="04090005">
      <w:start w:val="1"/>
      <w:numFmt w:val="bullet"/>
      <w:lvlText w:val=""/>
      <w:lvlJc w:val="left"/>
      <w:pPr>
        <w:ind w:left="360" w:hanging="360"/>
      </w:pPr>
      <w:rPr>
        <w:rFonts w:ascii="Wingdings" w:hAnsi="Wingdings" w:hint="default"/>
      </w:rPr>
    </w:lvl>
    <w:lvl w:ilvl="1" w:tplc="780CE03E">
      <w:numFmt w:val="bullet"/>
      <w:lvlText w:val="•"/>
      <w:lvlJc w:val="left"/>
      <w:pPr>
        <w:ind w:left="1080" w:hanging="360"/>
      </w:pPr>
      <w:rPr>
        <w:rFonts w:ascii="Times New Roman" w:eastAsia="Calibri"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AAE3F33"/>
    <w:multiLevelType w:val="hybridMultilevel"/>
    <w:tmpl w:val="A588D5FE"/>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BAF4EB9"/>
    <w:multiLevelType w:val="hybridMultilevel"/>
    <w:tmpl w:val="B3F8DAD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16B4926"/>
    <w:multiLevelType w:val="hybridMultilevel"/>
    <w:tmpl w:val="6BE22FC2"/>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7482579"/>
    <w:multiLevelType w:val="hybridMultilevel"/>
    <w:tmpl w:val="7A72E51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9" w15:restartNumberingAfterBreak="0">
    <w:nsid w:val="58CD0B27"/>
    <w:multiLevelType w:val="hybridMultilevel"/>
    <w:tmpl w:val="B978C384"/>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8F21044"/>
    <w:multiLevelType w:val="hybridMultilevel"/>
    <w:tmpl w:val="7144A89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AAE7EB2"/>
    <w:multiLevelType w:val="singleLevel"/>
    <w:tmpl w:val="04090005"/>
    <w:lvl w:ilvl="0">
      <w:start w:val="1"/>
      <w:numFmt w:val="bullet"/>
      <w:lvlText w:val=""/>
      <w:lvlJc w:val="left"/>
      <w:pPr>
        <w:ind w:left="360" w:hanging="360"/>
      </w:pPr>
      <w:rPr>
        <w:rFonts w:ascii="Wingdings" w:hAnsi="Wingdings" w:hint="default"/>
      </w:rPr>
    </w:lvl>
  </w:abstractNum>
  <w:abstractNum w:abstractNumId="32" w15:restartNumberingAfterBreak="0">
    <w:nsid w:val="60683620"/>
    <w:multiLevelType w:val="hybridMultilevel"/>
    <w:tmpl w:val="38CC7DAA"/>
    <w:lvl w:ilvl="0" w:tplc="04090005">
      <w:start w:val="1"/>
      <w:numFmt w:val="bullet"/>
      <w:lvlText w:val=""/>
      <w:lvlJc w:val="left"/>
      <w:pPr>
        <w:ind w:left="360" w:hanging="360"/>
      </w:pPr>
      <w:rPr>
        <w:rFonts w:ascii="Wingdings" w:hAnsi="Wingdings"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4F4F21"/>
    <w:multiLevelType w:val="hybridMultilevel"/>
    <w:tmpl w:val="E8A24A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6A522674"/>
    <w:multiLevelType w:val="hybridMultilevel"/>
    <w:tmpl w:val="B7468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F2F23"/>
    <w:multiLevelType w:val="hybridMultilevel"/>
    <w:tmpl w:val="243A4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361CA4"/>
    <w:multiLevelType w:val="hybridMultilevel"/>
    <w:tmpl w:val="02FCBD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89539C"/>
    <w:multiLevelType w:val="hybridMultilevel"/>
    <w:tmpl w:val="BAE6822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10E7ED4"/>
    <w:multiLevelType w:val="hybridMultilevel"/>
    <w:tmpl w:val="143CB474"/>
    <w:lvl w:ilvl="0" w:tplc="D7CAFC0C">
      <w:start w:val="1"/>
      <w:numFmt w:val="decimal"/>
      <w:lvlText w:val="%1."/>
      <w:lvlJc w:val="left"/>
      <w:pPr>
        <w:ind w:left="360" w:hanging="360"/>
      </w:pPr>
      <w:rPr>
        <w:rFonts w:ascii="PD4MLArialUnicodeMS" w:eastAsiaTheme="minorHAnsi" w:hAnsi="PD4MLArialUnicodeMS" w:cs="PD4MLArialUnicodeMS" w:hint="default"/>
        <w:color w:val="auto"/>
        <w:sz w:val="1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81B68AA"/>
    <w:multiLevelType w:val="hybridMultilevel"/>
    <w:tmpl w:val="038426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F77FC5"/>
    <w:multiLevelType w:val="hybridMultilevel"/>
    <w:tmpl w:val="EB1C51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35"/>
  </w:num>
  <w:num w:numId="3">
    <w:abstractNumId w:val="18"/>
  </w:num>
  <w:num w:numId="4">
    <w:abstractNumId w:val="31"/>
  </w:num>
  <w:num w:numId="5">
    <w:abstractNumId w:val="3"/>
  </w:num>
  <w:num w:numId="6">
    <w:abstractNumId w:val="27"/>
  </w:num>
  <w:num w:numId="7">
    <w:abstractNumId w:val="33"/>
  </w:num>
  <w:num w:numId="8">
    <w:abstractNumId w:val="40"/>
  </w:num>
  <w:num w:numId="9">
    <w:abstractNumId w:val="13"/>
  </w:num>
  <w:num w:numId="10">
    <w:abstractNumId w:val="16"/>
  </w:num>
  <w:num w:numId="11">
    <w:abstractNumId w:val="37"/>
  </w:num>
  <w:num w:numId="12">
    <w:abstractNumId w:val="21"/>
  </w:num>
  <w:num w:numId="13">
    <w:abstractNumId w:val="4"/>
  </w:num>
  <w:num w:numId="14">
    <w:abstractNumId w:val="34"/>
  </w:num>
  <w:num w:numId="15">
    <w:abstractNumId w:val="22"/>
  </w:num>
  <w:num w:numId="16">
    <w:abstractNumId w:val="1"/>
  </w:num>
  <w:num w:numId="17">
    <w:abstractNumId w:val="38"/>
  </w:num>
  <w:num w:numId="18">
    <w:abstractNumId w:val="19"/>
  </w:num>
  <w:num w:numId="19">
    <w:abstractNumId w:val="26"/>
  </w:num>
  <w:num w:numId="20">
    <w:abstractNumId w:val="17"/>
  </w:num>
  <w:num w:numId="21">
    <w:abstractNumId w:val="24"/>
  </w:num>
  <w:num w:numId="22">
    <w:abstractNumId w:val="9"/>
  </w:num>
  <w:num w:numId="23">
    <w:abstractNumId w:val="29"/>
  </w:num>
  <w:num w:numId="24">
    <w:abstractNumId w:val="25"/>
  </w:num>
  <w:num w:numId="25">
    <w:abstractNumId w:val="20"/>
  </w:num>
  <w:num w:numId="26">
    <w:abstractNumId w:val="15"/>
  </w:num>
  <w:num w:numId="27">
    <w:abstractNumId w:val="36"/>
  </w:num>
  <w:num w:numId="28">
    <w:abstractNumId w:val="32"/>
  </w:num>
  <w:num w:numId="29">
    <w:abstractNumId w:val="7"/>
  </w:num>
  <w:num w:numId="30">
    <w:abstractNumId w:val="30"/>
  </w:num>
  <w:num w:numId="31">
    <w:abstractNumId w:val="14"/>
  </w:num>
  <w:num w:numId="32">
    <w:abstractNumId w:val="28"/>
  </w:num>
  <w:num w:numId="33">
    <w:abstractNumId w:val="12"/>
  </w:num>
  <w:num w:numId="34">
    <w:abstractNumId w:val="5"/>
  </w:num>
  <w:num w:numId="35">
    <w:abstractNumId w:val="23"/>
  </w:num>
  <w:num w:numId="36">
    <w:abstractNumId w:val="10"/>
  </w:num>
  <w:num w:numId="37">
    <w:abstractNumId w:val="2"/>
  </w:num>
  <w:num w:numId="38">
    <w:abstractNumId w:val="8"/>
  </w:num>
  <w:num w:numId="39">
    <w:abstractNumId w:val="11"/>
  </w:num>
  <w:num w:numId="40">
    <w:abstractNumId w:val="39"/>
  </w:num>
  <w:num w:numId="41">
    <w:abstractNumId w:val="26"/>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TY2NjUzMDMzNTJR0lEKTi0uzszPAykwqwUAv3hciCwAAAA="/>
  </w:docVars>
  <w:rsids>
    <w:rsidRoot w:val="006C787E"/>
    <w:rsid w:val="00000A99"/>
    <w:rsid w:val="00000AC0"/>
    <w:rsid w:val="00001529"/>
    <w:rsid w:val="0000190A"/>
    <w:rsid w:val="00003361"/>
    <w:rsid w:val="00003684"/>
    <w:rsid w:val="00003F99"/>
    <w:rsid w:val="0000594D"/>
    <w:rsid w:val="00010834"/>
    <w:rsid w:val="00011ECA"/>
    <w:rsid w:val="00012E5E"/>
    <w:rsid w:val="000147DF"/>
    <w:rsid w:val="0001486A"/>
    <w:rsid w:val="000158D0"/>
    <w:rsid w:val="00015E01"/>
    <w:rsid w:val="000204F1"/>
    <w:rsid w:val="00024005"/>
    <w:rsid w:val="00024EEC"/>
    <w:rsid w:val="00033F86"/>
    <w:rsid w:val="00034403"/>
    <w:rsid w:val="000348E9"/>
    <w:rsid w:val="00035EA6"/>
    <w:rsid w:val="000402C6"/>
    <w:rsid w:val="0004177E"/>
    <w:rsid w:val="00041A11"/>
    <w:rsid w:val="00041C8E"/>
    <w:rsid w:val="000421AA"/>
    <w:rsid w:val="00042B0B"/>
    <w:rsid w:val="0004473C"/>
    <w:rsid w:val="00044CFB"/>
    <w:rsid w:val="0004603E"/>
    <w:rsid w:val="00047C98"/>
    <w:rsid w:val="00052594"/>
    <w:rsid w:val="00053B1C"/>
    <w:rsid w:val="00054FE9"/>
    <w:rsid w:val="00055274"/>
    <w:rsid w:val="000611B0"/>
    <w:rsid w:val="0006238B"/>
    <w:rsid w:val="00062E37"/>
    <w:rsid w:val="000640BD"/>
    <w:rsid w:val="0006491A"/>
    <w:rsid w:val="00065BEA"/>
    <w:rsid w:val="00070841"/>
    <w:rsid w:val="00071AA8"/>
    <w:rsid w:val="0007575E"/>
    <w:rsid w:val="00081F75"/>
    <w:rsid w:val="00082B73"/>
    <w:rsid w:val="0008315F"/>
    <w:rsid w:val="0008328C"/>
    <w:rsid w:val="00083BA4"/>
    <w:rsid w:val="00090BD2"/>
    <w:rsid w:val="00092CFB"/>
    <w:rsid w:val="0009381F"/>
    <w:rsid w:val="00094D87"/>
    <w:rsid w:val="00096735"/>
    <w:rsid w:val="000A0786"/>
    <w:rsid w:val="000A151F"/>
    <w:rsid w:val="000A2349"/>
    <w:rsid w:val="000A4655"/>
    <w:rsid w:val="000A4EB8"/>
    <w:rsid w:val="000A6A23"/>
    <w:rsid w:val="000A6ECB"/>
    <w:rsid w:val="000A7CCF"/>
    <w:rsid w:val="000B067C"/>
    <w:rsid w:val="000B0D02"/>
    <w:rsid w:val="000B3A9E"/>
    <w:rsid w:val="000B465A"/>
    <w:rsid w:val="000B4DF0"/>
    <w:rsid w:val="000B66F3"/>
    <w:rsid w:val="000B7F0D"/>
    <w:rsid w:val="000C14FA"/>
    <w:rsid w:val="000C5640"/>
    <w:rsid w:val="000C5D09"/>
    <w:rsid w:val="000C5DAD"/>
    <w:rsid w:val="000C72D1"/>
    <w:rsid w:val="000C73EE"/>
    <w:rsid w:val="000D6A7C"/>
    <w:rsid w:val="000D6DFE"/>
    <w:rsid w:val="000E0726"/>
    <w:rsid w:val="000E1516"/>
    <w:rsid w:val="000E1548"/>
    <w:rsid w:val="000E1B73"/>
    <w:rsid w:val="000E211F"/>
    <w:rsid w:val="000E5016"/>
    <w:rsid w:val="000E5418"/>
    <w:rsid w:val="000E77E9"/>
    <w:rsid w:val="000E7878"/>
    <w:rsid w:val="000F311D"/>
    <w:rsid w:val="000F377D"/>
    <w:rsid w:val="000F4329"/>
    <w:rsid w:val="000F7D80"/>
    <w:rsid w:val="00101DAA"/>
    <w:rsid w:val="00102239"/>
    <w:rsid w:val="00111687"/>
    <w:rsid w:val="00111E2F"/>
    <w:rsid w:val="00114D14"/>
    <w:rsid w:val="00115D8B"/>
    <w:rsid w:val="00117FA0"/>
    <w:rsid w:val="00126412"/>
    <w:rsid w:val="00126D5E"/>
    <w:rsid w:val="00130F2C"/>
    <w:rsid w:val="00132BEF"/>
    <w:rsid w:val="00133C35"/>
    <w:rsid w:val="00134700"/>
    <w:rsid w:val="0013764F"/>
    <w:rsid w:val="00140A28"/>
    <w:rsid w:val="001418E0"/>
    <w:rsid w:val="00141A99"/>
    <w:rsid w:val="00142C69"/>
    <w:rsid w:val="001440D7"/>
    <w:rsid w:val="00144B98"/>
    <w:rsid w:val="001468D3"/>
    <w:rsid w:val="0014762F"/>
    <w:rsid w:val="001501F2"/>
    <w:rsid w:val="00154106"/>
    <w:rsid w:val="001555B0"/>
    <w:rsid w:val="00156614"/>
    <w:rsid w:val="001574C6"/>
    <w:rsid w:val="00160AC3"/>
    <w:rsid w:val="00161167"/>
    <w:rsid w:val="00161C88"/>
    <w:rsid w:val="001622A5"/>
    <w:rsid w:val="00164BBA"/>
    <w:rsid w:val="00165D1F"/>
    <w:rsid w:val="00167A40"/>
    <w:rsid w:val="00173B3A"/>
    <w:rsid w:val="00177B8D"/>
    <w:rsid w:val="00180B1B"/>
    <w:rsid w:val="001820C4"/>
    <w:rsid w:val="00182298"/>
    <w:rsid w:val="0018237F"/>
    <w:rsid w:val="00182DC1"/>
    <w:rsid w:val="001835B5"/>
    <w:rsid w:val="001844E8"/>
    <w:rsid w:val="00187F03"/>
    <w:rsid w:val="00190EF7"/>
    <w:rsid w:val="001929A9"/>
    <w:rsid w:val="0019346D"/>
    <w:rsid w:val="00195846"/>
    <w:rsid w:val="0019632B"/>
    <w:rsid w:val="00197A56"/>
    <w:rsid w:val="001A00DD"/>
    <w:rsid w:val="001A0A69"/>
    <w:rsid w:val="001A27CA"/>
    <w:rsid w:val="001A5B49"/>
    <w:rsid w:val="001A6CA1"/>
    <w:rsid w:val="001A7AAF"/>
    <w:rsid w:val="001B08E1"/>
    <w:rsid w:val="001B12E6"/>
    <w:rsid w:val="001B19AE"/>
    <w:rsid w:val="001B4391"/>
    <w:rsid w:val="001B6ECD"/>
    <w:rsid w:val="001C170F"/>
    <w:rsid w:val="001C22B3"/>
    <w:rsid w:val="001C2BFC"/>
    <w:rsid w:val="001D0A67"/>
    <w:rsid w:val="001D1228"/>
    <w:rsid w:val="001D21C2"/>
    <w:rsid w:val="001D3BE4"/>
    <w:rsid w:val="001D410A"/>
    <w:rsid w:val="001D44F6"/>
    <w:rsid w:val="001D55E4"/>
    <w:rsid w:val="001D5D4F"/>
    <w:rsid w:val="001D6994"/>
    <w:rsid w:val="001D6EAF"/>
    <w:rsid w:val="001E0019"/>
    <w:rsid w:val="001E0BF7"/>
    <w:rsid w:val="001E5C2E"/>
    <w:rsid w:val="001E5CBB"/>
    <w:rsid w:val="001E76EE"/>
    <w:rsid w:val="001F0F13"/>
    <w:rsid w:val="001F1E74"/>
    <w:rsid w:val="00201E0B"/>
    <w:rsid w:val="002039DA"/>
    <w:rsid w:val="00204550"/>
    <w:rsid w:val="00204E01"/>
    <w:rsid w:val="002050ED"/>
    <w:rsid w:val="002077CE"/>
    <w:rsid w:val="0021185D"/>
    <w:rsid w:val="0021227C"/>
    <w:rsid w:val="002174BA"/>
    <w:rsid w:val="002234BE"/>
    <w:rsid w:val="00230565"/>
    <w:rsid w:val="00230DEF"/>
    <w:rsid w:val="0023168C"/>
    <w:rsid w:val="00233676"/>
    <w:rsid w:val="0023541B"/>
    <w:rsid w:val="002358BA"/>
    <w:rsid w:val="002363BE"/>
    <w:rsid w:val="00237B00"/>
    <w:rsid w:val="00241C87"/>
    <w:rsid w:val="0024232F"/>
    <w:rsid w:val="002425A7"/>
    <w:rsid w:val="00243019"/>
    <w:rsid w:val="002446F0"/>
    <w:rsid w:val="002448F6"/>
    <w:rsid w:val="00244B2E"/>
    <w:rsid w:val="002515DC"/>
    <w:rsid w:val="00253C9E"/>
    <w:rsid w:val="00254A73"/>
    <w:rsid w:val="00255F3D"/>
    <w:rsid w:val="002615B2"/>
    <w:rsid w:val="0026239C"/>
    <w:rsid w:val="002634FF"/>
    <w:rsid w:val="00265493"/>
    <w:rsid w:val="00265A20"/>
    <w:rsid w:val="00266FBD"/>
    <w:rsid w:val="00273273"/>
    <w:rsid w:val="00275476"/>
    <w:rsid w:val="002768DA"/>
    <w:rsid w:val="002801A7"/>
    <w:rsid w:val="00280B99"/>
    <w:rsid w:val="00281F8A"/>
    <w:rsid w:val="002833FF"/>
    <w:rsid w:val="002839E5"/>
    <w:rsid w:val="002849EF"/>
    <w:rsid w:val="002850D5"/>
    <w:rsid w:val="00291CEE"/>
    <w:rsid w:val="002A0BB9"/>
    <w:rsid w:val="002A1C33"/>
    <w:rsid w:val="002A24BA"/>
    <w:rsid w:val="002A51EC"/>
    <w:rsid w:val="002A6B68"/>
    <w:rsid w:val="002B091C"/>
    <w:rsid w:val="002B0DAF"/>
    <w:rsid w:val="002B1EA5"/>
    <w:rsid w:val="002B53D8"/>
    <w:rsid w:val="002B5BE2"/>
    <w:rsid w:val="002B7460"/>
    <w:rsid w:val="002C10E9"/>
    <w:rsid w:val="002C3317"/>
    <w:rsid w:val="002C389A"/>
    <w:rsid w:val="002D25E6"/>
    <w:rsid w:val="002D55A3"/>
    <w:rsid w:val="002D654B"/>
    <w:rsid w:val="002D7CAF"/>
    <w:rsid w:val="002E0AB0"/>
    <w:rsid w:val="002E125F"/>
    <w:rsid w:val="002E46CC"/>
    <w:rsid w:val="002E5433"/>
    <w:rsid w:val="002F1DFB"/>
    <w:rsid w:val="002F2C7E"/>
    <w:rsid w:val="002F4E2B"/>
    <w:rsid w:val="002F54BF"/>
    <w:rsid w:val="002F7326"/>
    <w:rsid w:val="00300EE9"/>
    <w:rsid w:val="00301FFF"/>
    <w:rsid w:val="0030243F"/>
    <w:rsid w:val="0030256D"/>
    <w:rsid w:val="00302600"/>
    <w:rsid w:val="00304DD9"/>
    <w:rsid w:val="0030648E"/>
    <w:rsid w:val="0030705C"/>
    <w:rsid w:val="00307C9F"/>
    <w:rsid w:val="00310F57"/>
    <w:rsid w:val="00311C6D"/>
    <w:rsid w:val="00315618"/>
    <w:rsid w:val="003214EF"/>
    <w:rsid w:val="00322BFF"/>
    <w:rsid w:val="003275ED"/>
    <w:rsid w:val="00332CE6"/>
    <w:rsid w:val="00332D12"/>
    <w:rsid w:val="003343C4"/>
    <w:rsid w:val="00334754"/>
    <w:rsid w:val="00334C71"/>
    <w:rsid w:val="003355E9"/>
    <w:rsid w:val="0033614C"/>
    <w:rsid w:val="00336553"/>
    <w:rsid w:val="003373D8"/>
    <w:rsid w:val="00342499"/>
    <w:rsid w:val="00342BAD"/>
    <w:rsid w:val="0034643E"/>
    <w:rsid w:val="00352DFD"/>
    <w:rsid w:val="00353B03"/>
    <w:rsid w:val="003547AC"/>
    <w:rsid w:val="00355B78"/>
    <w:rsid w:val="0035694A"/>
    <w:rsid w:val="00356D67"/>
    <w:rsid w:val="00356EF5"/>
    <w:rsid w:val="00357641"/>
    <w:rsid w:val="00361039"/>
    <w:rsid w:val="00374F70"/>
    <w:rsid w:val="00375815"/>
    <w:rsid w:val="0037636E"/>
    <w:rsid w:val="0037665E"/>
    <w:rsid w:val="00377115"/>
    <w:rsid w:val="00377419"/>
    <w:rsid w:val="00385491"/>
    <w:rsid w:val="00385E3F"/>
    <w:rsid w:val="00385F98"/>
    <w:rsid w:val="003873F6"/>
    <w:rsid w:val="003902A1"/>
    <w:rsid w:val="003919E9"/>
    <w:rsid w:val="00396494"/>
    <w:rsid w:val="003967CF"/>
    <w:rsid w:val="00396EE0"/>
    <w:rsid w:val="0039713C"/>
    <w:rsid w:val="00397A47"/>
    <w:rsid w:val="003A1F4F"/>
    <w:rsid w:val="003A2B89"/>
    <w:rsid w:val="003A47B2"/>
    <w:rsid w:val="003A534A"/>
    <w:rsid w:val="003A541D"/>
    <w:rsid w:val="003A5B39"/>
    <w:rsid w:val="003A5B3E"/>
    <w:rsid w:val="003A6F30"/>
    <w:rsid w:val="003B0926"/>
    <w:rsid w:val="003B2E89"/>
    <w:rsid w:val="003B4226"/>
    <w:rsid w:val="003B57AD"/>
    <w:rsid w:val="003C1323"/>
    <w:rsid w:val="003C13C4"/>
    <w:rsid w:val="003C69E7"/>
    <w:rsid w:val="003C6CA6"/>
    <w:rsid w:val="003C722B"/>
    <w:rsid w:val="003D2782"/>
    <w:rsid w:val="003D4696"/>
    <w:rsid w:val="003D55EF"/>
    <w:rsid w:val="003D75C3"/>
    <w:rsid w:val="003D7B68"/>
    <w:rsid w:val="003E0684"/>
    <w:rsid w:val="003E0B08"/>
    <w:rsid w:val="003E1DEE"/>
    <w:rsid w:val="003E2174"/>
    <w:rsid w:val="003E2415"/>
    <w:rsid w:val="003E3CFD"/>
    <w:rsid w:val="003E3E45"/>
    <w:rsid w:val="003E4482"/>
    <w:rsid w:val="003E4D09"/>
    <w:rsid w:val="003E5D9F"/>
    <w:rsid w:val="003E7121"/>
    <w:rsid w:val="003E78AC"/>
    <w:rsid w:val="003F06A3"/>
    <w:rsid w:val="003F32F6"/>
    <w:rsid w:val="003F3B36"/>
    <w:rsid w:val="003F3FE1"/>
    <w:rsid w:val="003F5DE6"/>
    <w:rsid w:val="003F601C"/>
    <w:rsid w:val="00400AE5"/>
    <w:rsid w:val="00400D68"/>
    <w:rsid w:val="0040238D"/>
    <w:rsid w:val="004031C3"/>
    <w:rsid w:val="0040534E"/>
    <w:rsid w:val="004074CF"/>
    <w:rsid w:val="00407AA1"/>
    <w:rsid w:val="00407EBD"/>
    <w:rsid w:val="00410D48"/>
    <w:rsid w:val="004114A2"/>
    <w:rsid w:val="004116A7"/>
    <w:rsid w:val="00411BEA"/>
    <w:rsid w:val="004134F5"/>
    <w:rsid w:val="0041413B"/>
    <w:rsid w:val="00414F26"/>
    <w:rsid w:val="00415637"/>
    <w:rsid w:val="00415C62"/>
    <w:rsid w:val="00416066"/>
    <w:rsid w:val="00422824"/>
    <w:rsid w:val="00431414"/>
    <w:rsid w:val="00431C61"/>
    <w:rsid w:val="0043329D"/>
    <w:rsid w:val="00435A5A"/>
    <w:rsid w:val="00437CDD"/>
    <w:rsid w:val="0044257D"/>
    <w:rsid w:val="00444DD1"/>
    <w:rsid w:val="00451452"/>
    <w:rsid w:val="00451E7D"/>
    <w:rsid w:val="004530C9"/>
    <w:rsid w:val="00455DF7"/>
    <w:rsid w:val="004560DE"/>
    <w:rsid w:val="0045630F"/>
    <w:rsid w:val="00456D77"/>
    <w:rsid w:val="00456E4D"/>
    <w:rsid w:val="00457507"/>
    <w:rsid w:val="004627C2"/>
    <w:rsid w:val="00465A66"/>
    <w:rsid w:val="004713EE"/>
    <w:rsid w:val="004714DA"/>
    <w:rsid w:val="0047261A"/>
    <w:rsid w:val="004735D9"/>
    <w:rsid w:val="00473BB3"/>
    <w:rsid w:val="00473D1B"/>
    <w:rsid w:val="0048092F"/>
    <w:rsid w:val="00481814"/>
    <w:rsid w:val="00483A87"/>
    <w:rsid w:val="00484080"/>
    <w:rsid w:val="004927A2"/>
    <w:rsid w:val="004932E7"/>
    <w:rsid w:val="00494BB9"/>
    <w:rsid w:val="004959EA"/>
    <w:rsid w:val="00496FB1"/>
    <w:rsid w:val="004A18AC"/>
    <w:rsid w:val="004A3AC1"/>
    <w:rsid w:val="004A4587"/>
    <w:rsid w:val="004A497E"/>
    <w:rsid w:val="004B0164"/>
    <w:rsid w:val="004B2055"/>
    <w:rsid w:val="004B21FC"/>
    <w:rsid w:val="004B2F3B"/>
    <w:rsid w:val="004B4469"/>
    <w:rsid w:val="004B63C1"/>
    <w:rsid w:val="004B6B4D"/>
    <w:rsid w:val="004B7208"/>
    <w:rsid w:val="004B7ED4"/>
    <w:rsid w:val="004C133E"/>
    <w:rsid w:val="004C1DDE"/>
    <w:rsid w:val="004C1F3E"/>
    <w:rsid w:val="004C2F73"/>
    <w:rsid w:val="004C61ED"/>
    <w:rsid w:val="004D0989"/>
    <w:rsid w:val="004D0F28"/>
    <w:rsid w:val="004D2093"/>
    <w:rsid w:val="004D4E57"/>
    <w:rsid w:val="004D5CC5"/>
    <w:rsid w:val="004D6775"/>
    <w:rsid w:val="004D772B"/>
    <w:rsid w:val="004E0540"/>
    <w:rsid w:val="004E3909"/>
    <w:rsid w:val="004E537B"/>
    <w:rsid w:val="004E56FB"/>
    <w:rsid w:val="004E7321"/>
    <w:rsid w:val="004E7419"/>
    <w:rsid w:val="004E76AF"/>
    <w:rsid w:val="004E76B0"/>
    <w:rsid w:val="004F5169"/>
    <w:rsid w:val="004F52DD"/>
    <w:rsid w:val="005006DE"/>
    <w:rsid w:val="00501298"/>
    <w:rsid w:val="00506207"/>
    <w:rsid w:val="005071B0"/>
    <w:rsid w:val="0050777A"/>
    <w:rsid w:val="0050779D"/>
    <w:rsid w:val="00513ED6"/>
    <w:rsid w:val="00514056"/>
    <w:rsid w:val="00516C86"/>
    <w:rsid w:val="005173B6"/>
    <w:rsid w:val="0052418A"/>
    <w:rsid w:val="00526787"/>
    <w:rsid w:val="0053102E"/>
    <w:rsid w:val="00532D59"/>
    <w:rsid w:val="00534384"/>
    <w:rsid w:val="00537A13"/>
    <w:rsid w:val="0054117F"/>
    <w:rsid w:val="00541576"/>
    <w:rsid w:val="005421D4"/>
    <w:rsid w:val="00543DB0"/>
    <w:rsid w:val="00544E6A"/>
    <w:rsid w:val="005453BD"/>
    <w:rsid w:val="00546A66"/>
    <w:rsid w:val="00546BD3"/>
    <w:rsid w:val="00551715"/>
    <w:rsid w:val="00551BCB"/>
    <w:rsid w:val="005523B3"/>
    <w:rsid w:val="00552E12"/>
    <w:rsid w:val="00552EA7"/>
    <w:rsid w:val="00556AEF"/>
    <w:rsid w:val="0056035C"/>
    <w:rsid w:val="00561499"/>
    <w:rsid w:val="0056206A"/>
    <w:rsid w:val="0056281C"/>
    <w:rsid w:val="0056298B"/>
    <w:rsid w:val="00567DCC"/>
    <w:rsid w:val="005701DF"/>
    <w:rsid w:val="005702DE"/>
    <w:rsid w:val="0057108B"/>
    <w:rsid w:val="00571D7A"/>
    <w:rsid w:val="005720FB"/>
    <w:rsid w:val="00572799"/>
    <w:rsid w:val="00572A7D"/>
    <w:rsid w:val="005741B3"/>
    <w:rsid w:val="005742D2"/>
    <w:rsid w:val="00575AA9"/>
    <w:rsid w:val="005760BF"/>
    <w:rsid w:val="00580472"/>
    <w:rsid w:val="00581355"/>
    <w:rsid w:val="0058144A"/>
    <w:rsid w:val="0058332A"/>
    <w:rsid w:val="005846C8"/>
    <w:rsid w:val="005857EB"/>
    <w:rsid w:val="00585C48"/>
    <w:rsid w:val="00586DD2"/>
    <w:rsid w:val="00594486"/>
    <w:rsid w:val="00596B8E"/>
    <w:rsid w:val="005A047B"/>
    <w:rsid w:val="005A0777"/>
    <w:rsid w:val="005A0FD8"/>
    <w:rsid w:val="005A2243"/>
    <w:rsid w:val="005A2E22"/>
    <w:rsid w:val="005A574B"/>
    <w:rsid w:val="005A5C01"/>
    <w:rsid w:val="005A6FD4"/>
    <w:rsid w:val="005B014E"/>
    <w:rsid w:val="005B035B"/>
    <w:rsid w:val="005B0DC4"/>
    <w:rsid w:val="005B1CC0"/>
    <w:rsid w:val="005B1CD5"/>
    <w:rsid w:val="005B2072"/>
    <w:rsid w:val="005B4026"/>
    <w:rsid w:val="005B6D25"/>
    <w:rsid w:val="005B760B"/>
    <w:rsid w:val="005C1F11"/>
    <w:rsid w:val="005C3E13"/>
    <w:rsid w:val="005C418A"/>
    <w:rsid w:val="005C764E"/>
    <w:rsid w:val="005D0792"/>
    <w:rsid w:val="005D29D0"/>
    <w:rsid w:val="005D5157"/>
    <w:rsid w:val="005D6239"/>
    <w:rsid w:val="005D6A29"/>
    <w:rsid w:val="005D7A89"/>
    <w:rsid w:val="005E1975"/>
    <w:rsid w:val="005E23B5"/>
    <w:rsid w:val="005E5905"/>
    <w:rsid w:val="005E59F4"/>
    <w:rsid w:val="005E5A45"/>
    <w:rsid w:val="005E6220"/>
    <w:rsid w:val="005F0215"/>
    <w:rsid w:val="005F1E83"/>
    <w:rsid w:val="005F46DC"/>
    <w:rsid w:val="005F5483"/>
    <w:rsid w:val="005F6A50"/>
    <w:rsid w:val="005F75D2"/>
    <w:rsid w:val="00601BF3"/>
    <w:rsid w:val="006025A2"/>
    <w:rsid w:val="00602764"/>
    <w:rsid w:val="006028E3"/>
    <w:rsid w:val="0060365E"/>
    <w:rsid w:val="0060597E"/>
    <w:rsid w:val="00605C75"/>
    <w:rsid w:val="006065B9"/>
    <w:rsid w:val="00606A08"/>
    <w:rsid w:val="00606BE1"/>
    <w:rsid w:val="0061219B"/>
    <w:rsid w:val="00613643"/>
    <w:rsid w:val="00614C19"/>
    <w:rsid w:val="006154B6"/>
    <w:rsid w:val="0061743E"/>
    <w:rsid w:val="00620E8B"/>
    <w:rsid w:val="00621BAE"/>
    <w:rsid w:val="00621BF8"/>
    <w:rsid w:val="00622460"/>
    <w:rsid w:val="00622601"/>
    <w:rsid w:val="0062389C"/>
    <w:rsid w:val="00625F6B"/>
    <w:rsid w:val="00631936"/>
    <w:rsid w:val="00631BD9"/>
    <w:rsid w:val="00631E9C"/>
    <w:rsid w:val="0063296D"/>
    <w:rsid w:val="00632EC9"/>
    <w:rsid w:val="00641BAD"/>
    <w:rsid w:val="00641D4A"/>
    <w:rsid w:val="0064262E"/>
    <w:rsid w:val="00642C22"/>
    <w:rsid w:val="006460DA"/>
    <w:rsid w:val="00646849"/>
    <w:rsid w:val="00646EEF"/>
    <w:rsid w:val="00651E74"/>
    <w:rsid w:val="00653EB0"/>
    <w:rsid w:val="00654837"/>
    <w:rsid w:val="00656817"/>
    <w:rsid w:val="0065687D"/>
    <w:rsid w:val="00660856"/>
    <w:rsid w:val="00660C34"/>
    <w:rsid w:val="0066362C"/>
    <w:rsid w:val="00665F95"/>
    <w:rsid w:val="00666404"/>
    <w:rsid w:val="00666E23"/>
    <w:rsid w:val="00667219"/>
    <w:rsid w:val="00673D6B"/>
    <w:rsid w:val="00674176"/>
    <w:rsid w:val="006802D2"/>
    <w:rsid w:val="006802F2"/>
    <w:rsid w:val="00682F45"/>
    <w:rsid w:val="00685CD7"/>
    <w:rsid w:val="006867AD"/>
    <w:rsid w:val="00686934"/>
    <w:rsid w:val="0069037C"/>
    <w:rsid w:val="0069251A"/>
    <w:rsid w:val="006928D9"/>
    <w:rsid w:val="006941D7"/>
    <w:rsid w:val="00696757"/>
    <w:rsid w:val="0069697C"/>
    <w:rsid w:val="00697AFB"/>
    <w:rsid w:val="006A28B2"/>
    <w:rsid w:val="006A50F0"/>
    <w:rsid w:val="006A5C8C"/>
    <w:rsid w:val="006A68BF"/>
    <w:rsid w:val="006A7BFE"/>
    <w:rsid w:val="006B3204"/>
    <w:rsid w:val="006B5174"/>
    <w:rsid w:val="006B7FA7"/>
    <w:rsid w:val="006C787E"/>
    <w:rsid w:val="006D02B9"/>
    <w:rsid w:val="006D1863"/>
    <w:rsid w:val="006D20DC"/>
    <w:rsid w:val="006D6D2D"/>
    <w:rsid w:val="006E07A5"/>
    <w:rsid w:val="006E2E85"/>
    <w:rsid w:val="006E3B89"/>
    <w:rsid w:val="006E52A1"/>
    <w:rsid w:val="006E556A"/>
    <w:rsid w:val="006E5E04"/>
    <w:rsid w:val="006E7797"/>
    <w:rsid w:val="006F0015"/>
    <w:rsid w:val="006F543B"/>
    <w:rsid w:val="006F69AE"/>
    <w:rsid w:val="00700663"/>
    <w:rsid w:val="0070083A"/>
    <w:rsid w:val="007032D4"/>
    <w:rsid w:val="0070481C"/>
    <w:rsid w:val="007050CC"/>
    <w:rsid w:val="007079BB"/>
    <w:rsid w:val="00710CFC"/>
    <w:rsid w:val="00711E54"/>
    <w:rsid w:val="00713354"/>
    <w:rsid w:val="007133A8"/>
    <w:rsid w:val="0071445C"/>
    <w:rsid w:val="007154CD"/>
    <w:rsid w:val="007160A2"/>
    <w:rsid w:val="007161F4"/>
    <w:rsid w:val="00720E5B"/>
    <w:rsid w:val="00721512"/>
    <w:rsid w:val="00722ABF"/>
    <w:rsid w:val="00722AD2"/>
    <w:rsid w:val="00726081"/>
    <w:rsid w:val="0072614D"/>
    <w:rsid w:val="007310BE"/>
    <w:rsid w:val="0073286D"/>
    <w:rsid w:val="00732D60"/>
    <w:rsid w:val="00733653"/>
    <w:rsid w:val="00734535"/>
    <w:rsid w:val="007503A1"/>
    <w:rsid w:val="007510D7"/>
    <w:rsid w:val="0075383B"/>
    <w:rsid w:val="00760701"/>
    <w:rsid w:val="00766F32"/>
    <w:rsid w:val="00770107"/>
    <w:rsid w:val="00773758"/>
    <w:rsid w:val="00773EB7"/>
    <w:rsid w:val="00774C5A"/>
    <w:rsid w:val="0077681D"/>
    <w:rsid w:val="00777497"/>
    <w:rsid w:val="0078262E"/>
    <w:rsid w:val="00783C19"/>
    <w:rsid w:val="0078401D"/>
    <w:rsid w:val="00785184"/>
    <w:rsid w:val="007874D1"/>
    <w:rsid w:val="00792C5F"/>
    <w:rsid w:val="007949FD"/>
    <w:rsid w:val="00795561"/>
    <w:rsid w:val="007A0365"/>
    <w:rsid w:val="007A1830"/>
    <w:rsid w:val="007A380E"/>
    <w:rsid w:val="007A4329"/>
    <w:rsid w:val="007A7BCF"/>
    <w:rsid w:val="007B023B"/>
    <w:rsid w:val="007B2A1D"/>
    <w:rsid w:val="007B3600"/>
    <w:rsid w:val="007B4282"/>
    <w:rsid w:val="007B48A0"/>
    <w:rsid w:val="007B4A65"/>
    <w:rsid w:val="007B5213"/>
    <w:rsid w:val="007B5908"/>
    <w:rsid w:val="007C0547"/>
    <w:rsid w:val="007C487B"/>
    <w:rsid w:val="007C5602"/>
    <w:rsid w:val="007C61C8"/>
    <w:rsid w:val="007C63AA"/>
    <w:rsid w:val="007C7887"/>
    <w:rsid w:val="007D18AB"/>
    <w:rsid w:val="007D2B1F"/>
    <w:rsid w:val="007D2F44"/>
    <w:rsid w:val="007D40C6"/>
    <w:rsid w:val="007D5961"/>
    <w:rsid w:val="007D7C51"/>
    <w:rsid w:val="007E19B4"/>
    <w:rsid w:val="007E5A29"/>
    <w:rsid w:val="007F07F4"/>
    <w:rsid w:val="007F4E2C"/>
    <w:rsid w:val="00800F49"/>
    <w:rsid w:val="00802BCE"/>
    <w:rsid w:val="00805E69"/>
    <w:rsid w:val="008060CA"/>
    <w:rsid w:val="00806EB8"/>
    <w:rsid w:val="00807500"/>
    <w:rsid w:val="008102EC"/>
    <w:rsid w:val="008105AA"/>
    <w:rsid w:val="00812C98"/>
    <w:rsid w:val="00815D9D"/>
    <w:rsid w:val="00817189"/>
    <w:rsid w:val="00820C53"/>
    <w:rsid w:val="00821443"/>
    <w:rsid w:val="00822D8A"/>
    <w:rsid w:val="0082470F"/>
    <w:rsid w:val="0082679F"/>
    <w:rsid w:val="008359EC"/>
    <w:rsid w:val="0083630C"/>
    <w:rsid w:val="00840856"/>
    <w:rsid w:val="008421AE"/>
    <w:rsid w:val="00843F8C"/>
    <w:rsid w:val="008443EE"/>
    <w:rsid w:val="008445F0"/>
    <w:rsid w:val="008447D4"/>
    <w:rsid w:val="0084589F"/>
    <w:rsid w:val="008463D3"/>
    <w:rsid w:val="00846680"/>
    <w:rsid w:val="00847E0E"/>
    <w:rsid w:val="00850FEE"/>
    <w:rsid w:val="00851F9A"/>
    <w:rsid w:val="00852DA8"/>
    <w:rsid w:val="00854423"/>
    <w:rsid w:val="00854DC6"/>
    <w:rsid w:val="00856685"/>
    <w:rsid w:val="00857767"/>
    <w:rsid w:val="00861E77"/>
    <w:rsid w:val="008621F1"/>
    <w:rsid w:val="00862A76"/>
    <w:rsid w:val="00863B3B"/>
    <w:rsid w:val="00864543"/>
    <w:rsid w:val="00867E26"/>
    <w:rsid w:val="00870239"/>
    <w:rsid w:val="00871CAF"/>
    <w:rsid w:val="00871EF8"/>
    <w:rsid w:val="00873530"/>
    <w:rsid w:val="00874E2C"/>
    <w:rsid w:val="0087732E"/>
    <w:rsid w:val="00881696"/>
    <w:rsid w:val="00885365"/>
    <w:rsid w:val="008878B6"/>
    <w:rsid w:val="00887AB2"/>
    <w:rsid w:val="00894F4B"/>
    <w:rsid w:val="00895BA1"/>
    <w:rsid w:val="00895FE8"/>
    <w:rsid w:val="00896084"/>
    <w:rsid w:val="00896B85"/>
    <w:rsid w:val="00897E77"/>
    <w:rsid w:val="008A1810"/>
    <w:rsid w:val="008A365B"/>
    <w:rsid w:val="008A53D0"/>
    <w:rsid w:val="008A5D85"/>
    <w:rsid w:val="008B095F"/>
    <w:rsid w:val="008B33F9"/>
    <w:rsid w:val="008B367D"/>
    <w:rsid w:val="008B7E21"/>
    <w:rsid w:val="008C57DE"/>
    <w:rsid w:val="008C5CDC"/>
    <w:rsid w:val="008C6D00"/>
    <w:rsid w:val="008C72A4"/>
    <w:rsid w:val="008D59E7"/>
    <w:rsid w:val="008E0B37"/>
    <w:rsid w:val="008E21AB"/>
    <w:rsid w:val="008E27DA"/>
    <w:rsid w:val="008E3FBB"/>
    <w:rsid w:val="008E5FD5"/>
    <w:rsid w:val="008E77C1"/>
    <w:rsid w:val="008E79B5"/>
    <w:rsid w:val="008F404E"/>
    <w:rsid w:val="008F5F85"/>
    <w:rsid w:val="008F7B51"/>
    <w:rsid w:val="0090124B"/>
    <w:rsid w:val="00902122"/>
    <w:rsid w:val="00902567"/>
    <w:rsid w:val="0090274D"/>
    <w:rsid w:val="00903429"/>
    <w:rsid w:val="0090380A"/>
    <w:rsid w:val="0090492F"/>
    <w:rsid w:val="00912A15"/>
    <w:rsid w:val="00912DD8"/>
    <w:rsid w:val="009130BE"/>
    <w:rsid w:val="00913C87"/>
    <w:rsid w:val="00914332"/>
    <w:rsid w:val="009143FE"/>
    <w:rsid w:val="009149C8"/>
    <w:rsid w:val="00916403"/>
    <w:rsid w:val="00917074"/>
    <w:rsid w:val="009179D3"/>
    <w:rsid w:val="00920A63"/>
    <w:rsid w:val="00922D72"/>
    <w:rsid w:val="00923B22"/>
    <w:rsid w:val="009244D0"/>
    <w:rsid w:val="00931F33"/>
    <w:rsid w:val="00932CCA"/>
    <w:rsid w:val="00935659"/>
    <w:rsid w:val="0093589A"/>
    <w:rsid w:val="009358EB"/>
    <w:rsid w:val="009360D9"/>
    <w:rsid w:val="00936D75"/>
    <w:rsid w:val="00944CAC"/>
    <w:rsid w:val="009457DB"/>
    <w:rsid w:val="00945967"/>
    <w:rsid w:val="00950C40"/>
    <w:rsid w:val="009520A3"/>
    <w:rsid w:val="009522D2"/>
    <w:rsid w:val="00952676"/>
    <w:rsid w:val="00956AC1"/>
    <w:rsid w:val="0096150A"/>
    <w:rsid w:val="00962C12"/>
    <w:rsid w:val="009635A9"/>
    <w:rsid w:val="0096409A"/>
    <w:rsid w:val="009657E4"/>
    <w:rsid w:val="009667FB"/>
    <w:rsid w:val="00972CBC"/>
    <w:rsid w:val="009739AB"/>
    <w:rsid w:val="00974B8C"/>
    <w:rsid w:val="00975C71"/>
    <w:rsid w:val="00975EB4"/>
    <w:rsid w:val="00980051"/>
    <w:rsid w:val="00983271"/>
    <w:rsid w:val="00985826"/>
    <w:rsid w:val="00987A11"/>
    <w:rsid w:val="00987B59"/>
    <w:rsid w:val="0099075C"/>
    <w:rsid w:val="00994BB5"/>
    <w:rsid w:val="00996231"/>
    <w:rsid w:val="009965EC"/>
    <w:rsid w:val="00996EB9"/>
    <w:rsid w:val="0099705E"/>
    <w:rsid w:val="00997395"/>
    <w:rsid w:val="009A034E"/>
    <w:rsid w:val="009A25DB"/>
    <w:rsid w:val="009A30B1"/>
    <w:rsid w:val="009A390E"/>
    <w:rsid w:val="009B0B52"/>
    <w:rsid w:val="009B3C63"/>
    <w:rsid w:val="009B5175"/>
    <w:rsid w:val="009B565A"/>
    <w:rsid w:val="009B69EC"/>
    <w:rsid w:val="009B79C0"/>
    <w:rsid w:val="009C29EE"/>
    <w:rsid w:val="009C32F9"/>
    <w:rsid w:val="009C43EF"/>
    <w:rsid w:val="009D03B1"/>
    <w:rsid w:val="009D2F1B"/>
    <w:rsid w:val="009D3E4C"/>
    <w:rsid w:val="009D544C"/>
    <w:rsid w:val="009D548D"/>
    <w:rsid w:val="009D75C5"/>
    <w:rsid w:val="009D78A5"/>
    <w:rsid w:val="009E3F36"/>
    <w:rsid w:val="009E4112"/>
    <w:rsid w:val="009F0019"/>
    <w:rsid w:val="009F4417"/>
    <w:rsid w:val="009F5641"/>
    <w:rsid w:val="009F7BC8"/>
    <w:rsid w:val="00A00475"/>
    <w:rsid w:val="00A01105"/>
    <w:rsid w:val="00A01D5D"/>
    <w:rsid w:val="00A02419"/>
    <w:rsid w:val="00A0266C"/>
    <w:rsid w:val="00A0563A"/>
    <w:rsid w:val="00A10AD7"/>
    <w:rsid w:val="00A134DB"/>
    <w:rsid w:val="00A1367B"/>
    <w:rsid w:val="00A137C5"/>
    <w:rsid w:val="00A15E7D"/>
    <w:rsid w:val="00A205F8"/>
    <w:rsid w:val="00A21210"/>
    <w:rsid w:val="00A21BD1"/>
    <w:rsid w:val="00A22A48"/>
    <w:rsid w:val="00A267E8"/>
    <w:rsid w:val="00A31B71"/>
    <w:rsid w:val="00A32C4B"/>
    <w:rsid w:val="00A33501"/>
    <w:rsid w:val="00A34327"/>
    <w:rsid w:val="00A34801"/>
    <w:rsid w:val="00A35817"/>
    <w:rsid w:val="00A40C46"/>
    <w:rsid w:val="00A4426D"/>
    <w:rsid w:val="00A449B7"/>
    <w:rsid w:val="00A466FC"/>
    <w:rsid w:val="00A50678"/>
    <w:rsid w:val="00A50AD4"/>
    <w:rsid w:val="00A523F7"/>
    <w:rsid w:val="00A53E3C"/>
    <w:rsid w:val="00A5562A"/>
    <w:rsid w:val="00A57453"/>
    <w:rsid w:val="00A6222E"/>
    <w:rsid w:val="00A625BF"/>
    <w:rsid w:val="00A66748"/>
    <w:rsid w:val="00A701AE"/>
    <w:rsid w:val="00A72EA6"/>
    <w:rsid w:val="00A74404"/>
    <w:rsid w:val="00A76FDC"/>
    <w:rsid w:val="00A77449"/>
    <w:rsid w:val="00A82B54"/>
    <w:rsid w:val="00A84FA8"/>
    <w:rsid w:val="00A923B6"/>
    <w:rsid w:val="00A934F6"/>
    <w:rsid w:val="00A95905"/>
    <w:rsid w:val="00A9708C"/>
    <w:rsid w:val="00A979FA"/>
    <w:rsid w:val="00AA0153"/>
    <w:rsid w:val="00AA037E"/>
    <w:rsid w:val="00AA0DB4"/>
    <w:rsid w:val="00AA348A"/>
    <w:rsid w:val="00AA4DE8"/>
    <w:rsid w:val="00AB0B85"/>
    <w:rsid w:val="00AB5421"/>
    <w:rsid w:val="00AB61F9"/>
    <w:rsid w:val="00AB6203"/>
    <w:rsid w:val="00AB688D"/>
    <w:rsid w:val="00AC329F"/>
    <w:rsid w:val="00AC62E2"/>
    <w:rsid w:val="00AC6ED3"/>
    <w:rsid w:val="00AD028E"/>
    <w:rsid w:val="00AD4350"/>
    <w:rsid w:val="00AD46A5"/>
    <w:rsid w:val="00AD4F5A"/>
    <w:rsid w:val="00AD5B42"/>
    <w:rsid w:val="00AD61EE"/>
    <w:rsid w:val="00AE03D9"/>
    <w:rsid w:val="00AE1770"/>
    <w:rsid w:val="00AE19CF"/>
    <w:rsid w:val="00AE1D39"/>
    <w:rsid w:val="00AE4DFF"/>
    <w:rsid w:val="00AE7724"/>
    <w:rsid w:val="00AE7B8E"/>
    <w:rsid w:val="00AE7E18"/>
    <w:rsid w:val="00AF01C9"/>
    <w:rsid w:val="00AF0343"/>
    <w:rsid w:val="00AF1044"/>
    <w:rsid w:val="00AF1263"/>
    <w:rsid w:val="00AF14E8"/>
    <w:rsid w:val="00AF1596"/>
    <w:rsid w:val="00AF4F48"/>
    <w:rsid w:val="00AF60F2"/>
    <w:rsid w:val="00AF6130"/>
    <w:rsid w:val="00B0004C"/>
    <w:rsid w:val="00B0225F"/>
    <w:rsid w:val="00B0228B"/>
    <w:rsid w:val="00B05346"/>
    <w:rsid w:val="00B106A4"/>
    <w:rsid w:val="00B1159C"/>
    <w:rsid w:val="00B11B1C"/>
    <w:rsid w:val="00B13F77"/>
    <w:rsid w:val="00B14B81"/>
    <w:rsid w:val="00B15B24"/>
    <w:rsid w:val="00B17151"/>
    <w:rsid w:val="00B22781"/>
    <w:rsid w:val="00B27E10"/>
    <w:rsid w:val="00B30609"/>
    <w:rsid w:val="00B30AAC"/>
    <w:rsid w:val="00B32ACD"/>
    <w:rsid w:val="00B33EA8"/>
    <w:rsid w:val="00B369A9"/>
    <w:rsid w:val="00B36F2A"/>
    <w:rsid w:val="00B379C8"/>
    <w:rsid w:val="00B4102A"/>
    <w:rsid w:val="00B43861"/>
    <w:rsid w:val="00B442B5"/>
    <w:rsid w:val="00B444BF"/>
    <w:rsid w:val="00B46F75"/>
    <w:rsid w:val="00B5157F"/>
    <w:rsid w:val="00B515E2"/>
    <w:rsid w:val="00B51EA7"/>
    <w:rsid w:val="00B52606"/>
    <w:rsid w:val="00B54946"/>
    <w:rsid w:val="00B54B33"/>
    <w:rsid w:val="00B6326F"/>
    <w:rsid w:val="00B65C6B"/>
    <w:rsid w:val="00B65CF3"/>
    <w:rsid w:val="00B66ADA"/>
    <w:rsid w:val="00B70458"/>
    <w:rsid w:val="00B706AE"/>
    <w:rsid w:val="00B71AA6"/>
    <w:rsid w:val="00B72622"/>
    <w:rsid w:val="00B73DD1"/>
    <w:rsid w:val="00B76247"/>
    <w:rsid w:val="00B77054"/>
    <w:rsid w:val="00B83FA4"/>
    <w:rsid w:val="00B872C8"/>
    <w:rsid w:val="00B94C89"/>
    <w:rsid w:val="00B960C4"/>
    <w:rsid w:val="00B96B99"/>
    <w:rsid w:val="00BA5A51"/>
    <w:rsid w:val="00BB1CAA"/>
    <w:rsid w:val="00BB349F"/>
    <w:rsid w:val="00BB39B4"/>
    <w:rsid w:val="00BB73BB"/>
    <w:rsid w:val="00BC418D"/>
    <w:rsid w:val="00BC69B9"/>
    <w:rsid w:val="00BC7103"/>
    <w:rsid w:val="00BC71E0"/>
    <w:rsid w:val="00BC7EB1"/>
    <w:rsid w:val="00BC7FD6"/>
    <w:rsid w:val="00BD1214"/>
    <w:rsid w:val="00BD12B3"/>
    <w:rsid w:val="00BD2BC5"/>
    <w:rsid w:val="00BD3F24"/>
    <w:rsid w:val="00BD58B5"/>
    <w:rsid w:val="00BD59EA"/>
    <w:rsid w:val="00BE0694"/>
    <w:rsid w:val="00BE0F3B"/>
    <w:rsid w:val="00BE5B07"/>
    <w:rsid w:val="00BE63E3"/>
    <w:rsid w:val="00BF3F55"/>
    <w:rsid w:val="00BF4637"/>
    <w:rsid w:val="00BF6938"/>
    <w:rsid w:val="00BF6F12"/>
    <w:rsid w:val="00C00440"/>
    <w:rsid w:val="00C00ED9"/>
    <w:rsid w:val="00C02828"/>
    <w:rsid w:val="00C02BDA"/>
    <w:rsid w:val="00C02E67"/>
    <w:rsid w:val="00C03808"/>
    <w:rsid w:val="00C04E80"/>
    <w:rsid w:val="00C05336"/>
    <w:rsid w:val="00C058D7"/>
    <w:rsid w:val="00C06FBC"/>
    <w:rsid w:val="00C10421"/>
    <w:rsid w:val="00C114E5"/>
    <w:rsid w:val="00C159B2"/>
    <w:rsid w:val="00C262FE"/>
    <w:rsid w:val="00C30893"/>
    <w:rsid w:val="00C333D3"/>
    <w:rsid w:val="00C452F2"/>
    <w:rsid w:val="00C53C16"/>
    <w:rsid w:val="00C560E6"/>
    <w:rsid w:val="00C575C8"/>
    <w:rsid w:val="00C60425"/>
    <w:rsid w:val="00C60FEA"/>
    <w:rsid w:val="00C62C4B"/>
    <w:rsid w:val="00C64C2A"/>
    <w:rsid w:val="00C656BD"/>
    <w:rsid w:val="00C7288C"/>
    <w:rsid w:val="00C73C5F"/>
    <w:rsid w:val="00C73E1C"/>
    <w:rsid w:val="00C73EEC"/>
    <w:rsid w:val="00C74D16"/>
    <w:rsid w:val="00C76214"/>
    <w:rsid w:val="00C7744C"/>
    <w:rsid w:val="00C779AE"/>
    <w:rsid w:val="00C80046"/>
    <w:rsid w:val="00C80E6C"/>
    <w:rsid w:val="00C81D7A"/>
    <w:rsid w:val="00C8607A"/>
    <w:rsid w:val="00C8690D"/>
    <w:rsid w:val="00C86AEE"/>
    <w:rsid w:val="00C87D78"/>
    <w:rsid w:val="00C90704"/>
    <w:rsid w:val="00C90CBE"/>
    <w:rsid w:val="00C92AC1"/>
    <w:rsid w:val="00C92B61"/>
    <w:rsid w:val="00C94FC8"/>
    <w:rsid w:val="00CA026C"/>
    <w:rsid w:val="00CA05D7"/>
    <w:rsid w:val="00CA08EE"/>
    <w:rsid w:val="00CA10E0"/>
    <w:rsid w:val="00CA1581"/>
    <w:rsid w:val="00CA1A73"/>
    <w:rsid w:val="00CA2C88"/>
    <w:rsid w:val="00CA4E88"/>
    <w:rsid w:val="00CA53E5"/>
    <w:rsid w:val="00CA6D21"/>
    <w:rsid w:val="00CB1789"/>
    <w:rsid w:val="00CB1C31"/>
    <w:rsid w:val="00CB5826"/>
    <w:rsid w:val="00CC0F8A"/>
    <w:rsid w:val="00CC252B"/>
    <w:rsid w:val="00CC4FDE"/>
    <w:rsid w:val="00CC6132"/>
    <w:rsid w:val="00CC68E4"/>
    <w:rsid w:val="00CD1AD2"/>
    <w:rsid w:val="00CD375F"/>
    <w:rsid w:val="00CD624B"/>
    <w:rsid w:val="00CD6A86"/>
    <w:rsid w:val="00CD7320"/>
    <w:rsid w:val="00CD7333"/>
    <w:rsid w:val="00CE2896"/>
    <w:rsid w:val="00CE361B"/>
    <w:rsid w:val="00CE5CE8"/>
    <w:rsid w:val="00CE63BA"/>
    <w:rsid w:val="00CF0037"/>
    <w:rsid w:val="00CF0E2F"/>
    <w:rsid w:val="00CF2F2E"/>
    <w:rsid w:val="00CF3BE4"/>
    <w:rsid w:val="00CF44D8"/>
    <w:rsid w:val="00D00ECD"/>
    <w:rsid w:val="00D03E03"/>
    <w:rsid w:val="00D077B5"/>
    <w:rsid w:val="00D10177"/>
    <w:rsid w:val="00D1253A"/>
    <w:rsid w:val="00D13C57"/>
    <w:rsid w:val="00D13CF5"/>
    <w:rsid w:val="00D14E03"/>
    <w:rsid w:val="00D168FC"/>
    <w:rsid w:val="00D17925"/>
    <w:rsid w:val="00D20342"/>
    <w:rsid w:val="00D208B2"/>
    <w:rsid w:val="00D20F5B"/>
    <w:rsid w:val="00D2315A"/>
    <w:rsid w:val="00D25117"/>
    <w:rsid w:val="00D26A5A"/>
    <w:rsid w:val="00D31540"/>
    <w:rsid w:val="00D34867"/>
    <w:rsid w:val="00D35101"/>
    <w:rsid w:val="00D353A0"/>
    <w:rsid w:val="00D35871"/>
    <w:rsid w:val="00D36469"/>
    <w:rsid w:val="00D40BB5"/>
    <w:rsid w:val="00D42546"/>
    <w:rsid w:val="00D42A0F"/>
    <w:rsid w:val="00D44DFA"/>
    <w:rsid w:val="00D464BA"/>
    <w:rsid w:val="00D4656C"/>
    <w:rsid w:val="00D503A2"/>
    <w:rsid w:val="00D516B8"/>
    <w:rsid w:val="00D53B3E"/>
    <w:rsid w:val="00D557E9"/>
    <w:rsid w:val="00D5649F"/>
    <w:rsid w:val="00D602AA"/>
    <w:rsid w:val="00D61A55"/>
    <w:rsid w:val="00D623E5"/>
    <w:rsid w:val="00D630F0"/>
    <w:rsid w:val="00D634CD"/>
    <w:rsid w:val="00D63904"/>
    <w:rsid w:val="00D63C90"/>
    <w:rsid w:val="00D67549"/>
    <w:rsid w:val="00D67B8D"/>
    <w:rsid w:val="00D7025F"/>
    <w:rsid w:val="00D706CA"/>
    <w:rsid w:val="00D71E69"/>
    <w:rsid w:val="00D732A6"/>
    <w:rsid w:val="00D74707"/>
    <w:rsid w:val="00D7565B"/>
    <w:rsid w:val="00D76D48"/>
    <w:rsid w:val="00D76D9A"/>
    <w:rsid w:val="00D838A7"/>
    <w:rsid w:val="00D8617B"/>
    <w:rsid w:val="00D86DA5"/>
    <w:rsid w:val="00D873D4"/>
    <w:rsid w:val="00D923D6"/>
    <w:rsid w:val="00D952B2"/>
    <w:rsid w:val="00D978EC"/>
    <w:rsid w:val="00DA199A"/>
    <w:rsid w:val="00DA2FB3"/>
    <w:rsid w:val="00DA7FE7"/>
    <w:rsid w:val="00DB2273"/>
    <w:rsid w:val="00DB2796"/>
    <w:rsid w:val="00DB2801"/>
    <w:rsid w:val="00DB4D21"/>
    <w:rsid w:val="00DB57C2"/>
    <w:rsid w:val="00DB6F68"/>
    <w:rsid w:val="00DC1B63"/>
    <w:rsid w:val="00DC1BB6"/>
    <w:rsid w:val="00DC558A"/>
    <w:rsid w:val="00DC5B96"/>
    <w:rsid w:val="00DC706F"/>
    <w:rsid w:val="00DC73AC"/>
    <w:rsid w:val="00DD0449"/>
    <w:rsid w:val="00DD2336"/>
    <w:rsid w:val="00DD3C61"/>
    <w:rsid w:val="00DD4795"/>
    <w:rsid w:val="00DD6C77"/>
    <w:rsid w:val="00DD7883"/>
    <w:rsid w:val="00DE0129"/>
    <w:rsid w:val="00DE0FF5"/>
    <w:rsid w:val="00DE120C"/>
    <w:rsid w:val="00DE1854"/>
    <w:rsid w:val="00DE38C1"/>
    <w:rsid w:val="00DE4E10"/>
    <w:rsid w:val="00DE554D"/>
    <w:rsid w:val="00DE7BC3"/>
    <w:rsid w:val="00DE7D65"/>
    <w:rsid w:val="00DF06CB"/>
    <w:rsid w:val="00DF2B14"/>
    <w:rsid w:val="00DF2E8E"/>
    <w:rsid w:val="00DF2FBE"/>
    <w:rsid w:val="00DF46D7"/>
    <w:rsid w:val="00DF52C7"/>
    <w:rsid w:val="00DF6123"/>
    <w:rsid w:val="00DF62CB"/>
    <w:rsid w:val="00DF6B01"/>
    <w:rsid w:val="00E05B09"/>
    <w:rsid w:val="00E10818"/>
    <w:rsid w:val="00E1128D"/>
    <w:rsid w:val="00E13D3E"/>
    <w:rsid w:val="00E17ED1"/>
    <w:rsid w:val="00E23857"/>
    <w:rsid w:val="00E2406C"/>
    <w:rsid w:val="00E245CC"/>
    <w:rsid w:val="00E300F1"/>
    <w:rsid w:val="00E30669"/>
    <w:rsid w:val="00E3240B"/>
    <w:rsid w:val="00E33018"/>
    <w:rsid w:val="00E3332C"/>
    <w:rsid w:val="00E333AF"/>
    <w:rsid w:val="00E3456D"/>
    <w:rsid w:val="00E351BD"/>
    <w:rsid w:val="00E40A01"/>
    <w:rsid w:val="00E4241C"/>
    <w:rsid w:val="00E42A87"/>
    <w:rsid w:val="00E44985"/>
    <w:rsid w:val="00E44AE0"/>
    <w:rsid w:val="00E45371"/>
    <w:rsid w:val="00E46CAB"/>
    <w:rsid w:val="00E46F9D"/>
    <w:rsid w:val="00E47D45"/>
    <w:rsid w:val="00E53FF7"/>
    <w:rsid w:val="00E55B07"/>
    <w:rsid w:val="00E571B3"/>
    <w:rsid w:val="00E606B8"/>
    <w:rsid w:val="00E6154F"/>
    <w:rsid w:val="00E61B3C"/>
    <w:rsid w:val="00E61BAF"/>
    <w:rsid w:val="00E61C50"/>
    <w:rsid w:val="00E626D7"/>
    <w:rsid w:val="00E62BAC"/>
    <w:rsid w:val="00E63D4D"/>
    <w:rsid w:val="00E64C6C"/>
    <w:rsid w:val="00E64E5F"/>
    <w:rsid w:val="00E64FFA"/>
    <w:rsid w:val="00E66C34"/>
    <w:rsid w:val="00E677CC"/>
    <w:rsid w:val="00E70C3D"/>
    <w:rsid w:val="00E7512D"/>
    <w:rsid w:val="00E76519"/>
    <w:rsid w:val="00E77E51"/>
    <w:rsid w:val="00E810D3"/>
    <w:rsid w:val="00E8136C"/>
    <w:rsid w:val="00E817A7"/>
    <w:rsid w:val="00E8260B"/>
    <w:rsid w:val="00E82E09"/>
    <w:rsid w:val="00E8525B"/>
    <w:rsid w:val="00E8564F"/>
    <w:rsid w:val="00E85F33"/>
    <w:rsid w:val="00E8625C"/>
    <w:rsid w:val="00E945D3"/>
    <w:rsid w:val="00E945E1"/>
    <w:rsid w:val="00EA362B"/>
    <w:rsid w:val="00EA49B6"/>
    <w:rsid w:val="00EA55BD"/>
    <w:rsid w:val="00EB0D7F"/>
    <w:rsid w:val="00EB1978"/>
    <w:rsid w:val="00EB3E17"/>
    <w:rsid w:val="00EB410A"/>
    <w:rsid w:val="00EB7851"/>
    <w:rsid w:val="00EC049F"/>
    <w:rsid w:val="00EC1414"/>
    <w:rsid w:val="00EC3A05"/>
    <w:rsid w:val="00ED3C02"/>
    <w:rsid w:val="00ED6F2E"/>
    <w:rsid w:val="00ED78DC"/>
    <w:rsid w:val="00EE39FB"/>
    <w:rsid w:val="00EE4593"/>
    <w:rsid w:val="00EE6A4E"/>
    <w:rsid w:val="00EF1DD7"/>
    <w:rsid w:val="00EF3B2C"/>
    <w:rsid w:val="00EF4957"/>
    <w:rsid w:val="00F00B8E"/>
    <w:rsid w:val="00F02CC9"/>
    <w:rsid w:val="00F05708"/>
    <w:rsid w:val="00F104C7"/>
    <w:rsid w:val="00F1098A"/>
    <w:rsid w:val="00F11366"/>
    <w:rsid w:val="00F11E40"/>
    <w:rsid w:val="00F1363D"/>
    <w:rsid w:val="00F15531"/>
    <w:rsid w:val="00F17D57"/>
    <w:rsid w:val="00F2095C"/>
    <w:rsid w:val="00F20FA3"/>
    <w:rsid w:val="00F22BE4"/>
    <w:rsid w:val="00F231C2"/>
    <w:rsid w:val="00F2739F"/>
    <w:rsid w:val="00F30A06"/>
    <w:rsid w:val="00F30FAC"/>
    <w:rsid w:val="00F35A86"/>
    <w:rsid w:val="00F36132"/>
    <w:rsid w:val="00F366FB"/>
    <w:rsid w:val="00F37962"/>
    <w:rsid w:val="00F420FA"/>
    <w:rsid w:val="00F4357A"/>
    <w:rsid w:val="00F44C7A"/>
    <w:rsid w:val="00F454FD"/>
    <w:rsid w:val="00F463F7"/>
    <w:rsid w:val="00F463FC"/>
    <w:rsid w:val="00F46481"/>
    <w:rsid w:val="00F46495"/>
    <w:rsid w:val="00F50396"/>
    <w:rsid w:val="00F530D9"/>
    <w:rsid w:val="00F55105"/>
    <w:rsid w:val="00F559F1"/>
    <w:rsid w:val="00F569CF"/>
    <w:rsid w:val="00F60BBE"/>
    <w:rsid w:val="00F64DE3"/>
    <w:rsid w:val="00F6537D"/>
    <w:rsid w:val="00F71285"/>
    <w:rsid w:val="00F80713"/>
    <w:rsid w:val="00F82208"/>
    <w:rsid w:val="00F9083B"/>
    <w:rsid w:val="00F93E64"/>
    <w:rsid w:val="00F94488"/>
    <w:rsid w:val="00FA4CBC"/>
    <w:rsid w:val="00FA5F8C"/>
    <w:rsid w:val="00FA6552"/>
    <w:rsid w:val="00FA6D35"/>
    <w:rsid w:val="00FB01A7"/>
    <w:rsid w:val="00FB0926"/>
    <w:rsid w:val="00FB0EBD"/>
    <w:rsid w:val="00FC0501"/>
    <w:rsid w:val="00FC24DD"/>
    <w:rsid w:val="00FC3E49"/>
    <w:rsid w:val="00FC69BA"/>
    <w:rsid w:val="00FD0BAD"/>
    <w:rsid w:val="00FD0CFC"/>
    <w:rsid w:val="00FD2806"/>
    <w:rsid w:val="00FD2A06"/>
    <w:rsid w:val="00FD4A89"/>
    <w:rsid w:val="00FE1205"/>
    <w:rsid w:val="00FE5444"/>
    <w:rsid w:val="00FE74E9"/>
    <w:rsid w:val="00FE7763"/>
    <w:rsid w:val="00FE7F48"/>
    <w:rsid w:val="00FF105E"/>
    <w:rsid w:val="00FF1379"/>
    <w:rsid w:val="00FF3C3E"/>
    <w:rsid w:val="00FF5DFB"/>
    <w:rsid w:val="00FF6E2B"/>
    <w:rsid w:val="00FF72B0"/>
    <w:rsid w:val="00FF7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2A9634"/>
  <w15:docId w15:val="{E62E84B6-02C9-4744-AA08-A69B16B32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C787E"/>
    <w:rPr>
      <w:color w:val="0000FF" w:themeColor="hyperlink"/>
      <w:u w:val="single"/>
    </w:rPr>
  </w:style>
  <w:style w:type="paragraph" w:styleId="BalloonText">
    <w:name w:val="Balloon Text"/>
    <w:basedOn w:val="Normal"/>
    <w:link w:val="BalloonTextChar"/>
    <w:uiPriority w:val="99"/>
    <w:semiHidden/>
    <w:unhideWhenUsed/>
    <w:rsid w:val="005614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1499"/>
    <w:rPr>
      <w:rFonts w:ascii="Tahoma" w:hAnsi="Tahoma" w:cs="Tahoma"/>
      <w:sz w:val="16"/>
      <w:szCs w:val="16"/>
    </w:rPr>
  </w:style>
  <w:style w:type="paragraph" w:styleId="ListParagraph">
    <w:name w:val="List Paragraph"/>
    <w:basedOn w:val="Normal"/>
    <w:link w:val="ListParagraphChar"/>
    <w:uiPriority w:val="34"/>
    <w:qFormat/>
    <w:rsid w:val="005B0DC4"/>
    <w:pPr>
      <w:ind w:left="720"/>
      <w:contextualSpacing/>
    </w:pPr>
  </w:style>
  <w:style w:type="paragraph" w:styleId="BodyText3">
    <w:name w:val="Body Text 3"/>
    <w:basedOn w:val="Normal"/>
    <w:link w:val="BodyText3Char"/>
    <w:rsid w:val="005E1975"/>
    <w:pPr>
      <w:spacing w:after="0" w:line="240" w:lineRule="auto"/>
      <w:jc w:val="both"/>
    </w:pPr>
    <w:rPr>
      <w:rFonts w:ascii="Times New Roman" w:eastAsia="Times New Roman" w:hAnsi="Times New Roman" w:cs="Times New Roman"/>
      <w:b/>
      <w:sz w:val="20"/>
      <w:szCs w:val="20"/>
    </w:rPr>
  </w:style>
  <w:style w:type="character" w:customStyle="1" w:styleId="BodyText3Char">
    <w:name w:val="Body Text 3 Char"/>
    <w:basedOn w:val="DefaultParagraphFont"/>
    <w:link w:val="BodyText3"/>
    <w:rsid w:val="005E1975"/>
    <w:rPr>
      <w:rFonts w:ascii="Times New Roman" w:eastAsia="Times New Roman" w:hAnsi="Times New Roman" w:cs="Times New Roman"/>
      <w:b/>
      <w:sz w:val="20"/>
      <w:szCs w:val="20"/>
    </w:rPr>
  </w:style>
  <w:style w:type="character" w:styleId="Emphasis">
    <w:name w:val="Emphasis"/>
    <w:basedOn w:val="DefaultParagraphFont"/>
    <w:uiPriority w:val="20"/>
    <w:qFormat/>
    <w:rsid w:val="00D4656C"/>
    <w:rPr>
      <w:b/>
      <w:bCs/>
      <w:i w:val="0"/>
      <w:iCs w:val="0"/>
    </w:rPr>
  </w:style>
  <w:style w:type="paragraph" w:customStyle="1" w:styleId="Default">
    <w:name w:val="Default"/>
    <w:rsid w:val="006E07A5"/>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A10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AD7"/>
  </w:style>
  <w:style w:type="paragraph" w:styleId="Footer">
    <w:name w:val="footer"/>
    <w:basedOn w:val="Normal"/>
    <w:link w:val="FooterChar"/>
    <w:uiPriority w:val="99"/>
    <w:unhideWhenUsed/>
    <w:rsid w:val="00A10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AD7"/>
  </w:style>
  <w:style w:type="character" w:styleId="FollowedHyperlink">
    <w:name w:val="FollowedHyperlink"/>
    <w:basedOn w:val="DefaultParagraphFont"/>
    <w:uiPriority w:val="99"/>
    <w:semiHidden/>
    <w:unhideWhenUsed/>
    <w:rsid w:val="003A1F4F"/>
    <w:rPr>
      <w:color w:val="800080" w:themeColor="followedHyperlink"/>
      <w:u w:val="single"/>
    </w:rPr>
  </w:style>
  <w:style w:type="paragraph" w:customStyle="1" w:styleId="address">
    <w:name w:val="address"/>
    <w:basedOn w:val="Normal"/>
    <w:rsid w:val="00407EBD"/>
    <w:pPr>
      <w:spacing w:after="0" w:line="240" w:lineRule="auto"/>
      <w:jc w:val="center"/>
    </w:pPr>
    <w:rPr>
      <w:rFonts w:ascii="Times New Roman" w:eastAsia="Times New Roman" w:hAnsi="Times New Roman" w:cs="Times New Roman"/>
      <w:sz w:val="20"/>
      <w:szCs w:val="24"/>
    </w:rPr>
  </w:style>
  <w:style w:type="character" w:customStyle="1" w:styleId="apple-converted-space">
    <w:name w:val="apple-converted-space"/>
    <w:basedOn w:val="DefaultParagraphFont"/>
    <w:rsid w:val="00400D68"/>
  </w:style>
  <w:style w:type="paragraph" w:styleId="CommentText">
    <w:name w:val="annotation text"/>
    <w:basedOn w:val="Normal"/>
    <w:link w:val="CommentTextChar"/>
    <w:uiPriority w:val="99"/>
    <w:semiHidden/>
    <w:unhideWhenUsed/>
    <w:rsid w:val="008E77C1"/>
    <w:pPr>
      <w:spacing w:line="240" w:lineRule="auto"/>
    </w:pPr>
    <w:rPr>
      <w:sz w:val="20"/>
      <w:szCs w:val="20"/>
    </w:rPr>
  </w:style>
  <w:style w:type="character" w:customStyle="1" w:styleId="CommentTextChar">
    <w:name w:val="Comment Text Char"/>
    <w:basedOn w:val="DefaultParagraphFont"/>
    <w:link w:val="CommentText"/>
    <w:uiPriority w:val="99"/>
    <w:semiHidden/>
    <w:rsid w:val="008E77C1"/>
    <w:rPr>
      <w:sz w:val="20"/>
      <w:szCs w:val="20"/>
    </w:rPr>
  </w:style>
  <w:style w:type="character" w:styleId="CommentReference">
    <w:name w:val="annotation reference"/>
    <w:basedOn w:val="DefaultParagraphFont"/>
    <w:semiHidden/>
    <w:unhideWhenUsed/>
    <w:rsid w:val="008E77C1"/>
    <w:rPr>
      <w:sz w:val="18"/>
      <w:szCs w:val="18"/>
    </w:rPr>
  </w:style>
  <w:style w:type="paragraph" w:styleId="CommentSubject">
    <w:name w:val="annotation subject"/>
    <w:basedOn w:val="CommentText"/>
    <w:next w:val="CommentText"/>
    <w:link w:val="CommentSubjectChar"/>
    <w:uiPriority w:val="99"/>
    <w:semiHidden/>
    <w:unhideWhenUsed/>
    <w:rsid w:val="00541576"/>
    <w:rPr>
      <w:b/>
      <w:bCs/>
    </w:rPr>
  </w:style>
  <w:style w:type="character" w:customStyle="1" w:styleId="CommentSubjectChar">
    <w:name w:val="Comment Subject Char"/>
    <w:basedOn w:val="CommentTextChar"/>
    <w:link w:val="CommentSubject"/>
    <w:uiPriority w:val="99"/>
    <w:semiHidden/>
    <w:rsid w:val="00541576"/>
    <w:rPr>
      <w:b/>
      <w:bCs/>
      <w:sz w:val="20"/>
      <w:szCs w:val="20"/>
    </w:rPr>
  </w:style>
  <w:style w:type="character" w:styleId="UnresolvedMention">
    <w:name w:val="Unresolved Mention"/>
    <w:basedOn w:val="DefaultParagraphFont"/>
    <w:uiPriority w:val="99"/>
    <w:semiHidden/>
    <w:unhideWhenUsed/>
    <w:rsid w:val="001A0A69"/>
    <w:rPr>
      <w:color w:val="605E5C"/>
      <w:shd w:val="clear" w:color="auto" w:fill="E1DFDD"/>
    </w:rPr>
  </w:style>
  <w:style w:type="paragraph" w:styleId="BodyText">
    <w:name w:val="Body Text"/>
    <w:basedOn w:val="Normal"/>
    <w:link w:val="BodyTextChar"/>
    <w:uiPriority w:val="99"/>
    <w:unhideWhenUsed/>
    <w:rsid w:val="008F404E"/>
    <w:pPr>
      <w:spacing w:after="120"/>
    </w:pPr>
  </w:style>
  <w:style w:type="character" w:customStyle="1" w:styleId="BodyTextChar">
    <w:name w:val="Body Text Char"/>
    <w:basedOn w:val="DefaultParagraphFont"/>
    <w:link w:val="BodyText"/>
    <w:uiPriority w:val="99"/>
    <w:rsid w:val="008F404E"/>
  </w:style>
  <w:style w:type="paragraph" w:styleId="Revision">
    <w:name w:val="Revision"/>
    <w:hidden/>
    <w:uiPriority w:val="99"/>
    <w:semiHidden/>
    <w:rsid w:val="00D634CD"/>
    <w:pPr>
      <w:spacing w:after="0" w:line="240" w:lineRule="auto"/>
    </w:pPr>
  </w:style>
  <w:style w:type="character" w:customStyle="1" w:styleId="ListParagraphChar">
    <w:name w:val="List Paragraph Char"/>
    <w:link w:val="ListParagraph"/>
    <w:uiPriority w:val="34"/>
    <w:locked/>
    <w:rsid w:val="00FC69BA"/>
  </w:style>
  <w:style w:type="paragraph" w:customStyle="1" w:styleId="NoSpacing1">
    <w:name w:val="No Spacing1"/>
    <w:uiPriority w:val="1"/>
    <w:qFormat/>
    <w:rsid w:val="00311C6D"/>
    <w:pPr>
      <w:spacing w:after="0" w:line="240" w:lineRule="auto"/>
    </w:pPr>
    <w:rPr>
      <w:rFonts w:ascii="Calibri" w:eastAsia="Calibri" w:hAnsi="Calibri" w:cs="Times New Roman"/>
    </w:rPr>
  </w:style>
  <w:style w:type="paragraph" w:styleId="BodyText2">
    <w:name w:val="Body Text 2"/>
    <w:basedOn w:val="Normal"/>
    <w:link w:val="BodyText2Char"/>
    <w:uiPriority w:val="99"/>
    <w:semiHidden/>
    <w:unhideWhenUsed/>
    <w:rsid w:val="004F5169"/>
    <w:pPr>
      <w:spacing w:after="120" w:line="480" w:lineRule="auto"/>
    </w:pPr>
  </w:style>
  <w:style w:type="character" w:customStyle="1" w:styleId="BodyText2Char">
    <w:name w:val="Body Text 2 Char"/>
    <w:basedOn w:val="DefaultParagraphFont"/>
    <w:link w:val="BodyText2"/>
    <w:uiPriority w:val="99"/>
    <w:semiHidden/>
    <w:rsid w:val="004F5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958">
      <w:bodyDiv w:val="1"/>
      <w:marLeft w:val="0"/>
      <w:marRight w:val="0"/>
      <w:marTop w:val="0"/>
      <w:marBottom w:val="0"/>
      <w:divBdr>
        <w:top w:val="none" w:sz="0" w:space="0" w:color="auto"/>
        <w:left w:val="none" w:sz="0" w:space="0" w:color="auto"/>
        <w:bottom w:val="none" w:sz="0" w:space="0" w:color="auto"/>
        <w:right w:val="none" w:sz="0" w:space="0" w:color="auto"/>
      </w:divBdr>
    </w:div>
    <w:div w:id="369889251">
      <w:bodyDiv w:val="1"/>
      <w:marLeft w:val="0"/>
      <w:marRight w:val="0"/>
      <w:marTop w:val="0"/>
      <w:marBottom w:val="0"/>
      <w:divBdr>
        <w:top w:val="none" w:sz="0" w:space="0" w:color="auto"/>
        <w:left w:val="none" w:sz="0" w:space="0" w:color="auto"/>
        <w:bottom w:val="none" w:sz="0" w:space="0" w:color="auto"/>
        <w:right w:val="none" w:sz="0" w:space="0" w:color="auto"/>
      </w:divBdr>
    </w:div>
    <w:div w:id="684479069">
      <w:bodyDiv w:val="1"/>
      <w:marLeft w:val="0"/>
      <w:marRight w:val="0"/>
      <w:marTop w:val="0"/>
      <w:marBottom w:val="0"/>
      <w:divBdr>
        <w:top w:val="none" w:sz="0" w:space="0" w:color="auto"/>
        <w:left w:val="none" w:sz="0" w:space="0" w:color="auto"/>
        <w:bottom w:val="none" w:sz="0" w:space="0" w:color="auto"/>
        <w:right w:val="none" w:sz="0" w:space="0" w:color="auto"/>
      </w:divBdr>
    </w:div>
    <w:div w:id="1043409606">
      <w:bodyDiv w:val="1"/>
      <w:marLeft w:val="0"/>
      <w:marRight w:val="0"/>
      <w:marTop w:val="0"/>
      <w:marBottom w:val="0"/>
      <w:divBdr>
        <w:top w:val="none" w:sz="0" w:space="0" w:color="auto"/>
        <w:left w:val="none" w:sz="0" w:space="0" w:color="auto"/>
        <w:bottom w:val="none" w:sz="0" w:space="0" w:color="auto"/>
        <w:right w:val="none" w:sz="0" w:space="0" w:color="auto"/>
      </w:divBdr>
    </w:div>
    <w:div w:id="1215119789">
      <w:bodyDiv w:val="1"/>
      <w:marLeft w:val="0"/>
      <w:marRight w:val="0"/>
      <w:marTop w:val="0"/>
      <w:marBottom w:val="0"/>
      <w:divBdr>
        <w:top w:val="none" w:sz="0" w:space="0" w:color="auto"/>
        <w:left w:val="none" w:sz="0" w:space="0" w:color="auto"/>
        <w:bottom w:val="none" w:sz="0" w:space="0" w:color="auto"/>
        <w:right w:val="none" w:sz="0" w:space="0" w:color="auto"/>
      </w:divBdr>
    </w:div>
    <w:div w:id="1532648057">
      <w:bodyDiv w:val="1"/>
      <w:marLeft w:val="0"/>
      <w:marRight w:val="0"/>
      <w:marTop w:val="0"/>
      <w:marBottom w:val="0"/>
      <w:divBdr>
        <w:top w:val="none" w:sz="0" w:space="0" w:color="auto"/>
        <w:left w:val="none" w:sz="0" w:space="0" w:color="auto"/>
        <w:bottom w:val="none" w:sz="0" w:space="0" w:color="auto"/>
        <w:right w:val="none" w:sz="0" w:space="0" w:color="auto"/>
      </w:divBdr>
    </w:div>
    <w:div w:id="1687100749">
      <w:bodyDiv w:val="1"/>
      <w:marLeft w:val="0"/>
      <w:marRight w:val="0"/>
      <w:marTop w:val="0"/>
      <w:marBottom w:val="0"/>
      <w:divBdr>
        <w:top w:val="none" w:sz="0" w:space="0" w:color="auto"/>
        <w:left w:val="none" w:sz="0" w:space="0" w:color="auto"/>
        <w:bottom w:val="none" w:sz="0" w:space="0" w:color="auto"/>
        <w:right w:val="none" w:sz="0" w:space="0" w:color="auto"/>
      </w:divBdr>
    </w:div>
    <w:div w:id="1730766201">
      <w:bodyDiv w:val="1"/>
      <w:marLeft w:val="0"/>
      <w:marRight w:val="0"/>
      <w:marTop w:val="0"/>
      <w:marBottom w:val="0"/>
      <w:divBdr>
        <w:top w:val="none" w:sz="0" w:space="0" w:color="auto"/>
        <w:left w:val="none" w:sz="0" w:space="0" w:color="auto"/>
        <w:bottom w:val="none" w:sz="0" w:space="0" w:color="auto"/>
        <w:right w:val="none" w:sz="0" w:space="0" w:color="auto"/>
      </w:divBdr>
    </w:div>
    <w:div w:id="1781946001">
      <w:bodyDiv w:val="1"/>
      <w:marLeft w:val="0"/>
      <w:marRight w:val="0"/>
      <w:marTop w:val="0"/>
      <w:marBottom w:val="0"/>
      <w:divBdr>
        <w:top w:val="none" w:sz="0" w:space="0" w:color="auto"/>
        <w:left w:val="none" w:sz="0" w:space="0" w:color="auto"/>
        <w:bottom w:val="none" w:sz="0" w:space="0" w:color="auto"/>
        <w:right w:val="none" w:sz="0" w:space="0" w:color="auto"/>
      </w:divBdr>
    </w:div>
    <w:div w:id="1846820549">
      <w:bodyDiv w:val="1"/>
      <w:marLeft w:val="0"/>
      <w:marRight w:val="0"/>
      <w:marTop w:val="0"/>
      <w:marBottom w:val="0"/>
      <w:divBdr>
        <w:top w:val="none" w:sz="0" w:space="0" w:color="auto"/>
        <w:left w:val="none" w:sz="0" w:space="0" w:color="auto"/>
        <w:bottom w:val="none" w:sz="0" w:space="0" w:color="auto"/>
        <w:right w:val="none" w:sz="0" w:space="0" w:color="auto"/>
      </w:divBdr>
    </w:div>
    <w:div w:id="2018772344">
      <w:bodyDiv w:val="1"/>
      <w:marLeft w:val="0"/>
      <w:marRight w:val="0"/>
      <w:marTop w:val="0"/>
      <w:marBottom w:val="0"/>
      <w:divBdr>
        <w:top w:val="none" w:sz="0" w:space="0" w:color="auto"/>
        <w:left w:val="none" w:sz="0" w:space="0" w:color="auto"/>
        <w:bottom w:val="none" w:sz="0" w:space="0" w:color="auto"/>
        <w:right w:val="none" w:sz="0" w:space="0" w:color="auto"/>
      </w:divBdr>
    </w:div>
    <w:div w:id="2110543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rajesh-thirukachoor-rajendran-923569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832BB0-7637-4D4B-94B7-8B99CC791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2</Pages>
  <Words>1447</Words>
  <Characters>825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Kuppuswamy</dc:creator>
  <cp:keywords/>
  <dc:description/>
  <cp:lastModifiedBy>Rajesh Thirukachoor Rajendran -X (rathiruk - LARSEN &amp; TOUBRO INFOTECH LTD at Cisco)</cp:lastModifiedBy>
  <cp:revision>35</cp:revision>
  <cp:lastPrinted>2020-06-03T03:50:00Z</cp:lastPrinted>
  <dcterms:created xsi:type="dcterms:W3CDTF">2021-12-17T22:39:00Z</dcterms:created>
  <dcterms:modified xsi:type="dcterms:W3CDTF">2021-12-2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